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847" w:rsidRDefault="001E3847"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12BDF" w:rsidRPr="00493B9B" w:rsidTr="00512BDF">
        <w:tc>
          <w:tcPr>
            <w:tcW w:w="10881" w:type="dxa"/>
            <w:shd w:val="clear" w:color="auto" w:fill="1F497D" w:themeFill="text2"/>
          </w:tcPr>
          <w:p w:rsidR="00512BDF" w:rsidRPr="009F5956" w:rsidRDefault="00512BDF" w:rsidP="00761BC5">
            <w:pPr>
              <w:tabs>
                <w:tab w:val="left" w:pos="142"/>
              </w:tabs>
              <w:rPr>
                <w:rFonts w:cs="Arial"/>
                <w:b/>
                <w:bCs/>
                <w:color w:val="FFFFFF" w:themeColor="background1"/>
                <w:sz w:val="12"/>
                <w:szCs w:val="12"/>
                <w:lang w:eastAsia="x-none"/>
              </w:rPr>
            </w:pPr>
          </w:p>
          <w:p w:rsidR="00512BDF" w:rsidRPr="00493B9B" w:rsidRDefault="00512BDF" w:rsidP="006F7E19">
            <w:pPr>
              <w:tabs>
                <w:tab w:val="left" w:pos="142"/>
              </w:tabs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</w:pPr>
            <w:r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Application for </w:t>
            </w:r>
            <w:r w:rsidR="00A51453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Research Allowance</w:t>
            </w:r>
            <w:r w:rsidR="00735D93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 (for </w:t>
            </w:r>
            <w:r w:rsidR="006F7E19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MSJS, </w:t>
            </w:r>
            <w:proofErr w:type="spellStart"/>
            <w:r w:rsidR="006F7E19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SJMcN</w:t>
            </w:r>
            <w:proofErr w:type="spellEnd"/>
            <w:r w:rsidR="006F7E19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, MKS</w:t>
            </w:r>
            <w:r w:rsidR="00A51453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 </w:t>
            </w:r>
            <w:r w:rsidR="006F7E19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and VMIPRS </w:t>
            </w:r>
            <w:r w:rsidR="00A51453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S</w:t>
            </w:r>
            <w:r w:rsidR="00735D93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cholarship awardees</w:t>
            </w:r>
            <w:r w:rsidR="00997C4F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)</w:t>
            </w:r>
          </w:p>
          <w:p w:rsidR="00512BDF" w:rsidRPr="00493B9B" w:rsidRDefault="00512BDF" w:rsidP="00761BC5">
            <w:pPr>
              <w:tabs>
                <w:tab w:val="left" w:pos="142"/>
              </w:tabs>
              <w:rPr>
                <w:rFonts w:cs="Arial"/>
                <w:b/>
                <w:bCs/>
                <w:sz w:val="28"/>
                <w:szCs w:val="28"/>
                <w:lang w:eastAsia="x-none"/>
              </w:rPr>
            </w:pPr>
          </w:p>
        </w:tc>
      </w:tr>
    </w:tbl>
    <w:p w:rsidR="007E4F77" w:rsidRPr="00493B9B" w:rsidRDefault="000C3D73" w:rsidP="00784A3B">
      <w:pPr>
        <w:tabs>
          <w:tab w:val="left" w:pos="142"/>
          <w:tab w:val="center" w:pos="5233"/>
        </w:tabs>
        <w:suppressAutoHyphens/>
        <w:ind w:right="500"/>
        <w:jc w:val="right"/>
        <w:rPr>
          <w:rFonts w:cs="Arial"/>
          <w:color w:val="A6A6A6" w:themeColor="background1" w:themeShade="A6"/>
          <w:szCs w:val="20"/>
        </w:rPr>
      </w:pPr>
      <w:r w:rsidRPr="00493B9B">
        <w:rPr>
          <w:rFonts w:cs="Arial"/>
          <w:color w:val="A6A6A6" w:themeColor="background1" w:themeShade="A6"/>
          <w:szCs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3591"/>
        <w:gridCol w:w="5267"/>
        <w:gridCol w:w="105"/>
      </w:tblGrid>
      <w:tr w:rsidR="00147ACD" w:rsidRPr="00493B9B" w:rsidTr="00C9794E">
        <w:tc>
          <w:tcPr>
            <w:tcW w:w="5494" w:type="dxa"/>
            <w:gridSpan w:val="2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106"/>
            </w:tblGrid>
            <w:tr w:rsidR="00147ACD" w:rsidRPr="00493B9B" w:rsidTr="00147ACD">
              <w:tc>
                <w:tcPr>
                  <w:tcW w:w="51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00000"/>
                  <w:vAlign w:val="center"/>
                </w:tcPr>
                <w:p w:rsidR="00147ACD" w:rsidRPr="00493B9B" w:rsidRDefault="006F4E80" w:rsidP="00512BDF">
                  <w:pPr>
                    <w:rPr>
                      <w:rFonts w:cs="Arial"/>
                      <w:b/>
                      <w:sz w:val="18"/>
                      <w:szCs w:val="18"/>
                    </w:rPr>
                  </w:pPr>
                  <w:r>
                    <w:rPr>
                      <w:rFonts w:cs="Arial"/>
                      <w:b/>
                      <w:sz w:val="18"/>
                      <w:szCs w:val="18"/>
                    </w:rPr>
                    <w:t>General Information</w:t>
                  </w:r>
                  <w:r w:rsidR="00512BDF">
                    <w:rPr>
                      <w:rFonts w:cs="Arial"/>
                      <w:b/>
                      <w:sz w:val="18"/>
                      <w:szCs w:val="18"/>
                    </w:rPr>
                    <w:t>/eligibility</w:t>
                  </w:r>
                  <w:r>
                    <w:rPr>
                      <w:rFonts w:cs="Arial"/>
                      <w:b/>
                      <w:sz w:val="18"/>
                      <w:szCs w:val="18"/>
                    </w:rPr>
                    <w:t xml:space="preserve">                                                                </w:t>
                  </w:r>
                </w:p>
              </w:tc>
            </w:tr>
          </w:tbl>
          <w:p w:rsidR="00B029BD" w:rsidRPr="006F7E19" w:rsidRDefault="00B029BD" w:rsidP="00E34E7A">
            <w:pPr>
              <w:rPr>
                <w:rFonts w:cs="Arial"/>
                <w:sz w:val="12"/>
                <w:szCs w:val="12"/>
                <w:lang w:eastAsia="x-none"/>
              </w:rPr>
            </w:pPr>
          </w:p>
          <w:p w:rsidR="00A51453" w:rsidRPr="00A51453" w:rsidRDefault="00A51453" w:rsidP="00A51453">
            <w:pPr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Research allowance rates: </w:t>
            </w:r>
          </w:p>
          <w:p w:rsidR="00A51453" w:rsidRPr="00A51453" w:rsidRDefault="00A51453" w:rsidP="00A51453">
            <w:pPr>
              <w:numPr>
                <w:ilvl w:val="0"/>
                <w:numId w:val="40"/>
              </w:numPr>
              <w:rPr>
                <w:sz w:val="16"/>
                <w:szCs w:val="16"/>
              </w:rPr>
            </w:pPr>
            <w:r w:rsidRPr="00A51453">
              <w:rPr>
                <w:b/>
                <w:bCs/>
                <w:sz w:val="16"/>
                <w:szCs w:val="16"/>
              </w:rPr>
              <w:t xml:space="preserve">Monash Silver Jubilee Scholarship and Vera Moore International Postgraduate Research Scholarship: </w:t>
            </w:r>
            <w:r w:rsidRPr="00A51453">
              <w:rPr>
                <w:bCs/>
                <w:sz w:val="16"/>
                <w:szCs w:val="16"/>
              </w:rPr>
              <w:t xml:space="preserve">$550 per annum </w:t>
            </w:r>
          </w:p>
          <w:p w:rsidR="00A51453" w:rsidRPr="00A51453" w:rsidRDefault="00A51453" w:rsidP="00A51453">
            <w:pPr>
              <w:numPr>
                <w:ilvl w:val="0"/>
                <w:numId w:val="40"/>
              </w:numPr>
              <w:rPr>
                <w:sz w:val="16"/>
                <w:szCs w:val="16"/>
              </w:rPr>
            </w:pPr>
            <w:r w:rsidRPr="00A51453">
              <w:rPr>
                <w:b/>
                <w:bCs/>
                <w:sz w:val="16"/>
                <w:szCs w:val="16"/>
              </w:rPr>
              <w:t>Sir James McNeill Scholarship and Maxwell King PhD Scholarship:</w:t>
            </w:r>
            <w:r w:rsidRPr="00A51453">
              <w:rPr>
                <w:sz w:val="16"/>
                <w:szCs w:val="16"/>
              </w:rPr>
              <w:t xml:space="preserve"> $1500 per annum </w:t>
            </w:r>
          </w:p>
          <w:p w:rsidR="00A51453" w:rsidRPr="006F7E19" w:rsidRDefault="00A51453" w:rsidP="00A51453">
            <w:pPr>
              <w:rPr>
                <w:sz w:val="12"/>
                <w:szCs w:val="12"/>
              </w:rPr>
            </w:pPr>
          </w:p>
          <w:p w:rsidR="00A51453" w:rsidRDefault="00A51453" w:rsidP="00A51453">
            <w:pPr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Research allowance may cover costs related to research activities e.g. journal subscriptions, expenses associated with conference attendance/study away from the university, lab expenses and thesis costs exceeding the maximum thesis allowance entitlement. </w:t>
            </w:r>
          </w:p>
          <w:p w:rsidR="00A51453" w:rsidRPr="006F7E19" w:rsidRDefault="00A51453" w:rsidP="00A51453">
            <w:pPr>
              <w:rPr>
                <w:sz w:val="12"/>
                <w:szCs w:val="12"/>
              </w:rPr>
            </w:pPr>
          </w:p>
          <w:p w:rsidR="00A51453" w:rsidRPr="00A51453" w:rsidRDefault="00A51453" w:rsidP="00E04993">
            <w:pPr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In some cases, claims for non-consumable items such as books and computer equipment may also be approved. Normally such non-consumable items would become the property of the awardees’ academic </w:t>
            </w:r>
            <w:r w:rsidR="00E04993">
              <w:rPr>
                <w:sz w:val="16"/>
                <w:szCs w:val="16"/>
              </w:rPr>
              <w:t>unit</w:t>
            </w:r>
            <w:r w:rsidRPr="00A51453">
              <w:rPr>
                <w:sz w:val="16"/>
                <w:szCs w:val="16"/>
              </w:rPr>
              <w:t xml:space="preserve">. In these circumstances, please attach evidence that your </w:t>
            </w:r>
            <w:r w:rsidR="00E04993">
              <w:rPr>
                <w:sz w:val="16"/>
                <w:szCs w:val="16"/>
              </w:rPr>
              <w:t>academic unit is</w:t>
            </w:r>
            <w:r w:rsidRPr="00A51453">
              <w:rPr>
                <w:sz w:val="16"/>
                <w:szCs w:val="16"/>
              </w:rPr>
              <w:t xml:space="preserve"> aware that the items purchased would become </w:t>
            </w:r>
            <w:r w:rsidR="00E04993">
              <w:rPr>
                <w:sz w:val="16"/>
                <w:szCs w:val="16"/>
              </w:rPr>
              <w:t>the academic unit’s</w:t>
            </w:r>
            <w:r w:rsidRPr="00A51453">
              <w:rPr>
                <w:sz w:val="16"/>
                <w:szCs w:val="16"/>
              </w:rPr>
              <w:t xml:space="preserve"> assets. </w:t>
            </w:r>
          </w:p>
          <w:p w:rsidR="00A51453" w:rsidRPr="006F7E19" w:rsidRDefault="00A51453" w:rsidP="00A51453">
            <w:pPr>
              <w:rPr>
                <w:sz w:val="12"/>
                <w:szCs w:val="12"/>
              </w:rPr>
            </w:pPr>
          </w:p>
          <w:p w:rsidR="00C03CF2" w:rsidRPr="006F7E19" w:rsidRDefault="00A51453" w:rsidP="00C03CF2">
            <w:pPr>
              <w:spacing w:after="120"/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All claims must be directly related to the awardees area of research. Claim for research allowance must be made during the tenure of the award.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106"/>
            </w:tblGrid>
            <w:tr w:rsidR="006F7E19" w:rsidRPr="00493B9B" w:rsidTr="00605386">
              <w:tc>
                <w:tcPr>
                  <w:tcW w:w="51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00000"/>
                  <w:vAlign w:val="center"/>
                </w:tcPr>
                <w:p w:rsidR="006F7E19" w:rsidRPr="00493B9B" w:rsidRDefault="006F7E19" w:rsidP="00605386">
                  <w:pPr>
                    <w:rPr>
                      <w:rFonts w:cs="Arial"/>
                      <w:b/>
                      <w:sz w:val="18"/>
                      <w:szCs w:val="18"/>
                    </w:rPr>
                  </w:pPr>
                  <w:r>
                    <w:rPr>
                      <w:rFonts w:cs="Arial"/>
                      <w:b/>
                      <w:sz w:val="18"/>
                      <w:szCs w:val="18"/>
                    </w:rPr>
                    <w:t>Submission</w:t>
                  </w:r>
                </w:p>
              </w:tc>
            </w:tr>
          </w:tbl>
          <w:p w:rsidR="006F7E19" w:rsidRPr="00493B9B" w:rsidRDefault="006F7E19" w:rsidP="006F7E19">
            <w:pPr>
              <w:rPr>
                <w:rFonts w:cs="Arial"/>
                <w:sz w:val="12"/>
                <w:szCs w:val="12"/>
                <w:lang w:eastAsia="x-none"/>
              </w:rPr>
            </w:pPr>
          </w:p>
          <w:p w:rsidR="006F7E19" w:rsidRPr="00512BDF" w:rsidRDefault="006F7E19" w:rsidP="006F0172">
            <w:pPr>
              <w:pStyle w:val="toa"/>
              <w:tabs>
                <w:tab w:val="clear" w:pos="9000"/>
                <w:tab w:val="clear" w:pos="9360"/>
              </w:tabs>
              <w:suppressAutoHyphens w:val="0"/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Enquir</w:t>
            </w:r>
            <w:r w:rsidR="0080491F">
              <w:rPr>
                <w:rFonts w:ascii="Arial" w:hAnsi="Arial" w:cs="Arial"/>
                <w:sz w:val="16"/>
                <w:szCs w:val="16"/>
                <w:lang w:val="en-AU"/>
              </w:rPr>
              <w:t xml:space="preserve">ies to Monash Gradate </w:t>
            </w:r>
            <w:r w:rsidR="006F0172">
              <w:rPr>
                <w:rFonts w:ascii="Arial" w:hAnsi="Arial" w:cs="Arial"/>
                <w:sz w:val="16"/>
                <w:szCs w:val="16"/>
                <w:lang w:val="en-AU"/>
              </w:rPr>
              <w:t>Research Office</w:t>
            </w:r>
            <w:r w:rsidR="0080491F">
              <w:rPr>
                <w:rFonts w:ascii="Arial" w:hAnsi="Arial" w:cs="Arial"/>
                <w:sz w:val="16"/>
                <w:szCs w:val="16"/>
                <w:lang w:val="en-AU"/>
              </w:rPr>
              <w:t xml:space="preserve"> Scholarships uni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on +61 3 9905 </w:t>
            </w:r>
            <w:r w:rsidR="00E04993">
              <w:rPr>
                <w:rFonts w:ascii="Arial" w:hAnsi="Arial" w:cs="Arial"/>
                <w:sz w:val="16"/>
                <w:szCs w:val="16"/>
                <w:lang w:val="en-AU"/>
              </w:rPr>
              <w:t>3416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or via email to </w:t>
            </w:r>
            <w:hyperlink r:id="rId8" w:history="1">
              <w:r w:rsidR="006F0172" w:rsidRPr="00A6392E">
                <w:rPr>
                  <w:rStyle w:val="Hyperlink"/>
                  <w:rFonts w:ascii="Arial" w:hAnsi="Arial" w:cs="Arial"/>
                  <w:sz w:val="16"/>
                  <w:szCs w:val="16"/>
                  <w:lang w:val="en-AU"/>
                </w:rPr>
                <w:t>mgro-scholarships@monash.edu</w:t>
              </w:r>
            </w:hyperlink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 </w:t>
            </w:r>
          </w:p>
          <w:p w:rsidR="006F7E19" w:rsidRPr="009C70A2" w:rsidRDefault="006F7E19" w:rsidP="006F7E19">
            <w:pPr>
              <w:rPr>
                <w:rFonts w:cs="Arial"/>
                <w:b/>
                <w:bCs/>
                <w:sz w:val="12"/>
                <w:szCs w:val="12"/>
              </w:rPr>
            </w:pPr>
          </w:p>
          <w:p w:rsidR="00997C4F" w:rsidRDefault="006F7E19" w:rsidP="00EC4234">
            <w:pPr>
              <w:autoSpaceDE w:val="0"/>
              <w:autoSpaceDN w:val="0"/>
              <w:rPr>
                <w:rFonts w:cs="Arial"/>
                <w:sz w:val="16"/>
                <w:szCs w:val="16"/>
              </w:rPr>
            </w:pPr>
            <w:r w:rsidRPr="00270D4A">
              <w:rPr>
                <w:rFonts w:cs="Arial"/>
                <w:b/>
                <w:bCs/>
                <w:sz w:val="16"/>
                <w:szCs w:val="16"/>
              </w:rPr>
              <w:t xml:space="preserve">The completed form to </w:t>
            </w:r>
            <w:r w:rsidR="00EB52A5" w:rsidRPr="00270D4A">
              <w:rPr>
                <w:rFonts w:cs="Arial"/>
                <w:b/>
                <w:bCs/>
                <w:sz w:val="16"/>
                <w:szCs w:val="16"/>
              </w:rPr>
              <w:t xml:space="preserve">be </w:t>
            </w:r>
            <w:r w:rsidRPr="00270D4A">
              <w:rPr>
                <w:rFonts w:cs="Arial"/>
                <w:b/>
                <w:bCs/>
                <w:sz w:val="16"/>
                <w:szCs w:val="16"/>
              </w:rPr>
              <w:t>submitted to</w:t>
            </w:r>
            <w:r w:rsidR="00EC4234">
              <w:rPr>
                <w:rFonts w:cs="Arial"/>
                <w:sz w:val="16"/>
                <w:szCs w:val="16"/>
              </w:rPr>
              <w:t>:</w:t>
            </w:r>
          </w:p>
          <w:p w:rsidR="00EC4234" w:rsidRDefault="00686740" w:rsidP="00EC4234">
            <w:pPr>
              <w:autoSpaceDE w:val="0"/>
              <w:autoSpaceDN w:val="0"/>
              <w:jc w:val="both"/>
              <w:rPr>
                <w:rFonts w:cs="Arial"/>
                <w:sz w:val="16"/>
                <w:szCs w:val="16"/>
                <w:lang w:eastAsia="x-none"/>
              </w:rPr>
            </w:pPr>
            <w:hyperlink r:id="rId9" w:tgtFrame="_blank" w:history="1">
              <w:r w:rsidR="00EC4234">
                <w:rPr>
                  <w:rStyle w:val="Hyperlink"/>
                  <w:rFonts w:cs="Arial"/>
                  <w:b/>
                  <w:bCs/>
                  <w:sz w:val="16"/>
                  <w:szCs w:val="16"/>
                </w:rPr>
                <w:t>gradresearchforms.apps.monash.edu/other</w:t>
              </w:r>
            </w:hyperlink>
          </w:p>
          <w:p w:rsidR="00EC4234" w:rsidRPr="000E04C4" w:rsidRDefault="00EC4234" w:rsidP="00EC4234">
            <w:pPr>
              <w:autoSpaceDE w:val="0"/>
              <w:autoSpaceDN w:val="0"/>
              <w:rPr>
                <w:sz w:val="16"/>
                <w:szCs w:val="16"/>
                <w:lang w:eastAsia="x-none"/>
              </w:rPr>
            </w:pPr>
          </w:p>
        </w:tc>
        <w:tc>
          <w:tcPr>
            <w:tcW w:w="5495" w:type="dxa"/>
            <w:gridSpan w:val="2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106"/>
            </w:tblGrid>
            <w:tr w:rsidR="006F7E19" w:rsidRPr="00493B9B" w:rsidTr="00605386">
              <w:tc>
                <w:tcPr>
                  <w:tcW w:w="51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00000"/>
                  <w:vAlign w:val="center"/>
                </w:tcPr>
                <w:p w:rsidR="006F7E19" w:rsidRPr="00493B9B" w:rsidRDefault="006F7E19" w:rsidP="00605386">
                  <w:pPr>
                    <w:rPr>
                      <w:rFonts w:cs="Arial"/>
                      <w:b/>
                      <w:sz w:val="18"/>
                      <w:szCs w:val="18"/>
                    </w:rPr>
                  </w:pPr>
                  <w:r>
                    <w:rPr>
                      <w:rFonts w:cs="Arial"/>
                      <w:b/>
                      <w:sz w:val="18"/>
                      <w:szCs w:val="18"/>
                    </w:rPr>
                    <w:t>Tax Invoice</w:t>
                  </w:r>
                </w:p>
              </w:tc>
            </w:tr>
          </w:tbl>
          <w:p w:rsidR="006F7E19" w:rsidRDefault="006F7E19" w:rsidP="006F7E19">
            <w:pPr>
              <w:autoSpaceDE w:val="0"/>
              <w:autoSpaceDN w:val="0"/>
              <w:rPr>
                <w:b/>
                <w:bCs/>
                <w:sz w:val="16"/>
                <w:szCs w:val="16"/>
              </w:rPr>
            </w:pPr>
          </w:p>
          <w:p w:rsidR="006F7E19" w:rsidRDefault="006F7E19" w:rsidP="006F7E19">
            <w:pPr>
              <w:autoSpaceDE w:val="0"/>
              <w:autoSpaceDN w:val="0"/>
              <w:rPr>
                <w:sz w:val="16"/>
                <w:szCs w:val="16"/>
              </w:rPr>
            </w:pPr>
            <w:r w:rsidRPr="00A51453">
              <w:rPr>
                <w:b/>
                <w:bCs/>
                <w:sz w:val="16"/>
                <w:szCs w:val="16"/>
              </w:rPr>
              <w:t>Original tax invoices</w:t>
            </w:r>
            <w:r w:rsidRPr="00A51453">
              <w:rPr>
                <w:sz w:val="16"/>
                <w:szCs w:val="16"/>
              </w:rPr>
              <w:t xml:space="preserve"> must be attached. F</w:t>
            </w:r>
            <w:r w:rsidRPr="00A51453">
              <w:rPr>
                <w:bCs/>
                <w:sz w:val="16"/>
                <w:szCs w:val="16"/>
              </w:rPr>
              <w:t xml:space="preserve">or reimbursement and taxation purposes, </w:t>
            </w:r>
            <w:r w:rsidRPr="00A51453">
              <w:rPr>
                <w:sz w:val="16"/>
                <w:szCs w:val="16"/>
              </w:rPr>
              <w:t xml:space="preserve">all invoices/receipts must:  </w:t>
            </w:r>
          </w:p>
          <w:p w:rsidR="006F7E19" w:rsidRPr="00464E63" w:rsidRDefault="006F7E19" w:rsidP="006F7E19">
            <w:pPr>
              <w:autoSpaceDE w:val="0"/>
              <w:autoSpaceDN w:val="0"/>
              <w:rPr>
                <w:sz w:val="12"/>
                <w:szCs w:val="12"/>
              </w:rPr>
            </w:pPr>
          </w:p>
          <w:p w:rsidR="006F7E19" w:rsidRPr="00A51453" w:rsidRDefault="006F7E19" w:rsidP="006F7E19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clude the words</w:t>
            </w:r>
            <w:r w:rsidRPr="00A51453">
              <w:rPr>
                <w:sz w:val="16"/>
                <w:szCs w:val="16"/>
              </w:rPr>
              <w:t xml:space="preserve"> "</w:t>
            </w:r>
            <w:r w:rsidRPr="00A51453">
              <w:rPr>
                <w:b/>
                <w:bCs/>
                <w:sz w:val="16"/>
                <w:szCs w:val="16"/>
              </w:rPr>
              <w:t xml:space="preserve">Tax Invoice" </w:t>
            </w:r>
            <w:r w:rsidRPr="00A51453">
              <w:rPr>
                <w:sz w:val="16"/>
                <w:szCs w:val="16"/>
              </w:rPr>
              <w:t>or "</w:t>
            </w:r>
            <w:r w:rsidRPr="00A51453">
              <w:rPr>
                <w:b/>
                <w:bCs/>
                <w:sz w:val="16"/>
                <w:szCs w:val="16"/>
              </w:rPr>
              <w:t>Tax Receipt</w:t>
            </w:r>
            <w:r w:rsidRPr="00A51453">
              <w:rPr>
                <w:sz w:val="16"/>
                <w:szCs w:val="16"/>
              </w:rPr>
              <w:t>" for invoices/receipts valued $75 or more</w:t>
            </w:r>
            <w:r w:rsidRPr="00A51453">
              <w:rPr>
                <w:b/>
                <w:bCs/>
                <w:sz w:val="16"/>
                <w:szCs w:val="16"/>
              </w:rPr>
              <w:t xml:space="preserve"> </w:t>
            </w:r>
            <w:r w:rsidRPr="00A51453">
              <w:rPr>
                <w:sz w:val="16"/>
                <w:szCs w:val="16"/>
              </w:rPr>
              <w:t>(GST exclusive)</w:t>
            </w:r>
            <w:r>
              <w:rPr>
                <w:sz w:val="16"/>
                <w:szCs w:val="16"/>
              </w:rPr>
              <w:t xml:space="preserve"> </w:t>
            </w:r>
            <w:r w:rsidRPr="00A51453">
              <w:rPr>
                <w:sz w:val="16"/>
                <w:szCs w:val="16"/>
              </w:rPr>
              <w:t>include evidence that the invoice has been paid</w:t>
            </w:r>
          </w:p>
          <w:p w:rsidR="006F7E19" w:rsidRDefault="006F7E19" w:rsidP="006F7E19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spacing w:before="100" w:beforeAutospacing="1" w:after="100" w:afterAutospacing="1"/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include an ABN (Australian Business Number) </w:t>
            </w:r>
          </w:p>
          <w:p w:rsidR="006F7E19" w:rsidRPr="00A51453" w:rsidRDefault="006F7E19" w:rsidP="006F7E19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spacing w:before="100" w:beforeAutospacing="1" w:after="100" w:afterAutospacing="1"/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state if the amount is exclusive/inclusive of GST (Goods and Services Tax) </w:t>
            </w:r>
          </w:p>
          <w:p w:rsidR="006F7E19" w:rsidRPr="00A51453" w:rsidRDefault="006F7E19" w:rsidP="006F7E19">
            <w:pPr>
              <w:numPr>
                <w:ilvl w:val="0"/>
                <w:numId w:val="35"/>
              </w:numPr>
              <w:spacing w:before="100" w:beforeAutospacing="1" w:after="100" w:afterAutospacing="1"/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 xml:space="preserve">state the supplier's name and address </w:t>
            </w:r>
          </w:p>
          <w:p w:rsidR="006F7E19" w:rsidRPr="00A51453" w:rsidRDefault="006F7E19" w:rsidP="006F7E19">
            <w:pPr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A51453">
              <w:rPr>
                <w:sz w:val="16"/>
                <w:szCs w:val="16"/>
              </w:rPr>
              <w:t>include a description of the goods/services provided</w:t>
            </w:r>
          </w:p>
          <w:p w:rsidR="006F7E19" w:rsidRPr="00A51453" w:rsidRDefault="006F7E19" w:rsidP="006F7E19">
            <w:pPr>
              <w:numPr>
                <w:ilvl w:val="0"/>
                <w:numId w:val="35"/>
              </w:numPr>
              <w:rPr>
                <w:sz w:val="16"/>
                <w:szCs w:val="16"/>
              </w:rPr>
            </w:pPr>
            <w:proofErr w:type="gramStart"/>
            <w:r w:rsidRPr="00A51453">
              <w:rPr>
                <w:sz w:val="16"/>
                <w:szCs w:val="16"/>
              </w:rPr>
              <w:t>be</w:t>
            </w:r>
            <w:proofErr w:type="gramEnd"/>
            <w:r w:rsidRPr="00A51453">
              <w:rPr>
                <w:sz w:val="16"/>
                <w:szCs w:val="16"/>
              </w:rPr>
              <w:t xml:space="preserve"> no more than six months old.</w:t>
            </w:r>
          </w:p>
          <w:p w:rsidR="006F7E19" w:rsidRPr="00464E63" w:rsidRDefault="006F7E19" w:rsidP="006F7E19">
            <w:pPr>
              <w:ind w:left="720"/>
              <w:rPr>
                <w:bCs/>
                <w:sz w:val="12"/>
                <w:szCs w:val="12"/>
              </w:rPr>
            </w:pPr>
          </w:p>
          <w:p w:rsidR="00464E63" w:rsidRDefault="006F7E19" w:rsidP="006F7E19">
            <w:pPr>
              <w:rPr>
                <w:bCs/>
                <w:sz w:val="16"/>
                <w:szCs w:val="16"/>
              </w:rPr>
            </w:pPr>
            <w:r w:rsidRPr="00A51453">
              <w:rPr>
                <w:bCs/>
                <w:sz w:val="16"/>
                <w:szCs w:val="16"/>
              </w:rPr>
              <w:t xml:space="preserve">Any receipts/invoices that </w:t>
            </w:r>
            <w:r w:rsidRPr="00A51453">
              <w:rPr>
                <w:b/>
                <w:bCs/>
                <w:sz w:val="16"/>
                <w:szCs w:val="16"/>
              </w:rPr>
              <w:t>do not</w:t>
            </w:r>
            <w:r w:rsidRPr="00A51453">
              <w:rPr>
                <w:bCs/>
                <w:sz w:val="16"/>
                <w:szCs w:val="16"/>
              </w:rPr>
              <w:t xml:space="preserve"> meet the above criteria will </w:t>
            </w:r>
            <w:r w:rsidRPr="00A51453">
              <w:rPr>
                <w:b/>
                <w:bCs/>
                <w:sz w:val="16"/>
                <w:szCs w:val="16"/>
              </w:rPr>
              <w:t>not</w:t>
            </w:r>
            <w:r w:rsidRPr="00A51453">
              <w:rPr>
                <w:bCs/>
                <w:sz w:val="16"/>
                <w:szCs w:val="16"/>
              </w:rPr>
              <w:t xml:space="preserve"> be reimbursed.  </w:t>
            </w:r>
          </w:p>
          <w:p w:rsidR="00464E63" w:rsidRPr="00464E63" w:rsidRDefault="00464E63" w:rsidP="006F7E19">
            <w:pPr>
              <w:rPr>
                <w:bCs/>
                <w:sz w:val="12"/>
                <w:szCs w:val="12"/>
              </w:rPr>
            </w:pPr>
          </w:p>
          <w:p w:rsidR="006F7E19" w:rsidRPr="00C03CF2" w:rsidRDefault="006F7E19" w:rsidP="00C03CF2">
            <w:pPr>
              <w:spacing w:after="12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A51453">
              <w:rPr>
                <w:sz w:val="16"/>
                <w:szCs w:val="16"/>
              </w:rPr>
              <w:t>NOTE: Please keep copies of your receipts/invoices as they will not be returned.</w:t>
            </w:r>
            <w:r w:rsidR="00512BDF" w:rsidRPr="00735D93">
              <w:rPr>
                <w:rFonts w:cs="Arial"/>
                <w:sz w:val="16"/>
                <w:szCs w:val="16"/>
              </w:rPr>
              <w:t xml:space="preserve"> 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106"/>
            </w:tblGrid>
            <w:tr w:rsidR="002942B7" w:rsidRPr="00493B9B" w:rsidTr="00212B94">
              <w:tc>
                <w:tcPr>
                  <w:tcW w:w="51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00000"/>
                  <w:vAlign w:val="center"/>
                </w:tcPr>
                <w:p w:rsidR="002942B7" w:rsidRPr="00493B9B" w:rsidRDefault="002942B7" w:rsidP="00212B94">
                  <w:pPr>
                    <w:rPr>
                      <w:rFonts w:cs="Arial"/>
                      <w:b/>
                      <w:sz w:val="18"/>
                      <w:szCs w:val="18"/>
                    </w:rPr>
                  </w:pPr>
                  <w:r w:rsidRPr="00493B9B">
                    <w:rPr>
                      <w:rFonts w:cs="Arial"/>
                      <w:b/>
                      <w:sz w:val="18"/>
                      <w:szCs w:val="18"/>
                    </w:rPr>
                    <w:t>Privacy statement</w:t>
                  </w:r>
                </w:p>
              </w:tc>
            </w:tr>
          </w:tbl>
          <w:p w:rsidR="002942B7" w:rsidRPr="00493B9B" w:rsidRDefault="002942B7" w:rsidP="002942B7">
            <w:pPr>
              <w:spacing w:after="40"/>
              <w:jc w:val="both"/>
              <w:rPr>
                <w:rFonts w:cs="Arial"/>
                <w:sz w:val="10"/>
                <w:szCs w:val="10"/>
              </w:rPr>
            </w:pPr>
          </w:p>
          <w:p w:rsidR="00C03CF2" w:rsidRDefault="00575D6F" w:rsidP="007941FE">
            <w:pPr>
              <w:shd w:val="clear" w:color="auto" w:fill="FFFFFF"/>
              <w:rPr>
                <w:rFonts w:cs="Arial"/>
                <w:color w:val="222222"/>
                <w:sz w:val="16"/>
                <w:szCs w:val="16"/>
              </w:rPr>
            </w:pPr>
            <w:r w:rsidRPr="00575D6F">
              <w:rPr>
                <w:rFonts w:cs="Arial"/>
                <w:color w:val="222222"/>
                <w:sz w:val="16"/>
                <w:szCs w:val="16"/>
              </w:rPr>
              <w:t>For information about the handling of your personal information please see the </w:t>
            </w:r>
            <w:hyperlink r:id="rId10" w:tgtFrame="_blank" w:history="1">
              <w:r w:rsidRPr="00575D6F">
                <w:rPr>
                  <w:rStyle w:val="Hyperlink"/>
                  <w:rFonts w:cs="Arial"/>
                  <w:color w:val="0563C1"/>
                  <w:sz w:val="16"/>
                  <w:szCs w:val="16"/>
                </w:rPr>
                <w:t>Student Data Protection and Privacy Collection Statement</w:t>
              </w:r>
            </w:hyperlink>
            <w:r w:rsidRPr="00575D6F">
              <w:rPr>
                <w:rFonts w:cs="Arial"/>
                <w:color w:val="0563C1"/>
                <w:sz w:val="16"/>
                <w:szCs w:val="16"/>
              </w:rPr>
              <w:t>.</w:t>
            </w:r>
            <w:r w:rsidRPr="00575D6F">
              <w:rPr>
                <w:rFonts w:cs="Arial"/>
                <w:color w:val="222222"/>
                <w:sz w:val="16"/>
                <w:szCs w:val="16"/>
              </w:rPr>
              <w:t> For more information about Data Protection and Privacy at Monash University please see our </w:t>
            </w:r>
            <w:hyperlink r:id="rId11" w:tgtFrame="_blank" w:history="1">
              <w:r w:rsidRPr="00575D6F">
                <w:rPr>
                  <w:rStyle w:val="Hyperlink"/>
                  <w:rFonts w:cs="Arial"/>
                  <w:color w:val="0563C1"/>
                  <w:sz w:val="16"/>
                  <w:szCs w:val="16"/>
                </w:rPr>
                <w:t>Data Protection and Privacy Procedure</w:t>
              </w:r>
            </w:hyperlink>
            <w:r w:rsidRPr="00575D6F">
              <w:rPr>
                <w:rFonts w:cs="Arial"/>
                <w:color w:val="222222"/>
                <w:sz w:val="16"/>
                <w:szCs w:val="16"/>
              </w:rPr>
              <w:t>.</w:t>
            </w:r>
            <w:r w:rsidR="007941FE">
              <w:rPr>
                <w:rFonts w:cs="Arial"/>
                <w:color w:val="222222"/>
                <w:sz w:val="16"/>
                <w:szCs w:val="16"/>
              </w:rPr>
              <w:t xml:space="preserve"> </w:t>
            </w:r>
          </w:p>
          <w:p w:rsidR="000A2CB1" w:rsidRPr="00C03CF2" w:rsidRDefault="00575D6F" w:rsidP="00C03CF2">
            <w:pPr>
              <w:shd w:val="clear" w:color="auto" w:fill="FFFFFF"/>
              <w:spacing w:after="120"/>
              <w:rPr>
                <w:rFonts w:cs="Arial"/>
                <w:color w:val="222222"/>
                <w:sz w:val="16"/>
                <w:szCs w:val="16"/>
              </w:rPr>
            </w:pPr>
            <w:r w:rsidRPr="00575D6F">
              <w:rPr>
                <w:rFonts w:cs="Arial"/>
                <w:color w:val="222222"/>
                <w:sz w:val="16"/>
                <w:szCs w:val="16"/>
              </w:rPr>
              <w:t>If you have any questions about how Monash University is collecting and handling your personal information, please contact our Data Protection and Privacy Office at </w:t>
            </w:r>
            <w:hyperlink r:id="rId12" w:tgtFrame="_blank" w:history="1">
              <w:r w:rsidRPr="00575D6F">
                <w:rPr>
                  <w:rStyle w:val="Hyperlink"/>
                  <w:rFonts w:cs="Arial"/>
                  <w:color w:val="0563C1"/>
                  <w:sz w:val="16"/>
                  <w:szCs w:val="16"/>
                </w:rPr>
                <w:t>dataprotectionofficer@monash.ed</w:t>
              </w:r>
            </w:hyperlink>
            <w:r>
              <w:rPr>
                <w:rFonts w:cs="Arial"/>
                <w:color w:val="0563C1"/>
                <w:sz w:val="16"/>
                <w:szCs w:val="16"/>
                <w:u w:val="single"/>
              </w:rPr>
              <w:t>u</w:t>
            </w:r>
          </w:p>
        </w:tc>
      </w:tr>
      <w:tr w:rsidR="002E7FBD" w:rsidRPr="00493B9B" w:rsidTr="000C3D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8" w:type="dxa"/>
        </w:trPr>
        <w:tc>
          <w:tcPr>
            <w:tcW w:w="1809" w:type="dxa"/>
            <w:shd w:val="clear" w:color="auto" w:fill="000000" w:themeFill="text1"/>
          </w:tcPr>
          <w:p w:rsidR="002E7FBD" w:rsidRPr="00493B9B" w:rsidRDefault="002E7FBD" w:rsidP="00761BC5">
            <w:pPr>
              <w:tabs>
                <w:tab w:val="left" w:pos="142"/>
              </w:tabs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</w:pPr>
            <w:r w:rsidRPr="00493B9B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Section </w:t>
            </w:r>
            <w:r w:rsidR="00315636" w:rsidRPr="00493B9B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1</w:t>
            </w:r>
          </w:p>
        </w:tc>
        <w:tc>
          <w:tcPr>
            <w:tcW w:w="9072" w:type="dxa"/>
            <w:gridSpan w:val="2"/>
            <w:shd w:val="clear" w:color="auto" w:fill="000000" w:themeFill="text1"/>
          </w:tcPr>
          <w:p w:rsidR="002E7FBD" w:rsidRPr="00493B9B" w:rsidRDefault="00AC5AD1" w:rsidP="00735D93">
            <w:pPr>
              <w:tabs>
                <w:tab w:val="left" w:pos="142"/>
              </w:tabs>
              <w:rPr>
                <w:rFonts w:cs="Arial"/>
                <w:b/>
                <w:bCs/>
                <w:sz w:val="28"/>
                <w:szCs w:val="28"/>
                <w:lang w:eastAsia="x-none"/>
              </w:rPr>
            </w:pPr>
            <w:r w:rsidRPr="00493B9B">
              <w:rPr>
                <w:rFonts w:cs="Arial"/>
                <w:b/>
                <w:bCs/>
                <w:sz w:val="28"/>
                <w:szCs w:val="28"/>
                <w:lang w:eastAsia="x-none"/>
              </w:rPr>
              <w:t>Personal</w:t>
            </w:r>
            <w:r w:rsidR="00AF4D0F">
              <w:rPr>
                <w:rFonts w:cs="Arial"/>
                <w:b/>
                <w:bCs/>
                <w:sz w:val="28"/>
                <w:szCs w:val="28"/>
                <w:lang w:eastAsia="x-none"/>
              </w:rPr>
              <w:t xml:space="preserve"> </w:t>
            </w:r>
            <w:r w:rsidR="002E7FBD" w:rsidRPr="00493B9B">
              <w:rPr>
                <w:rFonts w:cs="Arial"/>
                <w:b/>
                <w:bCs/>
                <w:sz w:val="28"/>
                <w:szCs w:val="28"/>
                <w:lang w:eastAsia="x-none"/>
              </w:rPr>
              <w:t>Details</w:t>
            </w:r>
            <w:r w:rsidR="009709F8" w:rsidRPr="00493B9B">
              <w:rPr>
                <w:rFonts w:cs="Arial"/>
                <w:b/>
                <w:bCs/>
                <w:sz w:val="28"/>
                <w:szCs w:val="28"/>
                <w:lang w:eastAsia="x-none"/>
              </w:rPr>
              <w:t xml:space="preserve"> </w:t>
            </w:r>
          </w:p>
        </w:tc>
      </w:tr>
    </w:tbl>
    <w:p w:rsidR="00B22D21" w:rsidRDefault="00B22D21" w:rsidP="00B22D21">
      <w:pPr>
        <w:jc w:val="both"/>
        <w:rPr>
          <w:rFonts w:cs="Arial"/>
          <w:sz w:val="10"/>
          <w:szCs w:val="10"/>
        </w:rPr>
      </w:pPr>
    </w:p>
    <w:p w:rsidR="00997C4F" w:rsidRPr="00493B9B" w:rsidRDefault="00997C4F" w:rsidP="00B22D21">
      <w:pPr>
        <w:jc w:val="both"/>
        <w:rPr>
          <w:rFonts w:cs="Arial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4"/>
        <w:gridCol w:w="510"/>
        <w:gridCol w:w="510"/>
        <w:gridCol w:w="510"/>
        <w:gridCol w:w="510"/>
        <w:gridCol w:w="248"/>
        <w:gridCol w:w="262"/>
        <w:gridCol w:w="510"/>
        <w:gridCol w:w="510"/>
        <w:gridCol w:w="510"/>
        <w:gridCol w:w="1327"/>
        <w:gridCol w:w="1701"/>
        <w:gridCol w:w="2409"/>
      </w:tblGrid>
      <w:tr w:rsidR="00B22D21" w:rsidRPr="00493B9B" w:rsidTr="00B22D21">
        <w:trPr>
          <w:gridAfter w:val="3"/>
          <w:wAfter w:w="5437" w:type="dxa"/>
          <w:trHeight w:val="454"/>
        </w:trPr>
        <w:tc>
          <w:tcPr>
            <w:tcW w:w="1364" w:type="dxa"/>
            <w:tcBorders>
              <w:top w:val="nil"/>
              <w:left w:val="nil"/>
              <w:bottom w:val="nil"/>
            </w:tcBorders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  <w:r w:rsidRPr="00493B9B">
              <w:rPr>
                <w:rFonts w:cs="Arial"/>
                <w:sz w:val="18"/>
                <w:szCs w:val="18"/>
              </w:rPr>
              <w:t>Student ID</w:t>
            </w: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gridSpan w:val="2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</w:tr>
      <w:tr w:rsidR="00B22D21" w:rsidRPr="00493B9B" w:rsidTr="00997C4F">
        <w:trPr>
          <w:trHeight w:val="454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97C4F" w:rsidRDefault="00997C4F" w:rsidP="00212B94">
            <w:pPr>
              <w:rPr>
                <w:rFonts w:cs="Arial"/>
                <w:sz w:val="18"/>
                <w:szCs w:val="18"/>
              </w:rPr>
            </w:pPr>
          </w:p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  <w:r w:rsidRPr="00493B9B">
              <w:rPr>
                <w:rFonts w:cs="Arial"/>
                <w:sz w:val="18"/>
                <w:szCs w:val="18"/>
              </w:rPr>
              <w:t>Degree:</w:t>
            </w:r>
          </w:p>
        </w:tc>
        <w:tc>
          <w:tcPr>
            <w:tcW w:w="2288" w:type="dxa"/>
            <w:gridSpan w:val="5"/>
            <w:tcBorders>
              <w:top w:val="nil"/>
              <w:left w:val="nil"/>
              <w:right w:val="nil"/>
            </w:tcBorders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8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97C4F" w:rsidRDefault="00997C4F" w:rsidP="00212B94">
            <w:pPr>
              <w:rPr>
                <w:rFonts w:cs="Arial"/>
                <w:sz w:val="18"/>
                <w:szCs w:val="18"/>
              </w:rPr>
            </w:pPr>
          </w:p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  <w:r w:rsidRPr="00493B9B">
              <w:rPr>
                <w:rFonts w:cs="Arial"/>
                <w:sz w:val="18"/>
                <w:szCs w:val="18"/>
              </w:rPr>
              <w:t>Faculty:</w:t>
            </w:r>
          </w:p>
        </w:tc>
        <w:tc>
          <w:tcPr>
            <w:tcW w:w="5947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</w:tr>
      <w:tr w:rsidR="00B22D21" w:rsidRPr="00493B9B" w:rsidTr="00997C4F">
        <w:trPr>
          <w:trHeight w:val="454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97C4F" w:rsidRDefault="00997C4F" w:rsidP="00212B94">
            <w:pPr>
              <w:rPr>
                <w:rFonts w:cs="Arial"/>
                <w:sz w:val="18"/>
                <w:szCs w:val="18"/>
              </w:rPr>
            </w:pPr>
          </w:p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  <w:r w:rsidRPr="00493B9B">
              <w:rPr>
                <w:rFonts w:cs="Arial"/>
                <w:sz w:val="18"/>
                <w:szCs w:val="18"/>
              </w:rPr>
              <w:t>Family Name</w:t>
            </w:r>
            <w:r w:rsidR="00784A3B">
              <w:rPr>
                <w:rFonts w:cs="Arial"/>
                <w:sz w:val="18"/>
                <w:szCs w:val="18"/>
              </w:rPr>
              <w:t>:</w:t>
            </w:r>
          </w:p>
        </w:tc>
        <w:tc>
          <w:tcPr>
            <w:tcW w:w="9517" w:type="dxa"/>
            <w:gridSpan w:val="12"/>
            <w:tcBorders>
              <w:top w:val="nil"/>
              <w:left w:val="nil"/>
              <w:right w:val="nil"/>
            </w:tcBorders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</w:tr>
      <w:tr w:rsidR="00B22D21" w:rsidRPr="00493B9B" w:rsidTr="00997C4F">
        <w:trPr>
          <w:trHeight w:val="454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97C4F" w:rsidRDefault="00997C4F" w:rsidP="00212B94">
            <w:pPr>
              <w:rPr>
                <w:rFonts w:cs="Arial"/>
                <w:sz w:val="18"/>
                <w:szCs w:val="18"/>
              </w:rPr>
            </w:pPr>
          </w:p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  <w:r w:rsidRPr="00493B9B">
              <w:rPr>
                <w:rFonts w:cs="Arial"/>
                <w:sz w:val="18"/>
                <w:szCs w:val="18"/>
              </w:rPr>
              <w:t>Given Names:</w:t>
            </w:r>
          </w:p>
        </w:tc>
        <w:tc>
          <w:tcPr>
            <w:tcW w:w="5407" w:type="dxa"/>
            <w:gridSpan w:val="10"/>
            <w:tcBorders>
              <w:top w:val="nil"/>
              <w:left w:val="nil"/>
              <w:right w:val="nil"/>
            </w:tcBorders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97C4F" w:rsidRDefault="00997C4F" w:rsidP="00212B94">
            <w:pPr>
              <w:rPr>
                <w:rFonts w:cs="Arial"/>
                <w:sz w:val="18"/>
                <w:szCs w:val="18"/>
              </w:rPr>
            </w:pPr>
          </w:p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  <w:r w:rsidRPr="00493B9B">
              <w:rPr>
                <w:rFonts w:cs="Arial"/>
                <w:sz w:val="18"/>
                <w:szCs w:val="18"/>
              </w:rPr>
              <w:t>Phone Number: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vAlign w:val="center"/>
          </w:tcPr>
          <w:p w:rsidR="00B22D21" w:rsidRPr="00493B9B" w:rsidRDefault="00B22D21" w:rsidP="00212B94">
            <w:pPr>
              <w:rPr>
                <w:rFonts w:cs="Arial"/>
                <w:sz w:val="18"/>
                <w:szCs w:val="18"/>
              </w:rPr>
            </w:pPr>
          </w:p>
        </w:tc>
      </w:tr>
      <w:tr w:rsidR="00784A3B" w:rsidRPr="00493B9B" w:rsidTr="00997C4F">
        <w:trPr>
          <w:trHeight w:val="454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84A3B" w:rsidRPr="00493B9B" w:rsidRDefault="00B22D21" w:rsidP="006F7E19">
            <w:pPr>
              <w:rPr>
                <w:rFonts w:cs="Arial"/>
                <w:sz w:val="18"/>
                <w:szCs w:val="18"/>
              </w:rPr>
            </w:pPr>
            <w:r w:rsidRPr="00997C4F">
              <w:rPr>
                <w:rFonts w:cs="Arial"/>
                <w:sz w:val="18"/>
                <w:szCs w:val="18"/>
              </w:rPr>
              <w:br/>
            </w:r>
            <w:r w:rsidR="00784A3B">
              <w:rPr>
                <w:rFonts w:cs="Arial"/>
                <w:sz w:val="18"/>
                <w:szCs w:val="18"/>
              </w:rPr>
              <w:t>Scholarship:</w:t>
            </w:r>
          </w:p>
        </w:tc>
        <w:tc>
          <w:tcPr>
            <w:tcW w:w="9517" w:type="dxa"/>
            <w:gridSpan w:val="12"/>
            <w:tcBorders>
              <w:top w:val="nil"/>
              <w:left w:val="nil"/>
              <w:right w:val="nil"/>
            </w:tcBorders>
            <w:vAlign w:val="center"/>
          </w:tcPr>
          <w:p w:rsidR="00784A3B" w:rsidRPr="00493B9B" w:rsidRDefault="00784A3B" w:rsidP="00784A3B">
            <w:pPr>
              <w:rPr>
                <w:rFonts w:cs="Arial"/>
                <w:sz w:val="18"/>
                <w:szCs w:val="18"/>
              </w:rPr>
            </w:pPr>
          </w:p>
        </w:tc>
      </w:tr>
    </w:tbl>
    <w:p w:rsidR="00154F72" w:rsidRPr="006F7E19" w:rsidRDefault="00154F72" w:rsidP="00154F72">
      <w:pPr>
        <w:tabs>
          <w:tab w:val="left" w:pos="142"/>
        </w:tabs>
        <w:rPr>
          <w:rFonts w:cs="Arial"/>
          <w:b/>
          <w:bCs/>
          <w:sz w:val="12"/>
          <w:szCs w:val="12"/>
          <w:lang w:eastAsia="x-none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7908"/>
        <w:gridCol w:w="840"/>
        <w:gridCol w:w="361"/>
        <w:gridCol w:w="839"/>
        <w:gridCol w:w="360"/>
        <w:gridCol w:w="600"/>
      </w:tblGrid>
      <w:tr w:rsidR="00A51453" w:rsidRPr="00A51453" w:rsidTr="00605386">
        <w:trPr>
          <w:trHeight w:hRule="exact" w:val="340"/>
        </w:trPr>
        <w:tc>
          <w:tcPr>
            <w:tcW w:w="7908" w:type="dxa"/>
            <w:tcBorders>
              <w:top w:val="nil"/>
              <w:left w:val="nil"/>
              <w:bottom w:val="nil"/>
            </w:tcBorders>
            <w:vAlign w:val="center"/>
          </w:tcPr>
          <w:p w:rsidR="00A51453" w:rsidRPr="00A51453" w:rsidRDefault="00A51453" w:rsidP="00605386">
            <w:pPr>
              <w:rPr>
                <w:bCs/>
                <w:sz w:val="18"/>
                <w:szCs w:val="18"/>
              </w:rPr>
            </w:pPr>
            <w:r w:rsidRPr="00A51453">
              <w:rPr>
                <w:bCs/>
                <w:sz w:val="18"/>
                <w:szCs w:val="18"/>
              </w:rPr>
              <w:t>Do you wish the payment to be paid directly to your scholarship bank account?</w:t>
            </w:r>
          </w:p>
        </w:tc>
        <w:tc>
          <w:tcPr>
            <w:tcW w:w="840" w:type="dxa"/>
            <w:tcBorders>
              <w:top w:val="nil"/>
              <w:right w:val="single" w:sz="4" w:space="0" w:color="auto"/>
            </w:tcBorders>
            <w:vAlign w:val="center"/>
          </w:tcPr>
          <w:p w:rsidR="00A51453" w:rsidRPr="00A51453" w:rsidRDefault="00A51453" w:rsidP="00605386">
            <w:pPr>
              <w:jc w:val="right"/>
              <w:rPr>
                <w:sz w:val="18"/>
                <w:szCs w:val="18"/>
              </w:rPr>
            </w:pPr>
            <w:r w:rsidRPr="00A51453">
              <w:rPr>
                <w:sz w:val="18"/>
                <w:szCs w:val="18"/>
              </w:rPr>
              <w:t>Ye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453" w:rsidRPr="00A51453" w:rsidRDefault="00A51453" w:rsidP="00605386">
            <w:pPr>
              <w:rPr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A51453" w:rsidRPr="00A51453" w:rsidRDefault="00A51453" w:rsidP="00605386">
            <w:pPr>
              <w:jc w:val="right"/>
              <w:rPr>
                <w:sz w:val="18"/>
                <w:szCs w:val="18"/>
              </w:rPr>
            </w:pPr>
            <w:r w:rsidRPr="00A51453">
              <w:rPr>
                <w:sz w:val="18"/>
                <w:szCs w:val="18"/>
              </w:rPr>
              <w:t>No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453" w:rsidRPr="00A51453" w:rsidRDefault="00A51453" w:rsidP="00605386">
            <w:pPr>
              <w:rPr>
                <w:sz w:val="18"/>
                <w:szCs w:val="18"/>
              </w:rPr>
            </w:pPr>
          </w:p>
        </w:tc>
        <w:tc>
          <w:tcPr>
            <w:tcW w:w="600" w:type="dxa"/>
            <w:tcBorders>
              <w:left w:val="single" w:sz="4" w:space="0" w:color="auto"/>
            </w:tcBorders>
            <w:vAlign w:val="center"/>
          </w:tcPr>
          <w:p w:rsidR="00A51453" w:rsidRPr="00A51453" w:rsidRDefault="00A51453" w:rsidP="00605386">
            <w:pPr>
              <w:rPr>
                <w:sz w:val="18"/>
                <w:szCs w:val="18"/>
              </w:rPr>
            </w:pPr>
          </w:p>
          <w:p w:rsidR="00A51453" w:rsidRPr="00A51453" w:rsidRDefault="00A51453" w:rsidP="00605386">
            <w:pPr>
              <w:rPr>
                <w:sz w:val="18"/>
                <w:szCs w:val="18"/>
              </w:rPr>
            </w:pPr>
          </w:p>
          <w:p w:rsidR="00A51453" w:rsidRPr="00A51453" w:rsidRDefault="00A51453" w:rsidP="00605386">
            <w:pPr>
              <w:rPr>
                <w:sz w:val="18"/>
                <w:szCs w:val="18"/>
              </w:rPr>
            </w:pPr>
          </w:p>
        </w:tc>
      </w:tr>
    </w:tbl>
    <w:p w:rsidR="00A51453" w:rsidRPr="006F7E19" w:rsidRDefault="00A51453" w:rsidP="00A51453">
      <w:pPr>
        <w:rPr>
          <w:sz w:val="12"/>
          <w:szCs w:val="12"/>
        </w:rPr>
      </w:pPr>
    </w:p>
    <w:tbl>
      <w:tblPr>
        <w:tblStyle w:val="TableGrid"/>
        <w:tblW w:w="109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0908"/>
      </w:tblGrid>
      <w:tr w:rsidR="00A51453" w:rsidRPr="00A51453" w:rsidTr="00A51453">
        <w:trPr>
          <w:trHeight w:hRule="exact" w:val="340"/>
        </w:trPr>
        <w:tc>
          <w:tcPr>
            <w:tcW w:w="10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1453" w:rsidRDefault="00A51453" w:rsidP="00605386">
            <w:pPr>
              <w:rPr>
                <w:sz w:val="18"/>
                <w:szCs w:val="18"/>
              </w:rPr>
            </w:pPr>
            <w:r w:rsidRPr="00A51453">
              <w:rPr>
                <w:sz w:val="18"/>
                <w:szCs w:val="18"/>
              </w:rPr>
              <w:t>If no, please provide mailing address for reimbursement by cheque:</w:t>
            </w:r>
          </w:p>
          <w:p w:rsidR="00A51453" w:rsidRDefault="00A51453" w:rsidP="00605386">
            <w:pPr>
              <w:rPr>
                <w:sz w:val="18"/>
                <w:szCs w:val="18"/>
              </w:rPr>
            </w:pPr>
          </w:p>
          <w:p w:rsidR="006F7E19" w:rsidRDefault="006F7E19" w:rsidP="00605386">
            <w:pPr>
              <w:rPr>
                <w:sz w:val="18"/>
                <w:szCs w:val="18"/>
              </w:rPr>
            </w:pPr>
          </w:p>
          <w:p w:rsidR="006F7E19" w:rsidRPr="00A51453" w:rsidRDefault="006F7E19" w:rsidP="00605386">
            <w:pPr>
              <w:rPr>
                <w:sz w:val="18"/>
                <w:szCs w:val="18"/>
              </w:rPr>
            </w:pPr>
          </w:p>
        </w:tc>
      </w:tr>
    </w:tbl>
    <w:p w:rsidR="006F7E19" w:rsidRDefault="006F7E19" w:rsidP="00154F72">
      <w:pPr>
        <w:tabs>
          <w:tab w:val="left" w:pos="142"/>
        </w:tabs>
        <w:rPr>
          <w:rFonts w:cs="Arial"/>
          <w:b/>
          <w:bCs/>
          <w:sz w:val="18"/>
          <w:szCs w:val="18"/>
          <w:lang w:eastAsia="x-none"/>
        </w:rPr>
      </w:pPr>
      <w:r>
        <w:rPr>
          <w:rFonts w:cs="Arial"/>
          <w:b/>
          <w:bCs/>
          <w:sz w:val="18"/>
          <w:szCs w:val="18"/>
          <w:lang w:eastAsia="x-none"/>
        </w:rPr>
        <w:t>__________________________________________________________________________________________________________</w:t>
      </w:r>
    </w:p>
    <w:p w:rsidR="006F7E19" w:rsidRDefault="006F7E19" w:rsidP="00154F72">
      <w:pPr>
        <w:tabs>
          <w:tab w:val="left" w:pos="142"/>
        </w:tabs>
        <w:rPr>
          <w:rFonts w:cs="Arial"/>
          <w:b/>
          <w:bCs/>
          <w:sz w:val="18"/>
          <w:szCs w:val="18"/>
          <w:lang w:eastAsia="x-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1"/>
        <w:gridCol w:w="8961"/>
      </w:tblGrid>
      <w:tr w:rsidR="00735D93" w:rsidRPr="00493B9B" w:rsidTr="00B845E7">
        <w:tc>
          <w:tcPr>
            <w:tcW w:w="1809" w:type="dxa"/>
            <w:shd w:val="clear" w:color="auto" w:fill="000000" w:themeFill="text1"/>
          </w:tcPr>
          <w:p w:rsidR="00735D93" w:rsidRPr="00493B9B" w:rsidRDefault="00735D93" w:rsidP="00735D93">
            <w:pPr>
              <w:tabs>
                <w:tab w:val="left" w:pos="142"/>
              </w:tabs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</w:pPr>
            <w:r w:rsidRPr="00493B9B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 xml:space="preserve">Section </w:t>
            </w:r>
            <w:r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eastAsia="x-none"/>
              </w:rPr>
              <w:t>2</w:t>
            </w:r>
          </w:p>
        </w:tc>
        <w:tc>
          <w:tcPr>
            <w:tcW w:w="9072" w:type="dxa"/>
            <w:shd w:val="clear" w:color="auto" w:fill="000000" w:themeFill="text1"/>
          </w:tcPr>
          <w:p w:rsidR="00735D93" w:rsidRPr="00493B9B" w:rsidRDefault="00997C4F" w:rsidP="00B845E7">
            <w:pPr>
              <w:tabs>
                <w:tab w:val="left" w:pos="142"/>
              </w:tabs>
              <w:rPr>
                <w:rFonts w:cs="Arial"/>
                <w:b/>
                <w:bCs/>
                <w:sz w:val="28"/>
                <w:szCs w:val="28"/>
                <w:lang w:eastAsia="x-none"/>
              </w:rPr>
            </w:pPr>
            <w:r>
              <w:rPr>
                <w:rFonts w:cs="Arial"/>
                <w:b/>
                <w:bCs/>
                <w:sz w:val="28"/>
                <w:szCs w:val="28"/>
                <w:lang w:eastAsia="x-none"/>
              </w:rPr>
              <w:t xml:space="preserve">Claim </w:t>
            </w:r>
            <w:r w:rsidR="00735D93" w:rsidRPr="00493B9B">
              <w:rPr>
                <w:rFonts w:cs="Arial"/>
                <w:b/>
                <w:bCs/>
                <w:sz w:val="28"/>
                <w:szCs w:val="28"/>
                <w:lang w:eastAsia="x-none"/>
              </w:rPr>
              <w:t xml:space="preserve">Details </w:t>
            </w:r>
          </w:p>
        </w:tc>
      </w:tr>
    </w:tbl>
    <w:p w:rsidR="00154F72" w:rsidRDefault="00154F72" w:rsidP="00154F72">
      <w:pPr>
        <w:tabs>
          <w:tab w:val="left" w:pos="-720"/>
          <w:tab w:val="left" w:pos="142"/>
          <w:tab w:val="num" w:pos="1900"/>
        </w:tabs>
        <w:suppressAutoHyphens/>
        <w:jc w:val="both"/>
        <w:rPr>
          <w:rFonts w:cs="Arial"/>
          <w:sz w:val="18"/>
          <w:szCs w:val="18"/>
        </w:rPr>
      </w:pPr>
    </w:p>
    <w:tbl>
      <w:tblPr>
        <w:tblW w:w="108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9"/>
        <w:gridCol w:w="6174"/>
        <w:gridCol w:w="1677"/>
        <w:gridCol w:w="1796"/>
      </w:tblGrid>
      <w:tr w:rsidR="006F7E19" w:rsidRPr="008656F0" w:rsidTr="00464E63">
        <w:trPr>
          <w:trHeight w:hRule="exact" w:val="430"/>
        </w:trPr>
        <w:tc>
          <w:tcPr>
            <w:tcW w:w="1239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  <w:r w:rsidRPr="00464E63">
              <w:rPr>
                <w:sz w:val="18"/>
                <w:szCs w:val="18"/>
              </w:rPr>
              <w:t>Date</w:t>
            </w:r>
          </w:p>
        </w:tc>
        <w:tc>
          <w:tcPr>
            <w:tcW w:w="6174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  <w:r w:rsidRPr="00464E63">
              <w:rPr>
                <w:sz w:val="18"/>
                <w:szCs w:val="18"/>
              </w:rPr>
              <w:t xml:space="preserve">Description of the expense (e.g. conference attendance, journals subscription, </w:t>
            </w:r>
            <w:proofErr w:type="spellStart"/>
            <w:r w:rsidRPr="00464E63">
              <w:rPr>
                <w:sz w:val="18"/>
                <w:szCs w:val="18"/>
              </w:rPr>
              <w:t>etc</w:t>
            </w:r>
            <w:proofErr w:type="spellEnd"/>
            <w:r w:rsidRPr="00464E63">
              <w:rPr>
                <w:sz w:val="18"/>
                <w:szCs w:val="18"/>
              </w:rPr>
              <w:t>)</w:t>
            </w:r>
          </w:p>
        </w:tc>
        <w:tc>
          <w:tcPr>
            <w:tcW w:w="1677" w:type="dxa"/>
            <w:vAlign w:val="center"/>
          </w:tcPr>
          <w:p w:rsidR="006F7E19" w:rsidRPr="00464E63" w:rsidRDefault="006F7E19" w:rsidP="00605386">
            <w:pPr>
              <w:jc w:val="center"/>
              <w:rPr>
                <w:sz w:val="18"/>
                <w:szCs w:val="18"/>
              </w:rPr>
            </w:pPr>
            <w:r w:rsidRPr="00464E63">
              <w:rPr>
                <w:sz w:val="18"/>
                <w:szCs w:val="18"/>
              </w:rPr>
              <w:t>Total cost</w:t>
            </w:r>
          </w:p>
        </w:tc>
        <w:tc>
          <w:tcPr>
            <w:tcW w:w="1796" w:type="dxa"/>
            <w:vAlign w:val="center"/>
          </w:tcPr>
          <w:p w:rsidR="006F7E19" w:rsidRPr="00464E63" w:rsidRDefault="006F7E19" w:rsidP="00605386">
            <w:pPr>
              <w:jc w:val="center"/>
              <w:rPr>
                <w:sz w:val="18"/>
                <w:szCs w:val="18"/>
              </w:rPr>
            </w:pPr>
            <w:r w:rsidRPr="00464E63">
              <w:rPr>
                <w:sz w:val="18"/>
                <w:szCs w:val="18"/>
              </w:rPr>
              <w:t>Receipt attached (Yes/No)</w:t>
            </w:r>
          </w:p>
        </w:tc>
      </w:tr>
      <w:tr w:rsidR="006F7E19" w:rsidRPr="004D346F" w:rsidTr="006F7E19">
        <w:trPr>
          <w:trHeight w:hRule="exact" w:val="340"/>
        </w:trPr>
        <w:tc>
          <w:tcPr>
            <w:tcW w:w="1239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6174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1677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1796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</w:tr>
      <w:tr w:rsidR="006F7E19" w:rsidRPr="004D346F" w:rsidTr="006F7E19">
        <w:trPr>
          <w:trHeight w:hRule="exact" w:val="340"/>
        </w:trPr>
        <w:tc>
          <w:tcPr>
            <w:tcW w:w="1239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6174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1677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1796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</w:tr>
      <w:tr w:rsidR="006F7E19" w:rsidRPr="004D346F" w:rsidTr="006F7E19">
        <w:trPr>
          <w:trHeight w:hRule="exact" w:val="340"/>
        </w:trPr>
        <w:tc>
          <w:tcPr>
            <w:tcW w:w="1239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6174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1677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  <w:tc>
          <w:tcPr>
            <w:tcW w:w="1796" w:type="dxa"/>
            <w:vAlign w:val="center"/>
          </w:tcPr>
          <w:p w:rsidR="006F7E19" w:rsidRPr="00464E63" w:rsidRDefault="006F7E19" w:rsidP="00605386">
            <w:pPr>
              <w:rPr>
                <w:sz w:val="18"/>
                <w:szCs w:val="18"/>
              </w:rPr>
            </w:pPr>
          </w:p>
        </w:tc>
      </w:tr>
      <w:tr w:rsidR="00BF67BF" w:rsidRPr="004D346F" w:rsidTr="006F7E19">
        <w:trPr>
          <w:trHeight w:hRule="exact" w:val="340"/>
        </w:trPr>
        <w:tc>
          <w:tcPr>
            <w:tcW w:w="1239" w:type="dxa"/>
            <w:vAlign w:val="center"/>
          </w:tcPr>
          <w:p w:rsidR="00BF67BF" w:rsidRPr="00464E63" w:rsidRDefault="00BF67BF" w:rsidP="00605386">
            <w:pPr>
              <w:rPr>
                <w:sz w:val="18"/>
                <w:szCs w:val="18"/>
              </w:rPr>
            </w:pPr>
          </w:p>
        </w:tc>
        <w:tc>
          <w:tcPr>
            <w:tcW w:w="6174" w:type="dxa"/>
            <w:vAlign w:val="center"/>
          </w:tcPr>
          <w:p w:rsidR="00BF67BF" w:rsidRPr="00464E63" w:rsidRDefault="00BF67BF" w:rsidP="00605386">
            <w:pPr>
              <w:rPr>
                <w:sz w:val="18"/>
                <w:szCs w:val="18"/>
              </w:rPr>
            </w:pPr>
            <w:r w:rsidRPr="00464E63">
              <w:rPr>
                <w:sz w:val="18"/>
                <w:szCs w:val="18"/>
              </w:rPr>
              <w:t>Total cost</w:t>
            </w:r>
          </w:p>
        </w:tc>
        <w:tc>
          <w:tcPr>
            <w:tcW w:w="1677" w:type="dxa"/>
            <w:vAlign w:val="center"/>
          </w:tcPr>
          <w:p w:rsidR="00BF67BF" w:rsidRPr="00464E63" w:rsidRDefault="00BF67BF" w:rsidP="00605386">
            <w:pPr>
              <w:rPr>
                <w:sz w:val="18"/>
                <w:szCs w:val="18"/>
              </w:rPr>
            </w:pPr>
          </w:p>
        </w:tc>
        <w:tc>
          <w:tcPr>
            <w:tcW w:w="1796" w:type="dxa"/>
            <w:vAlign w:val="center"/>
          </w:tcPr>
          <w:p w:rsidR="00BF67BF" w:rsidRPr="00464E63" w:rsidRDefault="00BF67BF" w:rsidP="00605386">
            <w:pPr>
              <w:rPr>
                <w:sz w:val="18"/>
                <w:szCs w:val="18"/>
              </w:rPr>
            </w:pPr>
          </w:p>
        </w:tc>
      </w:tr>
    </w:tbl>
    <w:tbl>
      <w:tblPr>
        <w:tblStyle w:val="TableGrid"/>
        <w:tblW w:w="10739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"/>
        <w:gridCol w:w="5066"/>
        <w:gridCol w:w="647"/>
        <w:gridCol w:w="511"/>
        <w:gridCol w:w="557"/>
        <w:gridCol w:w="2921"/>
      </w:tblGrid>
      <w:tr w:rsidR="006F7E19" w:rsidTr="00605386">
        <w:tc>
          <w:tcPr>
            <w:tcW w:w="1037" w:type="dxa"/>
          </w:tcPr>
          <w:p w:rsidR="009C70A2" w:rsidRDefault="009C70A2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8"/>
                <w:szCs w:val="18"/>
              </w:rPr>
            </w:pPr>
          </w:p>
          <w:p w:rsidR="009C70A2" w:rsidRPr="00464E63" w:rsidRDefault="009C70A2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2"/>
                <w:szCs w:val="12"/>
              </w:rPr>
            </w:pPr>
          </w:p>
          <w:p w:rsidR="006F7E19" w:rsidRDefault="006F7E19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ignature:</w:t>
            </w:r>
          </w:p>
        </w:tc>
        <w:tc>
          <w:tcPr>
            <w:tcW w:w="5066" w:type="dxa"/>
            <w:tcBorders>
              <w:bottom w:val="single" w:sz="4" w:space="0" w:color="auto"/>
            </w:tcBorders>
          </w:tcPr>
          <w:p w:rsidR="006F7E19" w:rsidRPr="00464E63" w:rsidRDefault="006F7E19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8"/>
                <w:szCs w:val="8"/>
              </w:rPr>
            </w:pPr>
          </w:p>
        </w:tc>
        <w:tc>
          <w:tcPr>
            <w:tcW w:w="647" w:type="dxa"/>
          </w:tcPr>
          <w:p w:rsidR="006F7E19" w:rsidRDefault="006F7E19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511" w:type="dxa"/>
            <w:tcBorders>
              <w:bottom w:val="single" w:sz="4" w:space="0" w:color="auto"/>
            </w:tcBorders>
          </w:tcPr>
          <w:p w:rsidR="006F7E19" w:rsidRDefault="006F7E19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:rsidR="006F7E19" w:rsidRPr="00464E63" w:rsidRDefault="006F7E19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2"/>
                <w:szCs w:val="12"/>
              </w:rPr>
            </w:pPr>
          </w:p>
        </w:tc>
        <w:tc>
          <w:tcPr>
            <w:tcW w:w="2921" w:type="dxa"/>
            <w:tcBorders>
              <w:bottom w:val="single" w:sz="4" w:space="0" w:color="auto"/>
            </w:tcBorders>
          </w:tcPr>
          <w:p w:rsidR="006F7E19" w:rsidRDefault="006F7E19" w:rsidP="00605386">
            <w:pPr>
              <w:tabs>
                <w:tab w:val="left" w:pos="-720"/>
                <w:tab w:val="left" w:pos="142"/>
                <w:tab w:val="num" w:pos="1900"/>
              </w:tabs>
              <w:suppressAutoHyphens/>
              <w:jc w:val="both"/>
              <w:rPr>
                <w:rFonts w:cs="Arial"/>
                <w:sz w:val="18"/>
                <w:szCs w:val="18"/>
              </w:rPr>
            </w:pPr>
          </w:p>
        </w:tc>
      </w:tr>
    </w:tbl>
    <w:p w:rsidR="00F26563" w:rsidRPr="009C70A2" w:rsidRDefault="00F26563">
      <w:pPr>
        <w:tabs>
          <w:tab w:val="left" w:pos="142"/>
        </w:tabs>
        <w:rPr>
          <w:rFonts w:cs="Arial"/>
          <w:b/>
          <w:bCs/>
          <w:sz w:val="4"/>
          <w:szCs w:val="4"/>
          <w:lang w:eastAsia="x-none"/>
        </w:rPr>
      </w:pPr>
    </w:p>
    <w:sectPr w:rsidR="00F26563" w:rsidRPr="009C70A2" w:rsidSect="00F2656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426" w:right="567" w:bottom="567" w:left="567" w:header="284" w:footer="2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DF1" w:rsidRPr="006E72DB" w:rsidRDefault="00591DF1">
      <w:pPr>
        <w:rPr>
          <w:sz w:val="23"/>
          <w:szCs w:val="23"/>
        </w:rPr>
      </w:pPr>
      <w:r w:rsidRPr="006E72DB">
        <w:rPr>
          <w:sz w:val="23"/>
          <w:szCs w:val="23"/>
        </w:rPr>
        <w:separator/>
      </w:r>
    </w:p>
  </w:endnote>
  <w:endnote w:type="continuationSeparator" w:id="0">
    <w:p w:rsidR="00591DF1" w:rsidRPr="006E72DB" w:rsidRDefault="00591DF1">
      <w:pPr>
        <w:rPr>
          <w:sz w:val="23"/>
          <w:szCs w:val="23"/>
        </w:rPr>
      </w:pPr>
      <w:r w:rsidRPr="006E72DB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708" w:rsidRDefault="002747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4D0F" w:rsidRPr="000307A3" w:rsidRDefault="00AF4D0F" w:rsidP="001607F2">
    <w:pPr>
      <w:pStyle w:val="Footer"/>
      <w:jc w:val="center"/>
      <w:rPr>
        <w:rFonts w:ascii="Arial" w:hAnsi="Arial" w:cs="Arial"/>
        <w:sz w:val="16"/>
        <w:szCs w:val="16"/>
      </w:rPr>
    </w:pPr>
    <w:r w:rsidRPr="000307A3">
      <w:rPr>
        <w:rFonts w:ascii="Arial" w:hAnsi="Arial" w:cs="Arial"/>
        <w:sz w:val="16"/>
        <w:szCs w:val="16"/>
      </w:rPr>
      <w:t xml:space="preserve">Page </w:t>
    </w:r>
    <w:r w:rsidRPr="000307A3">
      <w:rPr>
        <w:rFonts w:ascii="Arial" w:hAnsi="Arial" w:cs="Arial"/>
        <w:b/>
        <w:sz w:val="16"/>
        <w:szCs w:val="16"/>
      </w:rPr>
      <w:fldChar w:fldCharType="begin"/>
    </w:r>
    <w:r w:rsidRPr="000307A3">
      <w:rPr>
        <w:rFonts w:ascii="Arial" w:hAnsi="Arial" w:cs="Arial"/>
        <w:b/>
        <w:sz w:val="16"/>
        <w:szCs w:val="16"/>
      </w:rPr>
      <w:instrText xml:space="preserve"> PAGE  \* Arabic  \* MERGEFORMAT </w:instrText>
    </w:r>
    <w:r w:rsidRPr="000307A3">
      <w:rPr>
        <w:rFonts w:ascii="Arial" w:hAnsi="Arial" w:cs="Arial"/>
        <w:b/>
        <w:sz w:val="16"/>
        <w:szCs w:val="16"/>
      </w:rPr>
      <w:fldChar w:fldCharType="separate"/>
    </w:r>
    <w:r w:rsidR="00C03CF2">
      <w:rPr>
        <w:rFonts w:ascii="Arial" w:hAnsi="Arial" w:cs="Arial"/>
        <w:b/>
        <w:noProof/>
        <w:sz w:val="16"/>
        <w:szCs w:val="16"/>
      </w:rPr>
      <w:t>2</w:t>
    </w:r>
    <w:r w:rsidRPr="000307A3">
      <w:rPr>
        <w:rFonts w:ascii="Arial" w:hAnsi="Arial" w:cs="Arial"/>
        <w:b/>
        <w:sz w:val="16"/>
        <w:szCs w:val="16"/>
      </w:rPr>
      <w:fldChar w:fldCharType="end"/>
    </w:r>
    <w:r w:rsidRPr="000307A3">
      <w:rPr>
        <w:rFonts w:ascii="Arial" w:hAnsi="Arial" w:cs="Arial"/>
        <w:sz w:val="16"/>
        <w:szCs w:val="16"/>
      </w:rPr>
      <w:t xml:space="preserve"> of </w:t>
    </w:r>
    <w:r w:rsidRPr="000307A3">
      <w:rPr>
        <w:rFonts w:ascii="Arial" w:hAnsi="Arial" w:cs="Arial"/>
        <w:b/>
        <w:sz w:val="16"/>
        <w:szCs w:val="16"/>
      </w:rPr>
      <w:fldChar w:fldCharType="begin"/>
    </w:r>
    <w:r w:rsidRPr="000307A3">
      <w:rPr>
        <w:rFonts w:ascii="Arial" w:hAnsi="Arial" w:cs="Arial"/>
        <w:b/>
        <w:sz w:val="16"/>
        <w:szCs w:val="16"/>
      </w:rPr>
      <w:instrText xml:space="preserve"> NUMPAGES  \* Arabic  \* MERGEFORMAT </w:instrText>
    </w:r>
    <w:r w:rsidRPr="000307A3">
      <w:rPr>
        <w:rFonts w:ascii="Arial" w:hAnsi="Arial" w:cs="Arial"/>
        <w:b/>
        <w:sz w:val="16"/>
        <w:szCs w:val="16"/>
      </w:rPr>
      <w:fldChar w:fldCharType="separate"/>
    </w:r>
    <w:r w:rsidR="00C03CF2">
      <w:rPr>
        <w:rFonts w:ascii="Arial" w:hAnsi="Arial" w:cs="Arial"/>
        <w:b/>
        <w:noProof/>
        <w:sz w:val="16"/>
        <w:szCs w:val="16"/>
      </w:rPr>
      <w:t>2</w:t>
    </w:r>
    <w:r w:rsidRPr="000307A3">
      <w:rPr>
        <w:rFonts w:ascii="Arial" w:hAnsi="Arial" w:cs="Arial"/>
        <w:b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0D4A" w:rsidRPr="00270D4A" w:rsidRDefault="00270D4A" w:rsidP="00270D4A">
    <w:pPr>
      <w:pStyle w:val="Footer"/>
      <w:rPr>
        <w:sz w:val="16"/>
        <w:szCs w:val="16"/>
      </w:rPr>
    </w:pPr>
    <w:r>
      <w:rPr>
        <w:sz w:val="16"/>
        <w:szCs w:val="16"/>
      </w:rPr>
      <w:t xml:space="preserve">Research Allowance Application Form </w:t>
    </w:r>
    <w:r w:rsidR="00274708">
      <w:rPr>
        <w:sz w:val="16"/>
        <w:szCs w:val="16"/>
      </w:rPr>
      <w:t>Version 1: current as at 12/07/2017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 w:rsidRPr="00270D4A">
      <w:rPr>
        <w:sz w:val="16"/>
        <w:szCs w:val="16"/>
      </w:rPr>
      <w:t xml:space="preserve">Page </w:t>
    </w:r>
    <w:r w:rsidRPr="00270D4A">
      <w:rPr>
        <w:b/>
        <w:bCs/>
        <w:sz w:val="16"/>
        <w:szCs w:val="16"/>
      </w:rPr>
      <w:fldChar w:fldCharType="begin"/>
    </w:r>
    <w:r w:rsidRPr="00270D4A">
      <w:rPr>
        <w:b/>
        <w:bCs/>
        <w:sz w:val="16"/>
        <w:szCs w:val="16"/>
      </w:rPr>
      <w:instrText xml:space="preserve"> PAGE </w:instrText>
    </w:r>
    <w:r w:rsidRPr="00270D4A">
      <w:rPr>
        <w:b/>
        <w:bCs/>
        <w:sz w:val="16"/>
        <w:szCs w:val="16"/>
      </w:rPr>
      <w:fldChar w:fldCharType="separate"/>
    </w:r>
    <w:r w:rsidR="00686740">
      <w:rPr>
        <w:b/>
        <w:bCs/>
        <w:noProof/>
        <w:sz w:val="16"/>
        <w:szCs w:val="16"/>
      </w:rPr>
      <w:t>1</w:t>
    </w:r>
    <w:r w:rsidRPr="00270D4A">
      <w:rPr>
        <w:b/>
        <w:bCs/>
        <w:sz w:val="16"/>
        <w:szCs w:val="16"/>
      </w:rPr>
      <w:fldChar w:fldCharType="end"/>
    </w:r>
    <w:r w:rsidRPr="00270D4A">
      <w:rPr>
        <w:sz w:val="16"/>
        <w:szCs w:val="16"/>
      </w:rPr>
      <w:t xml:space="preserve"> of </w:t>
    </w:r>
    <w:r w:rsidRPr="00270D4A">
      <w:rPr>
        <w:b/>
        <w:bCs/>
        <w:sz w:val="16"/>
        <w:szCs w:val="16"/>
      </w:rPr>
      <w:fldChar w:fldCharType="begin"/>
    </w:r>
    <w:r w:rsidRPr="00270D4A">
      <w:rPr>
        <w:b/>
        <w:bCs/>
        <w:sz w:val="16"/>
        <w:szCs w:val="16"/>
      </w:rPr>
      <w:instrText xml:space="preserve"> NUMPAGES  </w:instrText>
    </w:r>
    <w:r w:rsidRPr="00270D4A">
      <w:rPr>
        <w:b/>
        <w:bCs/>
        <w:sz w:val="16"/>
        <w:szCs w:val="16"/>
      </w:rPr>
      <w:fldChar w:fldCharType="separate"/>
    </w:r>
    <w:r w:rsidR="00686740">
      <w:rPr>
        <w:b/>
        <w:bCs/>
        <w:noProof/>
        <w:sz w:val="16"/>
        <w:szCs w:val="16"/>
      </w:rPr>
      <w:t>1</w:t>
    </w:r>
    <w:r w:rsidRPr="00270D4A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DF1" w:rsidRPr="006E72DB" w:rsidRDefault="00591DF1">
      <w:pPr>
        <w:rPr>
          <w:sz w:val="23"/>
          <w:szCs w:val="23"/>
        </w:rPr>
      </w:pPr>
      <w:r w:rsidRPr="006E72DB">
        <w:rPr>
          <w:sz w:val="23"/>
          <w:szCs w:val="23"/>
        </w:rPr>
        <w:separator/>
      </w:r>
    </w:p>
  </w:footnote>
  <w:footnote w:type="continuationSeparator" w:id="0">
    <w:p w:rsidR="00591DF1" w:rsidRPr="006E72DB" w:rsidRDefault="00591DF1">
      <w:pPr>
        <w:rPr>
          <w:sz w:val="23"/>
          <w:szCs w:val="23"/>
        </w:rPr>
      </w:pPr>
      <w:r w:rsidRPr="006E72DB">
        <w:rPr>
          <w:sz w:val="23"/>
          <w:szCs w:val="23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708" w:rsidRDefault="002747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708" w:rsidRDefault="002747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4D0F" w:rsidRPr="00A27976" w:rsidRDefault="00403E4C" w:rsidP="00A27976">
    <w:pPr>
      <w:pStyle w:val="Header"/>
    </w:pPr>
    <w:r w:rsidRPr="00464EA7">
      <w:rPr>
        <w:noProof/>
      </w:rPr>
      <w:drawing>
        <wp:inline distT="0" distB="0" distL="0" distR="0">
          <wp:extent cx="3800475" cy="771525"/>
          <wp:effectExtent l="0" t="0" r="0" b="0"/>
          <wp:docPr id="2" name="Picture 23" descr="Monash_2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Monash_2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0047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B1A44"/>
    <w:multiLevelType w:val="hybridMultilevel"/>
    <w:tmpl w:val="CB32B7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73654"/>
    <w:multiLevelType w:val="hybridMultilevel"/>
    <w:tmpl w:val="E11201F0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06384FF3"/>
    <w:multiLevelType w:val="hybridMultilevel"/>
    <w:tmpl w:val="BA9EEBFA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1713BB"/>
    <w:multiLevelType w:val="hybridMultilevel"/>
    <w:tmpl w:val="5C6E73B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914B7C"/>
    <w:multiLevelType w:val="hybridMultilevel"/>
    <w:tmpl w:val="23D62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7433EA"/>
    <w:multiLevelType w:val="hybridMultilevel"/>
    <w:tmpl w:val="CFBA955E"/>
    <w:lvl w:ilvl="0" w:tplc="04C8A75E">
      <w:numFmt w:val="bullet"/>
      <w:lvlText w:val="–"/>
      <w:lvlJc w:val="left"/>
      <w:pPr>
        <w:ind w:left="1125" w:hanging="360"/>
      </w:pPr>
      <w:rPr>
        <w:rFonts w:ascii="Arial" w:eastAsia="Times New Roman" w:hAnsi="Arial" w:hint="default"/>
      </w:rPr>
    </w:lvl>
    <w:lvl w:ilvl="1" w:tplc="0C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" w15:restartNumberingAfterBreak="0">
    <w:nsid w:val="0D2F69D0"/>
    <w:multiLevelType w:val="hybridMultilevel"/>
    <w:tmpl w:val="196ED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24294"/>
    <w:multiLevelType w:val="hybridMultilevel"/>
    <w:tmpl w:val="D2C8F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B081B"/>
    <w:multiLevelType w:val="hybridMultilevel"/>
    <w:tmpl w:val="54FCAA86"/>
    <w:lvl w:ilvl="0" w:tplc="0C090001">
      <w:start w:val="1"/>
      <w:numFmt w:val="bullet"/>
      <w:lvlText w:val=""/>
      <w:lvlJc w:val="left"/>
      <w:pPr>
        <w:ind w:left="143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53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3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3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3" w:hanging="360"/>
      </w:pPr>
      <w:rPr>
        <w:rFonts w:ascii="Wingdings" w:hAnsi="Wingdings" w:hint="default"/>
      </w:rPr>
    </w:lvl>
  </w:abstractNum>
  <w:abstractNum w:abstractNumId="9" w15:restartNumberingAfterBreak="0">
    <w:nsid w:val="131E0EBD"/>
    <w:multiLevelType w:val="hybridMultilevel"/>
    <w:tmpl w:val="49ACCD1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9E63B5B"/>
    <w:multiLevelType w:val="hybridMultilevel"/>
    <w:tmpl w:val="A26A5A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623A9C"/>
    <w:multiLevelType w:val="multilevel"/>
    <w:tmpl w:val="CB1CA12E"/>
    <w:lvl w:ilvl="0">
      <w:start w:val="1"/>
      <w:numFmt w:val="decimal"/>
      <w:lvlText w:val="%1."/>
      <w:lvlJc w:val="left"/>
      <w:pPr>
        <w:ind w:left="1440" w:hanging="360"/>
      </w:pPr>
      <w:rPr>
        <w:rFonts w:cs="Times New Roman"/>
        <w:b w:val="0"/>
      </w:rPr>
    </w:lvl>
    <w:lvl w:ilvl="1">
      <w:start w:val="2"/>
      <w:numFmt w:val="decimal"/>
      <w:isLgl/>
      <w:lvlText w:val="%1.%2"/>
      <w:lvlJc w:val="left"/>
      <w:pPr>
        <w:ind w:left="144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80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cs="Times New Roman" w:hint="default"/>
        <w:b/>
      </w:rPr>
    </w:lvl>
  </w:abstractNum>
  <w:abstractNum w:abstractNumId="12" w15:restartNumberingAfterBreak="0">
    <w:nsid w:val="23E94C8D"/>
    <w:multiLevelType w:val="hybridMultilevel"/>
    <w:tmpl w:val="15B04BF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C41AFD"/>
    <w:multiLevelType w:val="hybridMultilevel"/>
    <w:tmpl w:val="0074A718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4" w15:restartNumberingAfterBreak="0">
    <w:nsid w:val="2CBE1E8C"/>
    <w:multiLevelType w:val="hybridMultilevel"/>
    <w:tmpl w:val="1304082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1628BC"/>
    <w:multiLevelType w:val="hybridMultilevel"/>
    <w:tmpl w:val="DAD00E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155641"/>
    <w:multiLevelType w:val="hybridMultilevel"/>
    <w:tmpl w:val="9DC07FC4"/>
    <w:lvl w:ilvl="0" w:tplc="0C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7" w15:restartNumberingAfterBreak="0">
    <w:nsid w:val="3BCA03BA"/>
    <w:multiLevelType w:val="hybridMultilevel"/>
    <w:tmpl w:val="A03E13C6"/>
    <w:lvl w:ilvl="0" w:tplc="0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3D9E19A6"/>
    <w:multiLevelType w:val="hybridMultilevel"/>
    <w:tmpl w:val="76EEE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04487"/>
    <w:multiLevelType w:val="hybridMultilevel"/>
    <w:tmpl w:val="428A37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B628DD"/>
    <w:multiLevelType w:val="hybridMultilevel"/>
    <w:tmpl w:val="9C587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52844"/>
    <w:multiLevelType w:val="hybridMultilevel"/>
    <w:tmpl w:val="793C64F0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CAD5C26"/>
    <w:multiLevelType w:val="multilevel"/>
    <w:tmpl w:val="ABDC9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E36DF9"/>
    <w:multiLevelType w:val="hybridMultilevel"/>
    <w:tmpl w:val="B1CEC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206CC"/>
    <w:multiLevelType w:val="hybridMultilevel"/>
    <w:tmpl w:val="5F34EB14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75E704F"/>
    <w:multiLevelType w:val="hybridMultilevel"/>
    <w:tmpl w:val="C00AC9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5862011B"/>
    <w:multiLevelType w:val="hybridMultilevel"/>
    <w:tmpl w:val="4E4E5D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B3FA7"/>
    <w:multiLevelType w:val="hybridMultilevel"/>
    <w:tmpl w:val="5A1EB10A"/>
    <w:lvl w:ilvl="0" w:tplc="0C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D6C378A"/>
    <w:multiLevelType w:val="hybridMultilevel"/>
    <w:tmpl w:val="F26A89FC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F661EFF"/>
    <w:multiLevelType w:val="hybridMultilevel"/>
    <w:tmpl w:val="8B4E910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FB864DD"/>
    <w:multiLevelType w:val="hybridMultilevel"/>
    <w:tmpl w:val="68C85D7A"/>
    <w:lvl w:ilvl="0" w:tplc="0C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31" w15:restartNumberingAfterBreak="0">
    <w:nsid w:val="61B528F8"/>
    <w:multiLevelType w:val="hybridMultilevel"/>
    <w:tmpl w:val="C062F3EE"/>
    <w:lvl w:ilvl="0" w:tplc="0C0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2" w15:restartNumberingAfterBreak="0">
    <w:nsid w:val="621D348D"/>
    <w:multiLevelType w:val="hybridMultilevel"/>
    <w:tmpl w:val="8504652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2424534"/>
    <w:multiLevelType w:val="hybridMultilevel"/>
    <w:tmpl w:val="AD5A0004"/>
    <w:lvl w:ilvl="0" w:tplc="0C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34" w15:restartNumberingAfterBreak="0">
    <w:nsid w:val="678A5470"/>
    <w:multiLevelType w:val="multilevel"/>
    <w:tmpl w:val="3C2240D4"/>
    <w:lvl w:ilvl="0">
      <w:start w:val="1"/>
      <w:numFmt w:val="decimal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35" w15:restartNumberingAfterBreak="0">
    <w:nsid w:val="6B904F00"/>
    <w:multiLevelType w:val="hybridMultilevel"/>
    <w:tmpl w:val="FB0EEC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D8B3F0F"/>
    <w:multiLevelType w:val="hybridMultilevel"/>
    <w:tmpl w:val="B9B6F926"/>
    <w:lvl w:ilvl="0" w:tplc="0C090003">
      <w:start w:val="1"/>
      <w:numFmt w:val="bullet"/>
      <w:lvlText w:val="o"/>
      <w:lvlJc w:val="left"/>
      <w:pPr>
        <w:ind w:left="1462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218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37" w15:restartNumberingAfterBreak="0">
    <w:nsid w:val="75F16BF0"/>
    <w:multiLevelType w:val="hybridMultilevel"/>
    <w:tmpl w:val="6D34B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E1BAF"/>
    <w:multiLevelType w:val="hybridMultilevel"/>
    <w:tmpl w:val="86B2DD0C"/>
    <w:lvl w:ilvl="0" w:tplc="0C090001">
      <w:start w:val="1"/>
      <w:numFmt w:val="bullet"/>
      <w:lvlText w:val=""/>
      <w:lvlJc w:val="left"/>
      <w:pPr>
        <w:ind w:left="1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3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32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92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512" w:hanging="360"/>
      </w:pPr>
      <w:rPr>
        <w:rFonts w:ascii="Wingdings" w:hAnsi="Wingdings" w:hint="default"/>
      </w:rPr>
    </w:lvl>
  </w:abstractNum>
  <w:abstractNum w:abstractNumId="39" w15:restartNumberingAfterBreak="0">
    <w:nsid w:val="792F5306"/>
    <w:multiLevelType w:val="hybridMultilevel"/>
    <w:tmpl w:val="9746EAA4"/>
    <w:lvl w:ilvl="0" w:tplc="0C090005">
      <w:start w:val="1"/>
      <w:numFmt w:val="bullet"/>
      <w:lvlText w:val=""/>
      <w:lvlJc w:val="left"/>
      <w:pPr>
        <w:tabs>
          <w:tab w:val="num" w:pos="1180"/>
        </w:tabs>
        <w:ind w:left="11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900"/>
        </w:tabs>
        <w:ind w:left="19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620"/>
        </w:tabs>
        <w:ind w:left="26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340"/>
        </w:tabs>
        <w:ind w:left="33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060"/>
        </w:tabs>
        <w:ind w:left="40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780"/>
        </w:tabs>
        <w:ind w:left="47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00"/>
        </w:tabs>
        <w:ind w:left="55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220"/>
        </w:tabs>
        <w:ind w:left="62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940"/>
        </w:tabs>
        <w:ind w:left="6940" w:hanging="360"/>
      </w:pPr>
      <w:rPr>
        <w:rFonts w:ascii="Wingdings" w:hAnsi="Wingdings" w:hint="default"/>
      </w:rPr>
    </w:lvl>
  </w:abstractNum>
  <w:abstractNum w:abstractNumId="40" w15:restartNumberingAfterBreak="0">
    <w:nsid w:val="7C384742"/>
    <w:multiLevelType w:val="hybridMultilevel"/>
    <w:tmpl w:val="5824B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F62D2F"/>
    <w:multiLevelType w:val="hybridMultilevel"/>
    <w:tmpl w:val="B6626AA2"/>
    <w:lvl w:ilvl="0" w:tplc="0C09000F">
      <w:start w:val="1"/>
      <w:numFmt w:val="decimal"/>
      <w:lvlText w:val="%1."/>
      <w:lvlJc w:val="left"/>
      <w:pPr>
        <w:ind w:left="771" w:hanging="360"/>
      </w:pPr>
      <w:rPr>
        <w:rFonts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2" w15:restartNumberingAfterBreak="0">
    <w:nsid w:val="7FA24804"/>
    <w:multiLevelType w:val="hybridMultilevel"/>
    <w:tmpl w:val="A7D657B4"/>
    <w:lvl w:ilvl="0" w:tplc="0C09000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8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8"/>
  </w:num>
  <w:num w:numId="3">
    <w:abstractNumId w:val="17"/>
  </w:num>
  <w:num w:numId="4">
    <w:abstractNumId w:val="8"/>
  </w:num>
  <w:num w:numId="5">
    <w:abstractNumId w:val="9"/>
  </w:num>
  <w:num w:numId="6">
    <w:abstractNumId w:val="10"/>
  </w:num>
  <w:num w:numId="7">
    <w:abstractNumId w:val="16"/>
  </w:num>
  <w:num w:numId="8">
    <w:abstractNumId w:val="42"/>
  </w:num>
  <w:num w:numId="9">
    <w:abstractNumId w:val="41"/>
  </w:num>
  <w:num w:numId="10">
    <w:abstractNumId w:val="27"/>
  </w:num>
  <w:num w:numId="11">
    <w:abstractNumId w:val="26"/>
  </w:num>
  <w:num w:numId="12">
    <w:abstractNumId w:val="32"/>
  </w:num>
  <w:num w:numId="13">
    <w:abstractNumId w:val="29"/>
  </w:num>
  <w:num w:numId="14">
    <w:abstractNumId w:val="12"/>
  </w:num>
  <w:num w:numId="15">
    <w:abstractNumId w:val="36"/>
  </w:num>
  <w:num w:numId="16">
    <w:abstractNumId w:val="11"/>
  </w:num>
  <w:num w:numId="17">
    <w:abstractNumId w:val="14"/>
  </w:num>
  <w:num w:numId="18">
    <w:abstractNumId w:val="40"/>
  </w:num>
  <w:num w:numId="19">
    <w:abstractNumId w:val="31"/>
  </w:num>
  <w:num w:numId="20">
    <w:abstractNumId w:val="6"/>
  </w:num>
  <w:num w:numId="21">
    <w:abstractNumId w:val="38"/>
  </w:num>
  <w:num w:numId="22">
    <w:abstractNumId w:val="33"/>
  </w:num>
  <w:num w:numId="23">
    <w:abstractNumId w:val="13"/>
  </w:num>
  <w:num w:numId="24">
    <w:abstractNumId w:val="5"/>
  </w:num>
  <w:num w:numId="25">
    <w:abstractNumId w:val="7"/>
  </w:num>
  <w:num w:numId="26">
    <w:abstractNumId w:val="23"/>
  </w:num>
  <w:num w:numId="27">
    <w:abstractNumId w:val="20"/>
  </w:num>
  <w:num w:numId="28">
    <w:abstractNumId w:val="34"/>
  </w:num>
  <w:num w:numId="29">
    <w:abstractNumId w:val="37"/>
  </w:num>
  <w:num w:numId="30">
    <w:abstractNumId w:val="30"/>
  </w:num>
  <w:num w:numId="31">
    <w:abstractNumId w:val="21"/>
  </w:num>
  <w:num w:numId="32">
    <w:abstractNumId w:val="25"/>
  </w:num>
  <w:num w:numId="33">
    <w:abstractNumId w:val="4"/>
  </w:num>
  <w:num w:numId="34">
    <w:abstractNumId w:val="2"/>
  </w:num>
  <w:num w:numId="35">
    <w:abstractNumId w:val="22"/>
  </w:num>
  <w:num w:numId="36">
    <w:abstractNumId w:val="1"/>
  </w:num>
  <w:num w:numId="37">
    <w:abstractNumId w:val="28"/>
  </w:num>
  <w:num w:numId="38">
    <w:abstractNumId w:val="19"/>
  </w:num>
  <w:num w:numId="39">
    <w:abstractNumId w:val="24"/>
  </w:num>
  <w:num w:numId="40">
    <w:abstractNumId w:val="3"/>
  </w:num>
  <w:num w:numId="41">
    <w:abstractNumId w:val="35"/>
  </w:num>
  <w:num w:numId="42">
    <w:abstractNumId w:val="15"/>
  </w:num>
  <w:num w:numId="43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sDQxNjQwNLU0tTBW0lEKTi0uzszPAykwrAUAF3Nr0CwAAAA="/>
  </w:docVars>
  <w:rsids>
    <w:rsidRoot w:val="00A415F4"/>
    <w:rsid w:val="0000063D"/>
    <w:rsid w:val="00002ED0"/>
    <w:rsid w:val="00002F35"/>
    <w:rsid w:val="00003BAA"/>
    <w:rsid w:val="000045F7"/>
    <w:rsid w:val="00005B5F"/>
    <w:rsid w:val="00006030"/>
    <w:rsid w:val="00007128"/>
    <w:rsid w:val="000071C4"/>
    <w:rsid w:val="000073CE"/>
    <w:rsid w:val="00007D73"/>
    <w:rsid w:val="000100C8"/>
    <w:rsid w:val="000109A0"/>
    <w:rsid w:val="00010A06"/>
    <w:rsid w:val="000112E1"/>
    <w:rsid w:val="000119B6"/>
    <w:rsid w:val="00012512"/>
    <w:rsid w:val="000125E7"/>
    <w:rsid w:val="000132EC"/>
    <w:rsid w:val="00013C30"/>
    <w:rsid w:val="00014654"/>
    <w:rsid w:val="00014757"/>
    <w:rsid w:val="00014A9B"/>
    <w:rsid w:val="00014B3A"/>
    <w:rsid w:val="00015943"/>
    <w:rsid w:val="00015C13"/>
    <w:rsid w:val="00016293"/>
    <w:rsid w:val="000162F0"/>
    <w:rsid w:val="00016DFD"/>
    <w:rsid w:val="00017085"/>
    <w:rsid w:val="0001734C"/>
    <w:rsid w:val="00020600"/>
    <w:rsid w:val="000206EA"/>
    <w:rsid w:val="000221C9"/>
    <w:rsid w:val="00023B7E"/>
    <w:rsid w:val="00023C29"/>
    <w:rsid w:val="00024306"/>
    <w:rsid w:val="000243A2"/>
    <w:rsid w:val="00024AAA"/>
    <w:rsid w:val="000278BD"/>
    <w:rsid w:val="00027FBB"/>
    <w:rsid w:val="00030064"/>
    <w:rsid w:val="0003052D"/>
    <w:rsid w:val="000307A3"/>
    <w:rsid w:val="000309DD"/>
    <w:rsid w:val="00030A68"/>
    <w:rsid w:val="00030A79"/>
    <w:rsid w:val="00030AB5"/>
    <w:rsid w:val="00031AA4"/>
    <w:rsid w:val="0003380B"/>
    <w:rsid w:val="00033858"/>
    <w:rsid w:val="0003399B"/>
    <w:rsid w:val="00034425"/>
    <w:rsid w:val="00034D61"/>
    <w:rsid w:val="00036053"/>
    <w:rsid w:val="000364EB"/>
    <w:rsid w:val="00036D90"/>
    <w:rsid w:val="000404B1"/>
    <w:rsid w:val="00040A2D"/>
    <w:rsid w:val="00040F39"/>
    <w:rsid w:val="0004237B"/>
    <w:rsid w:val="00043259"/>
    <w:rsid w:val="00043492"/>
    <w:rsid w:val="000436EE"/>
    <w:rsid w:val="00043B61"/>
    <w:rsid w:val="00043E53"/>
    <w:rsid w:val="00044773"/>
    <w:rsid w:val="00044E59"/>
    <w:rsid w:val="00046262"/>
    <w:rsid w:val="00046388"/>
    <w:rsid w:val="00046D54"/>
    <w:rsid w:val="00047F63"/>
    <w:rsid w:val="000502FA"/>
    <w:rsid w:val="00050BB1"/>
    <w:rsid w:val="0005122E"/>
    <w:rsid w:val="000518C2"/>
    <w:rsid w:val="00051FA8"/>
    <w:rsid w:val="00052778"/>
    <w:rsid w:val="00052A10"/>
    <w:rsid w:val="00053B91"/>
    <w:rsid w:val="00054917"/>
    <w:rsid w:val="00054D94"/>
    <w:rsid w:val="00054E0C"/>
    <w:rsid w:val="00055098"/>
    <w:rsid w:val="0005542E"/>
    <w:rsid w:val="00055C8A"/>
    <w:rsid w:val="00056A3E"/>
    <w:rsid w:val="00056E28"/>
    <w:rsid w:val="00060ED8"/>
    <w:rsid w:val="00061410"/>
    <w:rsid w:val="0006228F"/>
    <w:rsid w:val="000626A5"/>
    <w:rsid w:val="000636F4"/>
    <w:rsid w:val="0006393A"/>
    <w:rsid w:val="00063E89"/>
    <w:rsid w:val="0006447C"/>
    <w:rsid w:val="00064803"/>
    <w:rsid w:val="000657E1"/>
    <w:rsid w:val="00065C25"/>
    <w:rsid w:val="00066582"/>
    <w:rsid w:val="00066C5D"/>
    <w:rsid w:val="00066D24"/>
    <w:rsid w:val="00067A7D"/>
    <w:rsid w:val="00067B48"/>
    <w:rsid w:val="00067E62"/>
    <w:rsid w:val="00070132"/>
    <w:rsid w:val="00070BA5"/>
    <w:rsid w:val="00070F4A"/>
    <w:rsid w:val="00071328"/>
    <w:rsid w:val="0007178C"/>
    <w:rsid w:val="00071AD5"/>
    <w:rsid w:val="00072383"/>
    <w:rsid w:val="0007334B"/>
    <w:rsid w:val="00073DD0"/>
    <w:rsid w:val="00073E7A"/>
    <w:rsid w:val="00074381"/>
    <w:rsid w:val="00074F9E"/>
    <w:rsid w:val="000753FB"/>
    <w:rsid w:val="0007546E"/>
    <w:rsid w:val="00075675"/>
    <w:rsid w:val="00076B6F"/>
    <w:rsid w:val="00076BB5"/>
    <w:rsid w:val="00081BEE"/>
    <w:rsid w:val="000824BF"/>
    <w:rsid w:val="000825EF"/>
    <w:rsid w:val="000825F2"/>
    <w:rsid w:val="00082B85"/>
    <w:rsid w:val="000830BC"/>
    <w:rsid w:val="00083110"/>
    <w:rsid w:val="0008331B"/>
    <w:rsid w:val="0008467F"/>
    <w:rsid w:val="00084EFE"/>
    <w:rsid w:val="00084F59"/>
    <w:rsid w:val="00084FF9"/>
    <w:rsid w:val="00085052"/>
    <w:rsid w:val="00086346"/>
    <w:rsid w:val="0008655C"/>
    <w:rsid w:val="00087352"/>
    <w:rsid w:val="00087CF6"/>
    <w:rsid w:val="0009001B"/>
    <w:rsid w:val="00090457"/>
    <w:rsid w:val="00090790"/>
    <w:rsid w:val="00090F76"/>
    <w:rsid w:val="00091FA0"/>
    <w:rsid w:val="00092BB5"/>
    <w:rsid w:val="000942CD"/>
    <w:rsid w:val="00094E95"/>
    <w:rsid w:val="00095152"/>
    <w:rsid w:val="000951F0"/>
    <w:rsid w:val="000957E4"/>
    <w:rsid w:val="000960B9"/>
    <w:rsid w:val="00096866"/>
    <w:rsid w:val="00096B38"/>
    <w:rsid w:val="000A1054"/>
    <w:rsid w:val="000A17BE"/>
    <w:rsid w:val="000A1C67"/>
    <w:rsid w:val="000A2CB1"/>
    <w:rsid w:val="000A2E27"/>
    <w:rsid w:val="000A3B85"/>
    <w:rsid w:val="000A3CC5"/>
    <w:rsid w:val="000A43BD"/>
    <w:rsid w:val="000A5A95"/>
    <w:rsid w:val="000A62D0"/>
    <w:rsid w:val="000A6707"/>
    <w:rsid w:val="000A683F"/>
    <w:rsid w:val="000A6BC9"/>
    <w:rsid w:val="000A71D4"/>
    <w:rsid w:val="000A72E6"/>
    <w:rsid w:val="000A7C5D"/>
    <w:rsid w:val="000A7CB9"/>
    <w:rsid w:val="000A7E83"/>
    <w:rsid w:val="000B0150"/>
    <w:rsid w:val="000B1ABC"/>
    <w:rsid w:val="000B1E94"/>
    <w:rsid w:val="000B2DE2"/>
    <w:rsid w:val="000B3055"/>
    <w:rsid w:val="000B361A"/>
    <w:rsid w:val="000B4059"/>
    <w:rsid w:val="000B4175"/>
    <w:rsid w:val="000B501B"/>
    <w:rsid w:val="000B504D"/>
    <w:rsid w:val="000B5553"/>
    <w:rsid w:val="000B5C98"/>
    <w:rsid w:val="000B5DF3"/>
    <w:rsid w:val="000B5EB4"/>
    <w:rsid w:val="000B6122"/>
    <w:rsid w:val="000C0D74"/>
    <w:rsid w:val="000C1DB3"/>
    <w:rsid w:val="000C300F"/>
    <w:rsid w:val="000C3D73"/>
    <w:rsid w:val="000C4CE6"/>
    <w:rsid w:val="000C56CF"/>
    <w:rsid w:val="000C5C55"/>
    <w:rsid w:val="000C5E13"/>
    <w:rsid w:val="000C6160"/>
    <w:rsid w:val="000C6167"/>
    <w:rsid w:val="000C622D"/>
    <w:rsid w:val="000C62CF"/>
    <w:rsid w:val="000C650F"/>
    <w:rsid w:val="000C6683"/>
    <w:rsid w:val="000C676D"/>
    <w:rsid w:val="000C6BAE"/>
    <w:rsid w:val="000C76EF"/>
    <w:rsid w:val="000D01A0"/>
    <w:rsid w:val="000D0FCC"/>
    <w:rsid w:val="000D1095"/>
    <w:rsid w:val="000D141A"/>
    <w:rsid w:val="000D1CB3"/>
    <w:rsid w:val="000D1D13"/>
    <w:rsid w:val="000D1D6C"/>
    <w:rsid w:val="000D2974"/>
    <w:rsid w:val="000D2B8F"/>
    <w:rsid w:val="000D2D2C"/>
    <w:rsid w:val="000D2DC3"/>
    <w:rsid w:val="000D2F01"/>
    <w:rsid w:val="000D537F"/>
    <w:rsid w:val="000D5B40"/>
    <w:rsid w:val="000D6F54"/>
    <w:rsid w:val="000D7259"/>
    <w:rsid w:val="000D73C5"/>
    <w:rsid w:val="000E0208"/>
    <w:rsid w:val="000E0377"/>
    <w:rsid w:val="000E04C4"/>
    <w:rsid w:val="000E0A84"/>
    <w:rsid w:val="000E0ED0"/>
    <w:rsid w:val="000E0F40"/>
    <w:rsid w:val="000E1233"/>
    <w:rsid w:val="000E1F9B"/>
    <w:rsid w:val="000E2677"/>
    <w:rsid w:val="000E2A04"/>
    <w:rsid w:val="000E403D"/>
    <w:rsid w:val="000E46A0"/>
    <w:rsid w:val="000E67DB"/>
    <w:rsid w:val="000E737E"/>
    <w:rsid w:val="000E7653"/>
    <w:rsid w:val="000E7A01"/>
    <w:rsid w:val="000F0376"/>
    <w:rsid w:val="000F0AD8"/>
    <w:rsid w:val="000F12C7"/>
    <w:rsid w:val="000F13A6"/>
    <w:rsid w:val="000F1570"/>
    <w:rsid w:val="000F1C01"/>
    <w:rsid w:val="000F29BF"/>
    <w:rsid w:val="000F2D67"/>
    <w:rsid w:val="000F2DB4"/>
    <w:rsid w:val="000F31C1"/>
    <w:rsid w:val="000F3C95"/>
    <w:rsid w:val="000F42B3"/>
    <w:rsid w:val="000F453F"/>
    <w:rsid w:val="000F4F19"/>
    <w:rsid w:val="000F5C77"/>
    <w:rsid w:val="000F66FC"/>
    <w:rsid w:val="000F6D25"/>
    <w:rsid w:val="000F71AF"/>
    <w:rsid w:val="000F7598"/>
    <w:rsid w:val="000F7C52"/>
    <w:rsid w:val="001006C8"/>
    <w:rsid w:val="00100E30"/>
    <w:rsid w:val="0010101D"/>
    <w:rsid w:val="00101758"/>
    <w:rsid w:val="00102B63"/>
    <w:rsid w:val="00102F27"/>
    <w:rsid w:val="0010329F"/>
    <w:rsid w:val="00103403"/>
    <w:rsid w:val="00103FAE"/>
    <w:rsid w:val="00104CD4"/>
    <w:rsid w:val="00104D40"/>
    <w:rsid w:val="00104E07"/>
    <w:rsid w:val="001058A7"/>
    <w:rsid w:val="00105DF5"/>
    <w:rsid w:val="001062D5"/>
    <w:rsid w:val="0010658B"/>
    <w:rsid w:val="00106A28"/>
    <w:rsid w:val="00106B25"/>
    <w:rsid w:val="00106D3A"/>
    <w:rsid w:val="001079B1"/>
    <w:rsid w:val="001102BB"/>
    <w:rsid w:val="001102E2"/>
    <w:rsid w:val="00110509"/>
    <w:rsid w:val="00111ECA"/>
    <w:rsid w:val="00112823"/>
    <w:rsid w:val="00112F61"/>
    <w:rsid w:val="001146BC"/>
    <w:rsid w:val="00114AAA"/>
    <w:rsid w:val="00114C4C"/>
    <w:rsid w:val="00115686"/>
    <w:rsid w:val="001158F2"/>
    <w:rsid w:val="00115EAB"/>
    <w:rsid w:val="00116937"/>
    <w:rsid w:val="001169C0"/>
    <w:rsid w:val="00116AEA"/>
    <w:rsid w:val="001201C3"/>
    <w:rsid w:val="00120AC7"/>
    <w:rsid w:val="00121E7F"/>
    <w:rsid w:val="00123456"/>
    <w:rsid w:val="00123596"/>
    <w:rsid w:val="00123DBB"/>
    <w:rsid w:val="0012439A"/>
    <w:rsid w:val="0012449E"/>
    <w:rsid w:val="00124514"/>
    <w:rsid w:val="00124840"/>
    <w:rsid w:val="0012494E"/>
    <w:rsid w:val="00124BF3"/>
    <w:rsid w:val="00125A37"/>
    <w:rsid w:val="00125DB6"/>
    <w:rsid w:val="00125EE8"/>
    <w:rsid w:val="001263E3"/>
    <w:rsid w:val="001265B7"/>
    <w:rsid w:val="00126A3C"/>
    <w:rsid w:val="00126D88"/>
    <w:rsid w:val="001275A7"/>
    <w:rsid w:val="001300F8"/>
    <w:rsid w:val="001302FD"/>
    <w:rsid w:val="00130317"/>
    <w:rsid w:val="001319AF"/>
    <w:rsid w:val="00131ECD"/>
    <w:rsid w:val="00132139"/>
    <w:rsid w:val="00132262"/>
    <w:rsid w:val="00132D1E"/>
    <w:rsid w:val="0013319E"/>
    <w:rsid w:val="00134D7C"/>
    <w:rsid w:val="00135EBE"/>
    <w:rsid w:val="0013683F"/>
    <w:rsid w:val="0013696D"/>
    <w:rsid w:val="00137006"/>
    <w:rsid w:val="00137112"/>
    <w:rsid w:val="00137340"/>
    <w:rsid w:val="001374D1"/>
    <w:rsid w:val="00137824"/>
    <w:rsid w:val="0014051E"/>
    <w:rsid w:val="00140EAF"/>
    <w:rsid w:val="0014124E"/>
    <w:rsid w:val="0014137C"/>
    <w:rsid w:val="0014243B"/>
    <w:rsid w:val="00142987"/>
    <w:rsid w:val="00144662"/>
    <w:rsid w:val="001455ED"/>
    <w:rsid w:val="00146174"/>
    <w:rsid w:val="00146A69"/>
    <w:rsid w:val="00146AA9"/>
    <w:rsid w:val="00147024"/>
    <w:rsid w:val="00147ACD"/>
    <w:rsid w:val="00147F5F"/>
    <w:rsid w:val="00150402"/>
    <w:rsid w:val="0015138A"/>
    <w:rsid w:val="00151766"/>
    <w:rsid w:val="00151852"/>
    <w:rsid w:val="00151BF7"/>
    <w:rsid w:val="00152166"/>
    <w:rsid w:val="00154F72"/>
    <w:rsid w:val="00156103"/>
    <w:rsid w:val="001566E4"/>
    <w:rsid w:val="00157190"/>
    <w:rsid w:val="0015773E"/>
    <w:rsid w:val="00160107"/>
    <w:rsid w:val="001607F2"/>
    <w:rsid w:val="001609F9"/>
    <w:rsid w:val="0016162F"/>
    <w:rsid w:val="00161E3D"/>
    <w:rsid w:val="00162241"/>
    <w:rsid w:val="0016290F"/>
    <w:rsid w:val="00163A97"/>
    <w:rsid w:val="001643CD"/>
    <w:rsid w:val="0016457F"/>
    <w:rsid w:val="0016590E"/>
    <w:rsid w:val="001659D1"/>
    <w:rsid w:val="00165E74"/>
    <w:rsid w:val="00166BD8"/>
    <w:rsid w:val="00166BDB"/>
    <w:rsid w:val="00166E57"/>
    <w:rsid w:val="00167033"/>
    <w:rsid w:val="001701DA"/>
    <w:rsid w:val="0017094D"/>
    <w:rsid w:val="00171DD6"/>
    <w:rsid w:val="00172865"/>
    <w:rsid w:val="00172893"/>
    <w:rsid w:val="00172A9A"/>
    <w:rsid w:val="00172ADA"/>
    <w:rsid w:val="00173B97"/>
    <w:rsid w:val="00174912"/>
    <w:rsid w:val="00174FD6"/>
    <w:rsid w:val="00174FF7"/>
    <w:rsid w:val="0017563F"/>
    <w:rsid w:val="0017592F"/>
    <w:rsid w:val="00175EC6"/>
    <w:rsid w:val="00175F1B"/>
    <w:rsid w:val="001764D7"/>
    <w:rsid w:val="00176908"/>
    <w:rsid w:val="00176FD4"/>
    <w:rsid w:val="001771E5"/>
    <w:rsid w:val="0017743A"/>
    <w:rsid w:val="001777E5"/>
    <w:rsid w:val="0017797F"/>
    <w:rsid w:val="00180049"/>
    <w:rsid w:val="001800EF"/>
    <w:rsid w:val="001808C4"/>
    <w:rsid w:val="00181678"/>
    <w:rsid w:val="00182065"/>
    <w:rsid w:val="001823CC"/>
    <w:rsid w:val="00183644"/>
    <w:rsid w:val="001838EB"/>
    <w:rsid w:val="00183CC3"/>
    <w:rsid w:val="00184C8F"/>
    <w:rsid w:val="00185417"/>
    <w:rsid w:val="00186099"/>
    <w:rsid w:val="0018718A"/>
    <w:rsid w:val="00187AE8"/>
    <w:rsid w:val="00187C2A"/>
    <w:rsid w:val="00190720"/>
    <w:rsid w:val="001909BA"/>
    <w:rsid w:val="00191209"/>
    <w:rsid w:val="00191B3C"/>
    <w:rsid w:val="00191F65"/>
    <w:rsid w:val="0019295F"/>
    <w:rsid w:val="0019378F"/>
    <w:rsid w:val="00194846"/>
    <w:rsid w:val="00194984"/>
    <w:rsid w:val="00194B5E"/>
    <w:rsid w:val="00194E49"/>
    <w:rsid w:val="0019545F"/>
    <w:rsid w:val="00197149"/>
    <w:rsid w:val="001971A5"/>
    <w:rsid w:val="001973C9"/>
    <w:rsid w:val="0019769B"/>
    <w:rsid w:val="00197C64"/>
    <w:rsid w:val="001A1AF0"/>
    <w:rsid w:val="001A1CCD"/>
    <w:rsid w:val="001A243D"/>
    <w:rsid w:val="001A26A6"/>
    <w:rsid w:val="001A2865"/>
    <w:rsid w:val="001A3B07"/>
    <w:rsid w:val="001A4223"/>
    <w:rsid w:val="001A53E5"/>
    <w:rsid w:val="001A5486"/>
    <w:rsid w:val="001A54EF"/>
    <w:rsid w:val="001A65F4"/>
    <w:rsid w:val="001A6672"/>
    <w:rsid w:val="001A6714"/>
    <w:rsid w:val="001A6A19"/>
    <w:rsid w:val="001A6FC4"/>
    <w:rsid w:val="001B02C8"/>
    <w:rsid w:val="001B09BD"/>
    <w:rsid w:val="001B0BE9"/>
    <w:rsid w:val="001B0BFE"/>
    <w:rsid w:val="001B10C1"/>
    <w:rsid w:val="001B2DAD"/>
    <w:rsid w:val="001B30EB"/>
    <w:rsid w:val="001B4064"/>
    <w:rsid w:val="001B4EEF"/>
    <w:rsid w:val="001B5DAA"/>
    <w:rsid w:val="001B5E91"/>
    <w:rsid w:val="001B6447"/>
    <w:rsid w:val="001C15B4"/>
    <w:rsid w:val="001C33F4"/>
    <w:rsid w:val="001C398D"/>
    <w:rsid w:val="001C5661"/>
    <w:rsid w:val="001C5F34"/>
    <w:rsid w:val="001C6BB0"/>
    <w:rsid w:val="001C76DF"/>
    <w:rsid w:val="001C7F35"/>
    <w:rsid w:val="001D016B"/>
    <w:rsid w:val="001D02BE"/>
    <w:rsid w:val="001D0891"/>
    <w:rsid w:val="001D108F"/>
    <w:rsid w:val="001D10DB"/>
    <w:rsid w:val="001D17B2"/>
    <w:rsid w:val="001D1D1E"/>
    <w:rsid w:val="001D20ED"/>
    <w:rsid w:val="001D3D58"/>
    <w:rsid w:val="001D47B6"/>
    <w:rsid w:val="001D4E2A"/>
    <w:rsid w:val="001D60E9"/>
    <w:rsid w:val="001D6134"/>
    <w:rsid w:val="001D6A6C"/>
    <w:rsid w:val="001D7240"/>
    <w:rsid w:val="001D7449"/>
    <w:rsid w:val="001D77C8"/>
    <w:rsid w:val="001D781D"/>
    <w:rsid w:val="001E1ACE"/>
    <w:rsid w:val="001E1EE8"/>
    <w:rsid w:val="001E2422"/>
    <w:rsid w:val="001E34B4"/>
    <w:rsid w:val="001E3847"/>
    <w:rsid w:val="001E4596"/>
    <w:rsid w:val="001E46CF"/>
    <w:rsid w:val="001E5051"/>
    <w:rsid w:val="001E5748"/>
    <w:rsid w:val="001E5D74"/>
    <w:rsid w:val="001E6981"/>
    <w:rsid w:val="001E6B7A"/>
    <w:rsid w:val="001E6F1A"/>
    <w:rsid w:val="001E7322"/>
    <w:rsid w:val="001E77FF"/>
    <w:rsid w:val="001E7D74"/>
    <w:rsid w:val="001F01FE"/>
    <w:rsid w:val="001F061B"/>
    <w:rsid w:val="001F0B5B"/>
    <w:rsid w:val="001F0D2C"/>
    <w:rsid w:val="001F149D"/>
    <w:rsid w:val="001F26A4"/>
    <w:rsid w:val="001F2B36"/>
    <w:rsid w:val="001F2D88"/>
    <w:rsid w:val="001F2DC2"/>
    <w:rsid w:val="001F3CE2"/>
    <w:rsid w:val="001F4626"/>
    <w:rsid w:val="001F4AEE"/>
    <w:rsid w:val="001F4D27"/>
    <w:rsid w:val="001F53FB"/>
    <w:rsid w:val="001F620B"/>
    <w:rsid w:val="001F75EF"/>
    <w:rsid w:val="00200F1B"/>
    <w:rsid w:val="00201BD6"/>
    <w:rsid w:val="00202520"/>
    <w:rsid w:val="00202FE0"/>
    <w:rsid w:val="00202FF1"/>
    <w:rsid w:val="00203569"/>
    <w:rsid w:val="00203A2C"/>
    <w:rsid w:val="00203DE6"/>
    <w:rsid w:val="002042B5"/>
    <w:rsid w:val="002050B3"/>
    <w:rsid w:val="002058CA"/>
    <w:rsid w:val="00207B7D"/>
    <w:rsid w:val="00207B8A"/>
    <w:rsid w:val="00207FB6"/>
    <w:rsid w:val="00207FC6"/>
    <w:rsid w:val="0021024C"/>
    <w:rsid w:val="0021033C"/>
    <w:rsid w:val="00210755"/>
    <w:rsid w:val="002108FF"/>
    <w:rsid w:val="00210DA6"/>
    <w:rsid w:val="00210F58"/>
    <w:rsid w:val="00210F7A"/>
    <w:rsid w:val="00211AF5"/>
    <w:rsid w:val="002126B1"/>
    <w:rsid w:val="00212B94"/>
    <w:rsid w:val="00213111"/>
    <w:rsid w:val="002143AD"/>
    <w:rsid w:val="002148BE"/>
    <w:rsid w:val="00214E7B"/>
    <w:rsid w:val="00216544"/>
    <w:rsid w:val="002167E7"/>
    <w:rsid w:val="00216BCB"/>
    <w:rsid w:val="002204AD"/>
    <w:rsid w:val="0022191E"/>
    <w:rsid w:val="00222E5F"/>
    <w:rsid w:val="00222E7C"/>
    <w:rsid w:val="002234C2"/>
    <w:rsid w:val="002238A2"/>
    <w:rsid w:val="0022482C"/>
    <w:rsid w:val="0022492A"/>
    <w:rsid w:val="00225C3B"/>
    <w:rsid w:val="00226ADC"/>
    <w:rsid w:val="00226C23"/>
    <w:rsid w:val="00226FB0"/>
    <w:rsid w:val="00227BB4"/>
    <w:rsid w:val="00227C74"/>
    <w:rsid w:val="00230228"/>
    <w:rsid w:val="00230427"/>
    <w:rsid w:val="00231473"/>
    <w:rsid w:val="00232CB6"/>
    <w:rsid w:val="00233BC4"/>
    <w:rsid w:val="00234B8C"/>
    <w:rsid w:val="00234CA1"/>
    <w:rsid w:val="002356FF"/>
    <w:rsid w:val="0023604C"/>
    <w:rsid w:val="00236644"/>
    <w:rsid w:val="002370FD"/>
    <w:rsid w:val="00237E31"/>
    <w:rsid w:val="0024006A"/>
    <w:rsid w:val="00240284"/>
    <w:rsid w:val="002404D2"/>
    <w:rsid w:val="002413EF"/>
    <w:rsid w:val="002420F8"/>
    <w:rsid w:val="002428D2"/>
    <w:rsid w:val="00242DEB"/>
    <w:rsid w:val="002449A0"/>
    <w:rsid w:val="00245CCD"/>
    <w:rsid w:val="0024653F"/>
    <w:rsid w:val="002469DF"/>
    <w:rsid w:val="00246AC6"/>
    <w:rsid w:val="00247ABE"/>
    <w:rsid w:val="00247B11"/>
    <w:rsid w:val="0025043D"/>
    <w:rsid w:val="002507BB"/>
    <w:rsid w:val="00250D5F"/>
    <w:rsid w:val="00251041"/>
    <w:rsid w:val="00251859"/>
    <w:rsid w:val="00252316"/>
    <w:rsid w:val="002537B0"/>
    <w:rsid w:val="00254037"/>
    <w:rsid w:val="0025590F"/>
    <w:rsid w:val="00256D3D"/>
    <w:rsid w:val="00257325"/>
    <w:rsid w:val="0026002B"/>
    <w:rsid w:val="0026012A"/>
    <w:rsid w:val="00260826"/>
    <w:rsid w:val="00260974"/>
    <w:rsid w:val="00260BBA"/>
    <w:rsid w:val="00260E66"/>
    <w:rsid w:val="00261B98"/>
    <w:rsid w:val="00261DFF"/>
    <w:rsid w:val="00262580"/>
    <w:rsid w:val="002633CA"/>
    <w:rsid w:val="002645C6"/>
    <w:rsid w:val="002646F6"/>
    <w:rsid w:val="00264CEC"/>
    <w:rsid w:val="0026536E"/>
    <w:rsid w:val="00265A7D"/>
    <w:rsid w:val="00265E8D"/>
    <w:rsid w:val="002666D6"/>
    <w:rsid w:val="002667D2"/>
    <w:rsid w:val="002668C4"/>
    <w:rsid w:val="002668D0"/>
    <w:rsid w:val="00267310"/>
    <w:rsid w:val="002673A6"/>
    <w:rsid w:val="00270587"/>
    <w:rsid w:val="00270D4A"/>
    <w:rsid w:val="0027146A"/>
    <w:rsid w:val="002716E8"/>
    <w:rsid w:val="00272A3C"/>
    <w:rsid w:val="00272AF3"/>
    <w:rsid w:val="002746C9"/>
    <w:rsid w:val="00274708"/>
    <w:rsid w:val="00274761"/>
    <w:rsid w:val="002749C0"/>
    <w:rsid w:val="00275224"/>
    <w:rsid w:val="00276101"/>
    <w:rsid w:val="0027686D"/>
    <w:rsid w:val="00276CF5"/>
    <w:rsid w:val="0027728B"/>
    <w:rsid w:val="00277314"/>
    <w:rsid w:val="00282746"/>
    <w:rsid w:val="002835E4"/>
    <w:rsid w:val="00283978"/>
    <w:rsid w:val="00284F9D"/>
    <w:rsid w:val="002868F6"/>
    <w:rsid w:val="00286BC3"/>
    <w:rsid w:val="0028773A"/>
    <w:rsid w:val="00287C6B"/>
    <w:rsid w:val="0029008E"/>
    <w:rsid w:val="00290B75"/>
    <w:rsid w:val="00290C67"/>
    <w:rsid w:val="00292193"/>
    <w:rsid w:val="002934AF"/>
    <w:rsid w:val="00293743"/>
    <w:rsid w:val="00293F2D"/>
    <w:rsid w:val="002942B7"/>
    <w:rsid w:val="002944B8"/>
    <w:rsid w:val="002951FC"/>
    <w:rsid w:val="0029671C"/>
    <w:rsid w:val="00297C97"/>
    <w:rsid w:val="002A012A"/>
    <w:rsid w:val="002A04B4"/>
    <w:rsid w:val="002A08F0"/>
    <w:rsid w:val="002A0F7B"/>
    <w:rsid w:val="002A130E"/>
    <w:rsid w:val="002A1ADC"/>
    <w:rsid w:val="002A2EB3"/>
    <w:rsid w:val="002A3153"/>
    <w:rsid w:val="002A3202"/>
    <w:rsid w:val="002A3A34"/>
    <w:rsid w:val="002A3AB4"/>
    <w:rsid w:val="002A4A4E"/>
    <w:rsid w:val="002A4B0D"/>
    <w:rsid w:val="002A5B90"/>
    <w:rsid w:val="002A5EC4"/>
    <w:rsid w:val="002A6961"/>
    <w:rsid w:val="002A6B90"/>
    <w:rsid w:val="002A7D30"/>
    <w:rsid w:val="002B0759"/>
    <w:rsid w:val="002B0C7D"/>
    <w:rsid w:val="002B198C"/>
    <w:rsid w:val="002B2061"/>
    <w:rsid w:val="002B2423"/>
    <w:rsid w:val="002B3FFD"/>
    <w:rsid w:val="002B5738"/>
    <w:rsid w:val="002B5BCA"/>
    <w:rsid w:val="002B634D"/>
    <w:rsid w:val="002C17D1"/>
    <w:rsid w:val="002C2300"/>
    <w:rsid w:val="002C2810"/>
    <w:rsid w:val="002C38B4"/>
    <w:rsid w:val="002C42C1"/>
    <w:rsid w:val="002C5380"/>
    <w:rsid w:val="002C5E2C"/>
    <w:rsid w:val="002C6398"/>
    <w:rsid w:val="002C7CB4"/>
    <w:rsid w:val="002D124C"/>
    <w:rsid w:val="002D1C0A"/>
    <w:rsid w:val="002D2268"/>
    <w:rsid w:val="002D3576"/>
    <w:rsid w:val="002D3BD9"/>
    <w:rsid w:val="002D4BFE"/>
    <w:rsid w:val="002D5934"/>
    <w:rsid w:val="002D593B"/>
    <w:rsid w:val="002D5B55"/>
    <w:rsid w:val="002D623D"/>
    <w:rsid w:val="002D6E7E"/>
    <w:rsid w:val="002D712A"/>
    <w:rsid w:val="002D7478"/>
    <w:rsid w:val="002E00B7"/>
    <w:rsid w:val="002E0962"/>
    <w:rsid w:val="002E23FF"/>
    <w:rsid w:val="002E25AF"/>
    <w:rsid w:val="002E2923"/>
    <w:rsid w:val="002E2D44"/>
    <w:rsid w:val="002E34A6"/>
    <w:rsid w:val="002E68FE"/>
    <w:rsid w:val="002E6D2A"/>
    <w:rsid w:val="002E6DF7"/>
    <w:rsid w:val="002E756F"/>
    <w:rsid w:val="002E798A"/>
    <w:rsid w:val="002E7FBD"/>
    <w:rsid w:val="002F06D5"/>
    <w:rsid w:val="002F0E44"/>
    <w:rsid w:val="002F122E"/>
    <w:rsid w:val="002F25AB"/>
    <w:rsid w:val="002F2F2E"/>
    <w:rsid w:val="002F4491"/>
    <w:rsid w:val="002F44AD"/>
    <w:rsid w:val="002F4994"/>
    <w:rsid w:val="002F4BD4"/>
    <w:rsid w:val="002F534D"/>
    <w:rsid w:val="002F6A3C"/>
    <w:rsid w:val="002F71BE"/>
    <w:rsid w:val="002F7EED"/>
    <w:rsid w:val="003003AA"/>
    <w:rsid w:val="00300545"/>
    <w:rsid w:val="00301ECE"/>
    <w:rsid w:val="00301F15"/>
    <w:rsid w:val="00301F47"/>
    <w:rsid w:val="003021E0"/>
    <w:rsid w:val="00302B44"/>
    <w:rsid w:val="00304B7C"/>
    <w:rsid w:val="00304D07"/>
    <w:rsid w:val="00305133"/>
    <w:rsid w:val="003059A2"/>
    <w:rsid w:val="00305F8B"/>
    <w:rsid w:val="00307493"/>
    <w:rsid w:val="003075EE"/>
    <w:rsid w:val="00307DDA"/>
    <w:rsid w:val="00310E31"/>
    <w:rsid w:val="0031125B"/>
    <w:rsid w:val="00312F4B"/>
    <w:rsid w:val="00313F24"/>
    <w:rsid w:val="00314E8D"/>
    <w:rsid w:val="00315636"/>
    <w:rsid w:val="003157DF"/>
    <w:rsid w:val="00315950"/>
    <w:rsid w:val="00315A74"/>
    <w:rsid w:val="00316239"/>
    <w:rsid w:val="003163BB"/>
    <w:rsid w:val="003164F3"/>
    <w:rsid w:val="00316552"/>
    <w:rsid w:val="003165AC"/>
    <w:rsid w:val="00316D5D"/>
    <w:rsid w:val="003172DA"/>
    <w:rsid w:val="003179DF"/>
    <w:rsid w:val="003201C3"/>
    <w:rsid w:val="003204A8"/>
    <w:rsid w:val="003209DB"/>
    <w:rsid w:val="003232F2"/>
    <w:rsid w:val="0032371C"/>
    <w:rsid w:val="003238FE"/>
    <w:rsid w:val="00323A92"/>
    <w:rsid w:val="003248CC"/>
    <w:rsid w:val="00325236"/>
    <w:rsid w:val="003256AB"/>
    <w:rsid w:val="003257D1"/>
    <w:rsid w:val="00325B60"/>
    <w:rsid w:val="00325E69"/>
    <w:rsid w:val="00327A83"/>
    <w:rsid w:val="00327C42"/>
    <w:rsid w:val="00330271"/>
    <w:rsid w:val="00332729"/>
    <w:rsid w:val="00332E99"/>
    <w:rsid w:val="00332F4F"/>
    <w:rsid w:val="0033310C"/>
    <w:rsid w:val="003335AA"/>
    <w:rsid w:val="003337D5"/>
    <w:rsid w:val="003343FB"/>
    <w:rsid w:val="003358C2"/>
    <w:rsid w:val="003366DE"/>
    <w:rsid w:val="00336D54"/>
    <w:rsid w:val="00336DEC"/>
    <w:rsid w:val="00337EF8"/>
    <w:rsid w:val="00340BB7"/>
    <w:rsid w:val="00340BD7"/>
    <w:rsid w:val="0034117F"/>
    <w:rsid w:val="00342555"/>
    <w:rsid w:val="003426C9"/>
    <w:rsid w:val="00342C40"/>
    <w:rsid w:val="00343057"/>
    <w:rsid w:val="003435C4"/>
    <w:rsid w:val="003436B0"/>
    <w:rsid w:val="00343C5A"/>
    <w:rsid w:val="0034423E"/>
    <w:rsid w:val="00344532"/>
    <w:rsid w:val="0034505A"/>
    <w:rsid w:val="003466F2"/>
    <w:rsid w:val="003472FD"/>
    <w:rsid w:val="00347577"/>
    <w:rsid w:val="00347627"/>
    <w:rsid w:val="003508FF"/>
    <w:rsid w:val="00350B10"/>
    <w:rsid w:val="00350D79"/>
    <w:rsid w:val="00351A54"/>
    <w:rsid w:val="00351CA5"/>
    <w:rsid w:val="0035231C"/>
    <w:rsid w:val="00352478"/>
    <w:rsid w:val="00352B1C"/>
    <w:rsid w:val="00353F25"/>
    <w:rsid w:val="003541EB"/>
    <w:rsid w:val="0035454A"/>
    <w:rsid w:val="003545E0"/>
    <w:rsid w:val="00354A5B"/>
    <w:rsid w:val="003556B3"/>
    <w:rsid w:val="00355A43"/>
    <w:rsid w:val="00355AF7"/>
    <w:rsid w:val="00355B5A"/>
    <w:rsid w:val="00356A71"/>
    <w:rsid w:val="00356BFC"/>
    <w:rsid w:val="003574A0"/>
    <w:rsid w:val="003600FC"/>
    <w:rsid w:val="003602A2"/>
    <w:rsid w:val="003603E5"/>
    <w:rsid w:val="003606CA"/>
    <w:rsid w:val="003614FE"/>
    <w:rsid w:val="0036178C"/>
    <w:rsid w:val="0036204D"/>
    <w:rsid w:val="003623DB"/>
    <w:rsid w:val="00362581"/>
    <w:rsid w:val="00362B48"/>
    <w:rsid w:val="003630B4"/>
    <w:rsid w:val="00363F86"/>
    <w:rsid w:val="003644FD"/>
    <w:rsid w:val="003645A8"/>
    <w:rsid w:val="00364B0F"/>
    <w:rsid w:val="003651D3"/>
    <w:rsid w:val="00365396"/>
    <w:rsid w:val="003654CD"/>
    <w:rsid w:val="00365BBB"/>
    <w:rsid w:val="00365E15"/>
    <w:rsid w:val="00366A4C"/>
    <w:rsid w:val="003677B2"/>
    <w:rsid w:val="00367935"/>
    <w:rsid w:val="00367F1C"/>
    <w:rsid w:val="00371740"/>
    <w:rsid w:val="00371821"/>
    <w:rsid w:val="00371A4D"/>
    <w:rsid w:val="00371A52"/>
    <w:rsid w:val="00371AB2"/>
    <w:rsid w:val="00371B5B"/>
    <w:rsid w:val="003723B0"/>
    <w:rsid w:val="00372D53"/>
    <w:rsid w:val="00372E20"/>
    <w:rsid w:val="00372E2F"/>
    <w:rsid w:val="00373749"/>
    <w:rsid w:val="00374B94"/>
    <w:rsid w:val="00374D44"/>
    <w:rsid w:val="00374E24"/>
    <w:rsid w:val="00374E54"/>
    <w:rsid w:val="00374FFC"/>
    <w:rsid w:val="0037537C"/>
    <w:rsid w:val="0037580E"/>
    <w:rsid w:val="00375EA9"/>
    <w:rsid w:val="00376517"/>
    <w:rsid w:val="00376E36"/>
    <w:rsid w:val="0037725E"/>
    <w:rsid w:val="00377348"/>
    <w:rsid w:val="00377BD7"/>
    <w:rsid w:val="00377FB8"/>
    <w:rsid w:val="00377FF6"/>
    <w:rsid w:val="00380184"/>
    <w:rsid w:val="00381B4E"/>
    <w:rsid w:val="00381C7E"/>
    <w:rsid w:val="00382C80"/>
    <w:rsid w:val="0038372A"/>
    <w:rsid w:val="00383A4A"/>
    <w:rsid w:val="003840B6"/>
    <w:rsid w:val="0038439B"/>
    <w:rsid w:val="003843DF"/>
    <w:rsid w:val="0038458B"/>
    <w:rsid w:val="003851BA"/>
    <w:rsid w:val="00387360"/>
    <w:rsid w:val="00387CDF"/>
    <w:rsid w:val="00387E2F"/>
    <w:rsid w:val="003907EF"/>
    <w:rsid w:val="0039107B"/>
    <w:rsid w:val="003910BE"/>
    <w:rsid w:val="0039136B"/>
    <w:rsid w:val="00391ACF"/>
    <w:rsid w:val="00391E97"/>
    <w:rsid w:val="003922C0"/>
    <w:rsid w:val="00392699"/>
    <w:rsid w:val="00392AC1"/>
    <w:rsid w:val="00392FC9"/>
    <w:rsid w:val="0039345D"/>
    <w:rsid w:val="003946DC"/>
    <w:rsid w:val="0039486F"/>
    <w:rsid w:val="00394BC7"/>
    <w:rsid w:val="00394EDD"/>
    <w:rsid w:val="0039595D"/>
    <w:rsid w:val="00395AB9"/>
    <w:rsid w:val="00395EF3"/>
    <w:rsid w:val="00396415"/>
    <w:rsid w:val="00397132"/>
    <w:rsid w:val="003A04F8"/>
    <w:rsid w:val="003A0DEF"/>
    <w:rsid w:val="003A1140"/>
    <w:rsid w:val="003A1A9C"/>
    <w:rsid w:val="003A1DA4"/>
    <w:rsid w:val="003A22A1"/>
    <w:rsid w:val="003A346B"/>
    <w:rsid w:val="003A3A5F"/>
    <w:rsid w:val="003A3B3C"/>
    <w:rsid w:val="003A3E41"/>
    <w:rsid w:val="003A445E"/>
    <w:rsid w:val="003A448F"/>
    <w:rsid w:val="003A4A0F"/>
    <w:rsid w:val="003A4F8B"/>
    <w:rsid w:val="003A5907"/>
    <w:rsid w:val="003A5CA1"/>
    <w:rsid w:val="003A6398"/>
    <w:rsid w:val="003A6D9F"/>
    <w:rsid w:val="003A725A"/>
    <w:rsid w:val="003B008E"/>
    <w:rsid w:val="003B071D"/>
    <w:rsid w:val="003B0944"/>
    <w:rsid w:val="003B0FC8"/>
    <w:rsid w:val="003B1D0F"/>
    <w:rsid w:val="003B1E6D"/>
    <w:rsid w:val="003B28E9"/>
    <w:rsid w:val="003B2BB0"/>
    <w:rsid w:val="003B2D5B"/>
    <w:rsid w:val="003B2FC1"/>
    <w:rsid w:val="003B30BD"/>
    <w:rsid w:val="003B32E6"/>
    <w:rsid w:val="003B48A2"/>
    <w:rsid w:val="003B507C"/>
    <w:rsid w:val="003B5192"/>
    <w:rsid w:val="003B5858"/>
    <w:rsid w:val="003B5D8C"/>
    <w:rsid w:val="003B73AB"/>
    <w:rsid w:val="003B7429"/>
    <w:rsid w:val="003C0FFC"/>
    <w:rsid w:val="003C17C9"/>
    <w:rsid w:val="003C18BC"/>
    <w:rsid w:val="003C19E0"/>
    <w:rsid w:val="003C2CB3"/>
    <w:rsid w:val="003C3588"/>
    <w:rsid w:val="003C508E"/>
    <w:rsid w:val="003C52C1"/>
    <w:rsid w:val="003C6693"/>
    <w:rsid w:val="003C6E39"/>
    <w:rsid w:val="003D00D0"/>
    <w:rsid w:val="003D200C"/>
    <w:rsid w:val="003D2E0B"/>
    <w:rsid w:val="003D3094"/>
    <w:rsid w:val="003D310B"/>
    <w:rsid w:val="003D3696"/>
    <w:rsid w:val="003D55FE"/>
    <w:rsid w:val="003D623B"/>
    <w:rsid w:val="003D68DB"/>
    <w:rsid w:val="003D6EE8"/>
    <w:rsid w:val="003D6FA4"/>
    <w:rsid w:val="003D7C2B"/>
    <w:rsid w:val="003E0775"/>
    <w:rsid w:val="003E0B2E"/>
    <w:rsid w:val="003E0B4C"/>
    <w:rsid w:val="003E0FBD"/>
    <w:rsid w:val="003E15F3"/>
    <w:rsid w:val="003E194B"/>
    <w:rsid w:val="003E2EA7"/>
    <w:rsid w:val="003E3B06"/>
    <w:rsid w:val="003E3D26"/>
    <w:rsid w:val="003E45F0"/>
    <w:rsid w:val="003E4A55"/>
    <w:rsid w:val="003E4E4D"/>
    <w:rsid w:val="003E4FB7"/>
    <w:rsid w:val="003E7F2A"/>
    <w:rsid w:val="003F0060"/>
    <w:rsid w:val="003F036D"/>
    <w:rsid w:val="003F0FD9"/>
    <w:rsid w:val="003F1FF6"/>
    <w:rsid w:val="003F28FF"/>
    <w:rsid w:val="003F2925"/>
    <w:rsid w:val="003F31F4"/>
    <w:rsid w:val="003F3414"/>
    <w:rsid w:val="003F3D4A"/>
    <w:rsid w:val="003F3F37"/>
    <w:rsid w:val="003F459A"/>
    <w:rsid w:val="003F5EA6"/>
    <w:rsid w:val="003F605E"/>
    <w:rsid w:val="003F6124"/>
    <w:rsid w:val="003F6F86"/>
    <w:rsid w:val="003F71F3"/>
    <w:rsid w:val="003F7944"/>
    <w:rsid w:val="003F7EE7"/>
    <w:rsid w:val="00400095"/>
    <w:rsid w:val="00400ACA"/>
    <w:rsid w:val="0040157C"/>
    <w:rsid w:val="004036B6"/>
    <w:rsid w:val="00403BCC"/>
    <w:rsid w:val="00403D05"/>
    <w:rsid w:val="00403E4C"/>
    <w:rsid w:val="004051F3"/>
    <w:rsid w:val="00406577"/>
    <w:rsid w:val="00406661"/>
    <w:rsid w:val="0040681D"/>
    <w:rsid w:val="00406F12"/>
    <w:rsid w:val="0040724B"/>
    <w:rsid w:val="004076D6"/>
    <w:rsid w:val="0040771C"/>
    <w:rsid w:val="0040776B"/>
    <w:rsid w:val="00407AF0"/>
    <w:rsid w:val="00412585"/>
    <w:rsid w:val="00412664"/>
    <w:rsid w:val="00413534"/>
    <w:rsid w:val="004145F0"/>
    <w:rsid w:val="00414DFA"/>
    <w:rsid w:val="00414E51"/>
    <w:rsid w:val="00415064"/>
    <w:rsid w:val="004151C9"/>
    <w:rsid w:val="00415A5C"/>
    <w:rsid w:val="00416595"/>
    <w:rsid w:val="004172C6"/>
    <w:rsid w:val="004179FC"/>
    <w:rsid w:val="00417A2B"/>
    <w:rsid w:val="004201C8"/>
    <w:rsid w:val="004201DF"/>
    <w:rsid w:val="00420253"/>
    <w:rsid w:val="00420C5C"/>
    <w:rsid w:val="00421568"/>
    <w:rsid w:val="00421D79"/>
    <w:rsid w:val="00421FA0"/>
    <w:rsid w:val="004221DC"/>
    <w:rsid w:val="00422544"/>
    <w:rsid w:val="00423854"/>
    <w:rsid w:val="00424227"/>
    <w:rsid w:val="00425A0F"/>
    <w:rsid w:val="00425BD7"/>
    <w:rsid w:val="00425E6C"/>
    <w:rsid w:val="004261DC"/>
    <w:rsid w:val="00426321"/>
    <w:rsid w:val="00426703"/>
    <w:rsid w:val="00427189"/>
    <w:rsid w:val="00427ACD"/>
    <w:rsid w:val="004306D6"/>
    <w:rsid w:val="004331FD"/>
    <w:rsid w:val="00433E0B"/>
    <w:rsid w:val="00433E57"/>
    <w:rsid w:val="00436278"/>
    <w:rsid w:val="00436386"/>
    <w:rsid w:val="00440152"/>
    <w:rsid w:val="00441A98"/>
    <w:rsid w:val="00441EA1"/>
    <w:rsid w:val="00444C24"/>
    <w:rsid w:val="00444DB8"/>
    <w:rsid w:val="00445A99"/>
    <w:rsid w:val="00446179"/>
    <w:rsid w:val="0044666D"/>
    <w:rsid w:val="00447C63"/>
    <w:rsid w:val="00450A50"/>
    <w:rsid w:val="00450AD3"/>
    <w:rsid w:val="00450ADF"/>
    <w:rsid w:val="00450C3A"/>
    <w:rsid w:val="00450D29"/>
    <w:rsid w:val="00451478"/>
    <w:rsid w:val="00451527"/>
    <w:rsid w:val="00451C18"/>
    <w:rsid w:val="004522BF"/>
    <w:rsid w:val="004527EF"/>
    <w:rsid w:val="00452902"/>
    <w:rsid w:val="00452B20"/>
    <w:rsid w:val="00453680"/>
    <w:rsid w:val="0045557B"/>
    <w:rsid w:val="00455EC6"/>
    <w:rsid w:val="00456AC3"/>
    <w:rsid w:val="00457041"/>
    <w:rsid w:val="00457DE1"/>
    <w:rsid w:val="0046007D"/>
    <w:rsid w:val="00460AFD"/>
    <w:rsid w:val="004624BB"/>
    <w:rsid w:val="00462831"/>
    <w:rsid w:val="00462BC4"/>
    <w:rsid w:val="00462F35"/>
    <w:rsid w:val="00463D1F"/>
    <w:rsid w:val="004645E6"/>
    <w:rsid w:val="00464E63"/>
    <w:rsid w:val="00464EA7"/>
    <w:rsid w:val="00465A52"/>
    <w:rsid w:val="0046657F"/>
    <w:rsid w:val="00466A61"/>
    <w:rsid w:val="00467023"/>
    <w:rsid w:val="0047056C"/>
    <w:rsid w:val="00470941"/>
    <w:rsid w:val="00470E74"/>
    <w:rsid w:val="00470F01"/>
    <w:rsid w:val="0047157F"/>
    <w:rsid w:val="004725E8"/>
    <w:rsid w:val="00472856"/>
    <w:rsid w:val="00473AF6"/>
    <w:rsid w:val="00473B14"/>
    <w:rsid w:val="0047499B"/>
    <w:rsid w:val="00474EB4"/>
    <w:rsid w:val="004750B4"/>
    <w:rsid w:val="00475329"/>
    <w:rsid w:val="0047700B"/>
    <w:rsid w:val="004770EB"/>
    <w:rsid w:val="004775E3"/>
    <w:rsid w:val="00481586"/>
    <w:rsid w:val="00481592"/>
    <w:rsid w:val="004818BF"/>
    <w:rsid w:val="004829DF"/>
    <w:rsid w:val="00482CC1"/>
    <w:rsid w:val="00482F7F"/>
    <w:rsid w:val="0048361A"/>
    <w:rsid w:val="00483626"/>
    <w:rsid w:val="0048457F"/>
    <w:rsid w:val="00484CFA"/>
    <w:rsid w:val="00485ED8"/>
    <w:rsid w:val="004861D3"/>
    <w:rsid w:val="0048622B"/>
    <w:rsid w:val="00486B36"/>
    <w:rsid w:val="0048744B"/>
    <w:rsid w:val="004874A3"/>
    <w:rsid w:val="0049099D"/>
    <w:rsid w:val="00491C4E"/>
    <w:rsid w:val="00491E09"/>
    <w:rsid w:val="00491EF6"/>
    <w:rsid w:val="0049216C"/>
    <w:rsid w:val="00492E41"/>
    <w:rsid w:val="0049321F"/>
    <w:rsid w:val="00493B9B"/>
    <w:rsid w:val="00494676"/>
    <w:rsid w:val="004958ED"/>
    <w:rsid w:val="004965F0"/>
    <w:rsid w:val="00496BF7"/>
    <w:rsid w:val="0049765D"/>
    <w:rsid w:val="00497731"/>
    <w:rsid w:val="004978B6"/>
    <w:rsid w:val="00497DF6"/>
    <w:rsid w:val="004A0CF3"/>
    <w:rsid w:val="004A11B7"/>
    <w:rsid w:val="004A274E"/>
    <w:rsid w:val="004A2926"/>
    <w:rsid w:val="004A2C46"/>
    <w:rsid w:val="004A2CC6"/>
    <w:rsid w:val="004A2ED0"/>
    <w:rsid w:val="004A45FB"/>
    <w:rsid w:val="004A46D2"/>
    <w:rsid w:val="004A5699"/>
    <w:rsid w:val="004A5BFB"/>
    <w:rsid w:val="004A65FC"/>
    <w:rsid w:val="004A682B"/>
    <w:rsid w:val="004A7C3E"/>
    <w:rsid w:val="004B042D"/>
    <w:rsid w:val="004B084F"/>
    <w:rsid w:val="004B0AE0"/>
    <w:rsid w:val="004B1073"/>
    <w:rsid w:val="004B1415"/>
    <w:rsid w:val="004B1703"/>
    <w:rsid w:val="004B18F8"/>
    <w:rsid w:val="004B2144"/>
    <w:rsid w:val="004B21EF"/>
    <w:rsid w:val="004B2659"/>
    <w:rsid w:val="004B3AD8"/>
    <w:rsid w:val="004B3FFF"/>
    <w:rsid w:val="004B4C36"/>
    <w:rsid w:val="004B575A"/>
    <w:rsid w:val="004B584F"/>
    <w:rsid w:val="004B5DB5"/>
    <w:rsid w:val="004B6F86"/>
    <w:rsid w:val="004C06B8"/>
    <w:rsid w:val="004C0701"/>
    <w:rsid w:val="004C0F90"/>
    <w:rsid w:val="004C102D"/>
    <w:rsid w:val="004C147C"/>
    <w:rsid w:val="004C15AA"/>
    <w:rsid w:val="004C1CB5"/>
    <w:rsid w:val="004C1CF5"/>
    <w:rsid w:val="004C2102"/>
    <w:rsid w:val="004C3924"/>
    <w:rsid w:val="004C3E5E"/>
    <w:rsid w:val="004C4452"/>
    <w:rsid w:val="004C4661"/>
    <w:rsid w:val="004C52D2"/>
    <w:rsid w:val="004C5371"/>
    <w:rsid w:val="004C6586"/>
    <w:rsid w:val="004C6C3E"/>
    <w:rsid w:val="004C7C1C"/>
    <w:rsid w:val="004D0CB1"/>
    <w:rsid w:val="004D0EF4"/>
    <w:rsid w:val="004D23AD"/>
    <w:rsid w:val="004D2733"/>
    <w:rsid w:val="004D346F"/>
    <w:rsid w:val="004D3BAF"/>
    <w:rsid w:val="004D48B6"/>
    <w:rsid w:val="004D50F0"/>
    <w:rsid w:val="004D50FB"/>
    <w:rsid w:val="004D54F0"/>
    <w:rsid w:val="004D75C8"/>
    <w:rsid w:val="004E0871"/>
    <w:rsid w:val="004E0EC0"/>
    <w:rsid w:val="004E108C"/>
    <w:rsid w:val="004E1E73"/>
    <w:rsid w:val="004E2088"/>
    <w:rsid w:val="004E2F1C"/>
    <w:rsid w:val="004E30AA"/>
    <w:rsid w:val="004E3C5E"/>
    <w:rsid w:val="004E4153"/>
    <w:rsid w:val="004E531D"/>
    <w:rsid w:val="004E5C95"/>
    <w:rsid w:val="004E5F91"/>
    <w:rsid w:val="004E631A"/>
    <w:rsid w:val="004E6AEF"/>
    <w:rsid w:val="004E6D5F"/>
    <w:rsid w:val="004E74B5"/>
    <w:rsid w:val="004F0039"/>
    <w:rsid w:val="004F01B0"/>
    <w:rsid w:val="004F04D4"/>
    <w:rsid w:val="004F05BE"/>
    <w:rsid w:val="004F12D6"/>
    <w:rsid w:val="004F193B"/>
    <w:rsid w:val="004F1C75"/>
    <w:rsid w:val="004F24A5"/>
    <w:rsid w:val="004F268E"/>
    <w:rsid w:val="004F33AD"/>
    <w:rsid w:val="004F3ED4"/>
    <w:rsid w:val="004F46C6"/>
    <w:rsid w:val="004F4997"/>
    <w:rsid w:val="004F4EDC"/>
    <w:rsid w:val="004F4EDE"/>
    <w:rsid w:val="004F526F"/>
    <w:rsid w:val="004F5FA8"/>
    <w:rsid w:val="004F616D"/>
    <w:rsid w:val="004F6C60"/>
    <w:rsid w:val="004F6DBD"/>
    <w:rsid w:val="0050032A"/>
    <w:rsid w:val="005005EF"/>
    <w:rsid w:val="00501CCF"/>
    <w:rsid w:val="00502567"/>
    <w:rsid w:val="00503008"/>
    <w:rsid w:val="005031BB"/>
    <w:rsid w:val="00503AE8"/>
    <w:rsid w:val="00504665"/>
    <w:rsid w:val="00507336"/>
    <w:rsid w:val="005073AE"/>
    <w:rsid w:val="0050769E"/>
    <w:rsid w:val="005077E3"/>
    <w:rsid w:val="0051042D"/>
    <w:rsid w:val="0051066E"/>
    <w:rsid w:val="00510ECE"/>
    <w:rsid w:val="00510FE1"/>
    <w:rsid w:val="005112AE"/>
    <w:rsid w:val="005121BE"/>
    <w:rsid w:val="005125AE"/>
    <w:rsid w:val="00512BDF"/>
    <w:rsid w:val="00512F20"/>
    <w:rsid w:val="0051453B"/>
    <w:rsid w:val="0051488F"/>
    <w:rsid w:val="00514A65"/>
    <w:rsid w:val="00515492"/>
    <w:rsid w:val="005156B7"/>
    <w:rsid w:val="00515A59"/>
    <w:rsid w:val="00516938"/>
    <w:rsid w:val="00517D7C"/>
    <w:rsid w:val="00517E0F"/>
    <w:rsid w:val="0052077F"/>
    <w:rsid w:val="005212AC"/>
    <w:rsid w:val="005214D8"/>
    <w:rsid w:val="005224B2"/>
    <w:rsid w:val="0052295D"/>
    <w:rsid w:val="00522E3D"/>
    <w:rsid w:val="00523D44"/>
    <w:rsid w:val="00524430"/>
    <w:rsid w:val="005251B6"/>
    <w:rsid w:val="00525348"/>
    <w:rsid w:val="00525757"/>
    <w:rsid w:val="00525A43"/>
    <w:rsid w:val="005261BB"/>
    <w:rsid w:val="00526243"/>
    <w:rsid w:val="005273B5"/>
    <w:rsid w:val="00527A90"/>
    <w:rsid w:val="00530AAD"/>
    <w:rsid w:val="005319BA"/>
    <w:rsid w:val="00532FB8"/>
    <w:rsid w:val="00533894"/>
    <w:rsid w:val="00533941"/>
    <w:rsid w:val="00533A02"/>
    <w:rsid w:val="00536205"/>
    <w:rsid w:val="0053675C"/>
    <w:rsid w:val="0053757F"/>
    <w:rsid w:val="005400A0"/>
    <w:rsid w:val="00540EEC"/>
    <w:rsid w:val="00542074"/>
    <w:rsid w:val="00542EA8"/>
    <w:rsid w:val="00543219"/>
    <w:rsid w:val="00543DFE"/>
    <w:rsid w:val="00543EB2"/>
    <w:rsid w:val="00544C45"/>
    <w:rsid w:val="00544DC6"/>
    <w:rsid w:val="00545731"/>
    <w:rsid w:val="00545C4C"/>
    <w:rsid w:val="005465FD"/>
    <w:rsid w:val="005511F0"/>
    <w:rsid w:val="00552199"/>
    <w:rsid w:val="00552E8F"/>
    <w:rsid w:val="00553034"/>
    <w:rsid w:val="00553274"/>
    <w:rsid w:val="00553539"/>
    <w:rsid w:val="00554118"/>
    <w:rsid w:val="00554822"/>
    <w:rsid w:val="00554E4A"/>
    <w:rsid w:val="005551EC"/>
    <w:rsid w:val="0055547C"/>
    <w:rsid w:val="00555596"/>
    <w:rsid w:val="00556D48"/>
    <w:rsid w:val="00557CE7"/>
    <w:rsid w:val="00560132"/>
    <w:rsid w:val="00560324"/>
    <w:rsid w:val="00560F1A"/>
    <w:rsid w:val="005611E4"/>
    <w:rsid w:val="005615AF"/>
    <w:rsid w:val="00562C91"/>
    <w:rsid w:val="00562D75"/>
    <w:rsid w:val="005638BD"/>
    <w:rsid w:val="00564C16"/>
    <w:rsid w:val="00565CF7"/>
    <w:rsid w:val="00567867"/>
    <w:rsid w:val="00571C29"/>
    <w:rsid w:val="00572F04"/>
    <w:rsid w:val="0057388F"/>
    <w:rsid w:val="00573A66"/>
    <w:rsid w:val="00574312"/>
    <w:rsid w:val="00574B6A"/>
    <w:rsid w:val="005750A2"/>
    <w:rsid w:val="005758AE"/>
    <w:rsid w:val="00575D6F"/>
    <w:rsid w:val="00575F6A"/>
    <w:rsid w:val="00576705"/>
    <w:rsid w:val="00577ED3"/>
    <w:rsid w:val="00580051"/>
    <w:rsid w:val="00580386"/>
    <w:rsid w:val="005803E2"/>
    <w:rsid w:val="005807E7"/>
    <w:rsid w:val="00580BF9"/>
    <w:rsid w:val="00580C6C"/>
    <w:rsid w:val="00580C9C"/>
    <w:rsid w:val="00581114"/>
    <w:rsid w:val="0058174A"/>
    <w:rsid w:val="005820E4"/>
    <w:rsid w:val="0058225B"/>
    <w:rsid w:val="005823FC"/>
    <w:rsid w:val="005841FD"/>
    <w:rsid w:val="00584317"/>
    <w:rsid w:val="00584774"/>
    <w:rsid w:val="00584FA7"/>
    <w:rsid w:val="005856C5"/>
    <w:rsid w:val="00586C56"/>
    <w:rsid w:val="0058750A"/>
    <w:rsid w:val="0058774D"/>
    <w:rsid w:val="00587B90"/>
    <w:rsid w:val="0059086D"/>
    <w:rsid w:val="00590DE2"/>
    <w:rsid w:val="00590DEF"/>
    <w:rsid w:val="005917E1"/>
    <w:rsid w:val="00591DF1"/>
    <w:rsid w:val="00592B86"/>
    <w:rsid w:val="00592EB7"/>
    <w:rsid w:val="00593253"/>
    <w:rsid w:val="005947F7"/>
    <w:rsid w:val="005957BE"/>
    <w:rsid w:val="00595B2F"/>
    <w:rsid w:val="005974DC"/>
    <w:rsid w:val="005A0754"/>
    <w:rsid w:val="005A08F5"/>
    <w:rsid w:val="005A1A9D"/>
    <w:rsid w:val="005A2768"/>
    <w:rsid w:val="005A27EC"/>
    <w:rsid w:val="005A2A8B"/>
    <w:rsid w:val="005A37AF"/>
    <w:rsid w:val="005A4376"/>
    <w:rsid w:val="005A48FD"/>
    <w:rsid w:val="005A4BDB"/>
    <w:rsid w:val="005A5434"/>
    <w:rsid w:val="005A6929"/>
    <w:rsid w:val="005A6977"/>
    <w:rsid w:val="005A6F65"/>
    <w:rsid w:val="005B0186"/>
    <w:rsid w:val="005B072A"/>
    <w:rsid w:val="005B0C2A"/>
    <w:rsid w:val="005B0D98"/>
    <w:rsid w:val="005B0DEE"/>
    <w:rsid w:val="005B0E2D"/>
    <w:rsid w:val="005B0F75"/>
    <w:rsid w:val="005B220C"/>
    <w:rsid w:val="005B25CA"/>
    <w:rsid w:val="005B2A4D"/>
    <w:rsid w:val="005B4936"/>
    <w:rsid w:val="005B4E74"/>
    <w:rsid w:val="005B4EEE"/>
    <w:rsid w:val="005B5D50"/>
    <w:rsid w:val="005B6016"/>
    <w:rsid w:val="005B6484"/>
    <w:rsid w:val="005B7829"/>
    <w:rsid w:val="005C0518"/>
    <w:rsid w:val="005C0585"/>
    <w:rsid w:val="005C0AA0"/>
    <w:rsid w:val="005C1682"/>
    <w:rsid w:val="005C179D"/>
    <w:rsid w:val="005C2621"/>
    <w:rsid w:val="005C377E"/>
    <w:rsid w:val="005C3C64"/>
    <w:rsid w:val="005C3E22"/>
    <w:rsid w:val="005C4609"/>
    <w:rsid w:val="005C578D"/>
    <w:rsid w:val="005C5D05"/>
    <w:rsid w:val="005C5DF5"/>
    <w:rsid w:val="005C608E"/>
    <w:rsid w:val="005C747D"/>
    <w:rsid w:val="005C7759"/>
    <w:rsid w:val="005D018A"/>
    <w:rsid w:val="005D0BD0"/>
    <w:rsid w:val="005D0E5F"/>
    <w:rsid w:val="005D0FA8"/>
    <w:rsid w:val="005D1238"/>
    <w:rsid w:val="005D1B6D"/>
    <w:rsid w:val="005D1D7C"/>
    <w:rsid w:val="005D2467"/>
    <w:rsid w:val="005D2FFD"/>
    <w:rsid w:val="005D3728"/>
    <w:rsid w:val="005D3998"/>
    <w:rsid w:val="005D4492"/>
    <w:rsid w:val="005D4DBD"/>
    <w:rsid w:val="005D4E82"/>
    <w:rsid w:val="005D6252"/>
    <w:rsid w:val="005D6D03"/>
    <w:rsid w:val="005D6EFB"/>
    <w:rsid w:val="005D7539"/>
    <w:rsid w:val="005E01A8"/>
    <w:rsid w:val="005E0C38"/>
    <w:rsid w:val="005E2341"/>
    <w:rsid w:val="005E2A3B"/>
    <w:rsid w:val="005E459F"/>
    <w:rsid w:val="005E4B7D"/>
    <w:rsid w:val="005E4F41"/>
    <w:rsid w:val="005E6859"/>
    <w:rsid w:val="005E6CBA"/>
    <w:rsid w:val="005E6D8D"/>
    <w:rsid w:val="005E6E64"/>
    <w:rsid w:val="005F03CD"/>
    <w:rsid w:val="005F0423"/>
    <w:rsid w:val="005F0AC2"/>
    <w:rsid w:val="005F0CF1"/>
    <w:rsid w:val="005F18AF"/>
    <w:rsid w:val="005F1EF0"/>
    <w:rsid w:val="005F2DD8"/>
    <w:rsid w:val="005F35DC"/>
    <w:rsid w:val="005F36F6"/>
    <w:rsid w:val="005F42E6"/>
    <w:rsid w:val="005F45FB"/>
    <w:rsid w:val="005F54B9"/>
    <w:rsid w:val="005F573E"/>
    <w:rsid w:val="005F75A4"/>
    <w:rsid w:val="00600A11"/>
    <w:rsid w:val="00600D51"/>
    <w:rsid w:val="006011FD"/>
    <w:rsid w:val="0060187F"/>
    <w:rsid w:val="00601D9F"/>
    <w:rsid w:val="00601DE2"/>
    <w:rsid w:val="00601F92"/>
    <w:rsid w:val="0060295E"/>
    <w:rsid w:val="00602C93"/>
    <w:rsid w:val="00602E8D"/>
    <w:rsid w:val="006030AC"/>
    <w:rsid w:val="00603145"/>
    <w:rsid w:val="006035F5"/>
    <w:rsid w:val="0060386D"/>
    <w:rsid w:val="0060472D"/>
    <w:rsid w:val="00605386"/>
    <w:rsid w:val="00605B44"/>
    <w:rsid w:val="00605BD2"/>
    <w:rsid w:val="00605CD3"/>
    <w:rsid w:val="00605F81"/>
    <w:rsid w:val="006063F9"/>
    <w:rsid w:val="00607329"/>
    <w:rsid w:val="00607E9D"/>
    <w:rsid w:val="00610034"/>
    <w:rsid w:val="006109D3"/>
    <w:rsid w:val="00610D63"/>
    <w:rsid w:val="00611DD0"/>
    <w:rsid w:val="00611F62"/>
    <w:rsid w:val="00613397"/>
    <w:rsid w:val="00613A28"/>
    <w:rsid w:val="006150B6"/>
    <w:rsid w:val="006150F6"/>
    <w:rsid w:val="00615368"/>
    <w:rsid w:val="006154EB"/>
    <w:rsid w:val="00615530"/>
    <w:rsid w:val="00615DA1"/>
    <w:rsid w:val="00616169"/>
    <w:rsid w:val="00616BB4"/>
    <w:rsid w:val="00616E97"/>
    <w:rsid w:val="006171D7"/>
    <w:rsid w:val="00617260"/>
    <w:rsid w:val="00617C32"/>
    <w:rsid w:val="00617E26"/>
    <w:rsid w:val="00620364"/>
    <w:rsid w:val="006204E8"/>
    <w:rsid w:val="00622628"/>
    <w:rsid w:val="00623FA7"/>
    <w:rsid w:val="0062409D"/>
    <w:rsid w:val="00624321"/>
    <w:rsid w:val="0062513D"/>
    <w:rsid w:val="00625657"/>
    <w:rsid w:val="00625857"/>
    <w:rsid w:val="0062781B"/>
    <w:rsid w:val="00627DAB"/>
    <w:rsid w:val="00627ECB"/>
    <w:rsid w:val="0063017D"/>
    <w:rsid w:val="0063227F"/>
    <w:rsid w:val="00632BBB"/>
    <w:rsid w:val="00632C3D"/>
    <w:rsid w:val="00632EDF"/>
    <w:rsid w:val="00633316"/>
    <w:rsid w:val="00633A9F"/>
    <w:rsid w:val="00633EDC"/>
    <w:rsid w:val="00634711"/>
    <w:rsid w:val="00634F79"/>
    <w:rsid w:val="00635361"/>
    <w:rsid w:val="006358D6"/>
    <w:rsid w:val="00635E8F"/>
    <w:rsid w:val="00636852"/>
    <w:rsid w:val="00636CAA"/>
    <w:rsid w:val="00636EA2"/>
    <w:rsid w:val="00636F1C"/>
    <w:rsid w:val="006373A2"/>
    <w:rsid w:val="006378C4"/>
    <w:rsid w:val="006379B5"/>
    <w:rsid w:val="00637B6E"/>
    <w:rsid w:val="0064067C"/>
    <w:rsid w:val="0064079E"/>
    <w:rsid w:val="006408B5"/>
    <w:rsid w:val="00640B52"/>
    <w:rsid w:val="00641FD8"/>
    <w:rsid w:val="006422F0"/>
    <w:rsid w:val="0064256B"/>
    <w:rsid w:val="006428BF"/>
    <w:rsid w:val="006428F7"/>
    <w:rsid w:val="00643186"/>
    <w:rsid w:val="00643532"/>
    <w:rsid w:val="00643CE6"/>
    <w:rsid w:val="00644044"/>
    <w:rsid w:val="006440A1"/>
    <w:rsid w:val="006448C2"/>
    <w:rsid w:val="006449AC"/>
    <w:rsid w:val="00644A9D"/>
    <w:rsid w:val="00644D1F"/>
    <w:rsid w:val="00645497"/>
    <w:rsid w:val="00646E43"/>
    <w:rsid w:val="00647007"/>
    <w:rsid w:val="00647225"/>
    <w:rsid w:val="00647CDF"/>
    <w:rsid w:val="0065030A"/>
    <w:rsid w:val="00650BA5"/>
    <w:rsid w:val="00650FF8"/>
    <w:rsid w:val="006517C1"/>
    <w:rsid w:val="00651DC6"/>
    <w:rsid w:val="0065289B"/>
    <w:rsid w:val="00652D36"/>
    <w:rsid w:val="00652EB7"/>
    <w:rsid w:val="006538C5"/>
    <w:rsid w:val="00654FEE"/>
    <w:rsid w:val="00655A1F"/>
    <w:rsid w:val="00655FD8"/>
    <w:rsid w:val="0065697B"/>
    <w:rsid w:val="0065703F"/>
    <w:rsid w:val="00657909"/>
    <w:rsid w:val="00657C69"/>
    <w:rsid w:val="0066002F"/>
    <w:rsid w:val="00660942"/>
    <w:rsid w:val="00663576"/>
    <w:rsid w:val="00663CE1"/>
    <w:rsid w:val="00663E76"/>
    <w:rsid w:val="0066494D"/>
    <w:rsid w:val="006653DF"/>
    <w:rsid w:val="006653FF"/>
    <w:rsid w:val="006668B1"/>
    <w:rsid w:val="00666D46"/>
    <w:rsid w:val="006674C8"/>
    <w:rsid w:val="0066776C"/>
    <w:rsid w:val="006679C8"/>
    <w:rsid w:val="006706C1"/>
    <w:rsid w:val="00670B9A"/>
    <w:rsid w:val="00671D7D"/>
    <w:rsid w:val="006720CF"/>
    <w:rsid w:val="006721E9"/>
    <w:rsid w:val="00672A35"/>
    <w:rsid w:val="00672FA4"/>
    <w:rsid w:val="00673BEA"/>
    <w:rsid w:val="00674682"/>
    <w:rsid w:val="00674F5C"/>
    <w:rsid w:val="0067578D"/>
    <w:rsid w:val="00675EE3"/>
    <w:rsid w:val="0067704A"/>
    <w:rsid w:val="00680571"/>
    <w:rsid w:val="00680704"/>
    <w:rsid w:val="00681829"/>
    <w:rsid w:val="006819AC"/>
    <w:rsid w:val="00681B1D"/>
    <w:rsid w:val="0068248E"/>
    <w:rsid w:val="00682805"/>
    <w:rsid w:val="00682B5F"/>
    <w:rsid w:val="00683405"/>
    <w:rsid w:val="00683874"/>
    <w:rsid w:val="00683EA2"/>
    <w:rsid w:val="006841B7"/>
    <w:rsid w:val="006845FD"/>
    <w:rsid w:val="0068584F"/>
    <w:rsid w:val="0068648B"/>
    <w:rsid w:val="00686740"/>
    <w:rsid w:val="00686A0B"/>
    <w:rsid w:val="00686CC6"/>
    <w:rsid w:val="00686CCA"/>
    <w:rsid w:val="0068757B"/>
    <w:rsid w:val="00687BA3"/>
    <w:rsid w:val="00690BCE"/>
    <w:rsid w:val="00691135"/>
    <w:rsid w:val="006920C1"/>
    <w:rsid w:val="006930A2"/>
    <w:rsid w:val="006936AD"/>
    <w:rsid w:val="00693B0E"/>
    <w:rsid w:val="00694E91"/>
    <w:rsid w:val="0069511D"/>
    <w:rsid w:val="0069540D"/>
    <w:rsid w:val="00695616"/>
    <w:rsid w:val="00695E3D"/>
    <w:rsid w:val="006966CB"/>
    <w:rsid w:val="0069758C"/>
    <w:rsid w:val="006A0059"/>
    <w:rsid w:val="006A012D"/>
    <w:rsid w:val="006A0396"/>
    <w:rsid w:val="006A07C9"/>
    <w:rsid w:val="006A095C"/>
    <w:rsid w:val="006A0DB1"/>
    <w:rsid w:val="006A0DDA"/>
    <w:rsid w:val="006A0DEC"/>
    <w:rsid w:val="006A151A"/>
    <w:rsid w:val="006A1571"/>
    <w:rsid w:val="006A188F"/>
    <w:rsid w:val="006A1F01"/>
    <w:rsid w:val="006A39D7"/>
    <w:rsid w:val="006A3A8F"/>
    <w:rsid w:val="006A3B4E"/>
    <w:rsid w:val="006A3CD4"/>
    <w:rsid w:val="006A4186"/>
    <w:rsid w:val="006A4833"/>
    <w:rsid w:val="006A52BC"/>
    <w:rsid w:val="006A553B"/>
    <w:rsid w:val="006A5DDD"/>
    <w:rsid w:val="006A6201"/>
    <w:rsid w:val="006A6329"/>
    <w:rsid w:val="006A73F2"/>
    <w:rsid w:val="006A77C7"/>
    <w:rsid w:val="006A79D1"/>
    <w:rsid w:val="006B0360"/>
    <w:rsid w:val="006B05ED"/>
    <w:rsid w:val="006B08A7"/>
    <w:rsid w:val="006B1142"/>
    <w:rsid w:val="006B132A"/>
    <w:rsid w:val="006B1C7F"/>
    <w:rsid w:val="006B2441"/>
    <w:rsid w:val="006B345F"/>
    <w:rsid w:val="006B4017"/>
    <w:rsid w:val="006B56E9"/>
    <w:rsid w:val="006B5B13"/>
    <w:rsid w:val="006B5B58"/>
    <w:rsid w:val="006B6196"/>
    <w:rsid w:val="006B6751"/>
    <w:rsid w:val="006B7394"/>
    <w:rsid w:val="006B7A38"/>
    <w:rsid w:val="006B7CF8"/>
    <w:rsid w:val="006C0EB8"/>
    <w:rsid w:val="006C1940"/>
    <w:rsid w:val="006C1C3F"/>
    <w:rsid w:val="006C1CBB"/>
    <w:rsid w:val="006C2227"/>
    <w:rsid w:val="006C229B"/>
    <w:rsid w:val="006C28B2"/>
    <w:rsid w:val="006C31FE"/>
    <w:rsid w:val="006C346C"/>
    <w:rsid w:val="006C40AF"/>
    <w:rsid w:val="006C4135"/>
    <w:rsid w:val="006C41E2"/>
    <w:rsid w:val="006C4687"/>
    <w:rsid w:val="006C4C31"/>
    <w:rsid w:val="006C4FA3"/>
    <w:rsid w:val="006C5229"/>
    <w:rsid w:val="006C67B3"/>
    <w:rsid w:val="006C6E3F"/>
    <w:rsid w:val="006C7111"/>
    <w:rsid w:val="006C71E3"/>
    <w:rsid w:val="006C73A0"/>
    <w:rsid w:val="006D01CA"/>
    <w:rsid w:val="006D16CC"/>
    <w:rsid w:val="006D1CBD"/>
    <w:rsid w:val="006D2132"/>
    <w:rsid w:val="006D5273"/>
    <w:rsid w:val="006D5762"/>
    <w:rsid w:val="006D73CF"/>
    <w:rsid w:val="006E0752"/>
    <w:rsid w:val="006E0FD0"/>
    <w:rsid w:val="006E147D"/>
    <w:rsid w:val="006E172D"/>
    <w:rsid w:val="006E2734"/>
    <w:rsid w:val="006E282A"/>
    <w:rsid w:val="006E3527"/>
    <w:rsid w:val="006E3537"/>
    <w:rsid w:val="006E3E39"/>
    <w:rsid w:val="006E4213"/>
    <w:rsid w:val="006E4DC7"/>
    <w:rsid w:val="006E53D7"/>
    <w:rsid w:val="006E551D"/>
    <w:rsid w:val="006E5AF9"/>
    <w:rsid w:val="006E5BE9"/>
    <w:rsid w:val="006E6464"/>
    <w:rsid w:val="006E6B20"/>
    <w:rsid w:val="006E6BCF"/>
    <w:rsid w:val="006E72DB"/>
    <w:rsid w:val="006E7ACA"/>
    <w:rsid w:val="006E7AE5"/>
    <w:rsid w:val="006F0172"/>
    <w:rsid w:val="006F07F6"/>
    <w:rsid w:val="006F1C6B"/>
    <w:rsid w:val="006F2C1C"/>
    <w:rsid w:val="006F37AE"/>
    <w:rsid w:val="006F3D44"/>
    <w:rsid w:val="006F4006"/>
    <w:rsid w:val="006F4A36"/>
    <w:rsid w:val="006F4E80"/>
    <w:rsid w:val="006F5243"/>
    <w:rsid w:val="006F54F3"/>
    <w:rsid w:val="006F55B7"/>
    <w:rsid w:val="006F60C9"/>
    <w:rsid w:val="006F6290"/>
    <w:rsid w:val="006F684A"/>
    <w:rsid w:val="006F760E"/>
    <w:rsid w:val="006F79FD"/>
    <w:rsid w:val="006F7E19"/>
    <w:rsid w:val="006F7EC0"/>
    <w:rsid w:val="00700BC0"/>
    <w:rsid w:val="00700DC4"/>
    <w:rsid w:val="00701661"/>
    <w:rsid w:val="00701BA1"/>
    <w:rsid w:val="0070218D"/>
    <w:rsid w:val="0070237E"/>
    <w:rsid w:val="00703391"/>
    <w:rsid w:val="00703E71"/>
    <w:rsid w:val="0070467C"/>
    <w:rsid w:val="007049AF"/>
    <w:rsid w:val="00705AC5"/>
    <w:rsid w:val="00710B7F"/>
    <w:rsid w:val="00711ACF"/>
    <w:rsid w:val="007127FB"/>
    <w:rsid w:val="0071284E"/>
    <w:rsid w:val="007129E9"/>
    <w:rsid w:val="00712DFF"/>
    <w:rsid w:val="00712F01"/>
    <w:rsid w:val="007134E9"/>
    <w:rsid w:val="0071432C"/>
    <w:rsid w:val="007146BE"/>
    <w:rsid w:val="00714AB7"/>
    <w:rsid w:val="00714B7E"/>
    <w:rsid w:val="00714D4D"/>
    <w:rsid w:val="00714FEF"/>
    <w:rsid w:val="007160DB"/>
    <w:rsid w:val="00716420"/>
    <w:rsid w:val="0071749E"/>
    <w:rsid w:val="00717862"/>
    <w:rsid w:val="00720D21"/>
    <w:rsid w:val="0072337B"/>
    <w:rsid w:val="00723416"/>
    <w:rsid w:val="00723D76"/>
    <w:rsid w:val="00723E40"/>
    <w:rsid w:val="0072419F"/>
    <w:rsid w:val="00724940"/>
    <w:rsid w:val="00725A06"/>
    <w:rsid w:val="007266C4"/>
    <w:rsid w:val="0072678E"/>
    <w:rsid w:val="0072770E"/>
    <w:rsid w:val="00727991"/>
    <w:rsid w:val="00727C6B"/>
    <w:rsid w:val="00730B21"/>
    <w:rsid w:val="00731076"/>
    <w:rsid w:val="00732EC6"/>
    <w:rsid w:val="007335D2"/>
    <w:rsid w:val="00733D88"/>
    <w:rsid w:val="00733DF1"/>
    <w:rsid w:val="00734991"/>
    <w:rsid w:val="00734EBB"/>
    <w:rsid w:val="00735D93"/>
    <w:rsid w:val="00736395"/>
    <w:rsid w:val="007368E3"/>
    <w:rsid w:val="007370B9"/>
    <w:rsid w:val="00737BB4"/>
    <w:rsid w:val="00737DFC"/>
    <w:rsid w:val="00741463"/>
    <w:rsid w:val="00741589"/>
    <w:rsid w:val="00741B34"/>
    <w:rsid w:val="00742548"/>
    <w:rsid w:val="0074265D"/>
    <w:rsid w:val="00743F59"/>
    <w:rsid w:val="00744452"/>
    <w:rsid w:val="00745047"/>
    <w:rsid w:val="00745331"/>
    <w:rsid w:val="0074559F"/>
    <w:rsid w:val="0074575C"/>
    <w:rsid w:val="00745A2E"/>
    <w:rsid w:val="00745CBA"/>
    <w:rsid w:val="00746B6E"/>
    <w:rsid w:val="00747CB6"/>
    <w:rsid w:val="007500EC"/>
    <w:rsid w:val="00750685"/>
    <w:rsid w:val="0075089F"/>
    <w:rsid w:val="00750E3A"/>
    <w:rsid w:val="007510A4"/>
    <w:rsid w:val="00752707"/>
    <w:rsid w:val="00753C86"/>
    <w:rsid w:val="0075401F"/>
    <w:rsid w:val="0075534E"/>
    <w:rsid w:val="0075552A"/>
    <w:rsid w:val="007556FC"/>
    <w:rsid w:val="00755DDE"/>
    <w:rsid w:val="00756379"/>
    <w:rsid w:val="00756CE8"/>
    <w:rsid w:val="00756E44"/>
    <w:rsid w:val="00756F2A"/>
    <w:rsid w:val="007578A1"/>
    <w:rsid w:val="0076028D"/>
    <w:rsid w:val="0076068F"/>
    <w:rsid w:val="00760D08"/>
    <w:rsid w:val="00761648"/>
    <w:rsid w:val="007617CD"/>
    <w:rsid w:val="0076183C"/>
    <w:rsid w:val="007618C0"/>
    <w:rsid w:val="0076193D"/>
    <w:rsid w:val="00761BC5"/>
    <w:rsid w:val="007622C0"/>
    <w:rsid w:val="00762E7E"/>
    <w:rsid w:val="007634E5"/>
    <w:rsid w:val="00763A64"/>
    <w:rsid w:val="00763BD9"/>
    <w:rsid w:val="00764404"/>
    <w:rsid w:val="00764AEA"/>
    <w:rsid w:val="00765005"/>
    <w:rsid w:val="0076561D"/>
    <w:rsid w:val="00765F2B"/>
    <w:rsid w:val="0076615F"/>
    <w:rsid w:val="0076625E"/>
    <w:rsid w:val="0076739F"/>
    <w:rsid w:val="00767B2A"/>
    <w:rsid w:val="00767C3B"/>
    <w:rsid w:val="007711DE"/>
    <w:rsid w:val="007719CD"/>
    <w:rsid w:val="007729F2"/>
    <w:rsid w:val="007753E4"/>
    <w:rsid w:val="00775787"/>
    <w:rsid w:val="0077742B"/>
    <w:rsid w:val="007779FE"/>
    <w:rsid w:val="007802DB"/>
    <w:rsid w:val="007804FC"/>
    <w:rsid w:val="007806DA"/>
    <w:rsid w:val="007807CF"/>
    <w:rsid w:val="00780EF2"/>
    <w:rsid w:val="007819B0"/>
    <w:rsid w:val="00783A33"/>
    <w:rsid w:val="00783AB2"/>
    <w:rsid w:val="00783B63"/>
    <w:rsid w:val="007842A1"/>
    <w:rsid w:val="00784627"/>
    <w:rsid w:val="00784796"/>
    <w:rsid w:val="00784A3B"/>
    <w:rsid w:val="00784BEC"/>
    <w:rsid w:val="007850C9"/>
    <w:rsid w:val="00785C40"/>
    <w:rsid w:val="00785CF0"/>
    <w:rsid w:val="00786089"/>
    <w:rsid w:val="00786C7C"/>
    <w:rsid w:val="00786D19"/>
    <w:rsid w:val="00786F45"/>
    <w:rsid w:val="00787321"/>
    <w:rsid w:val="0078763B"/>
    <w:rsid w:val="00791473"/>
    <w:rsid w:val="0079338C"/>
    <w:rsid w:val="007936C4"/>
    <w:rsid w:val="0079393F"/>
    <w:rsid w:val="00793BFB"/>
    <w:rsid w:val="00793C30"/>
    <w:rsid w:val="00793FB6"/>
    <w:rsid w:val="007941FE"/>
    <w:rsid w:val="007957B1"/>
    <w:rsid w:val="00796992"/>
    <w:rsid w:val="007A03EE"/>
    <w:rsid w:val="007A0C8B"/>
    <w:rsid w:val="007A1451"/>
    <w:rsid w:val="007A1D4A"/>
    <w:rsid w:val="007A1D8B"/>
    <w:rsid w:val="007A3634"/>
    <w:rsid w:val="007A3F56"/>
    <w:rsid w:val="007A4AC0"/>
    <w:rsid w:val="007A54C0"/>
    <w:rsid w:val="007A64AA"/>
    <w:rsid w:val="007A6F72"/>
    <w:rsid w:val="007B08CA"/>
    <w:rsid w:val="007B0DFE"/>
    <w:rsid w:val="007B1195"/>
    <w:rsid w:val="007B1392"/>
    <w:rsid w:val="007B1CE0"/>
    <w:rsid w:val="007B243F"/>
    <w:rsid w:val="007B3457"/>
    <w:rsid w:val="007B3668"/>
    <w:rsid w:val="007B4453"/>
    <w:rsid w:val="007B496D"/>
    <w:rsid w:val="007B4A3A"/>
    <w:rsid w:val="007B4AC7"/>
    <w:rsid w:val="007B4D35"/>
    <w:rsid w:val="007B59EA"/>
    <w:rsid w:val="007B5A0E"/>
    <w:rsid w:val="007B5C9E"/>
    <w:rsid w:val="007B5CD7"/>
    <w:rsid w:val="007B6A6E"/>
    <w:rsid w:val="007B79C5"/>
    <w:rsid w:val="007C1017"/>
    <w:rsid w:val="007C17E3"/>
    <w:rsid w:val="007C2948"/>
    <w:rsid w:val="007C2AD7"/>
    <w:rsid w:val="007C2D78"/>
    <w:rsid w:val="007C3170"/>
    <w:rsid w:val="007C37D8"/>
    <w:rsid w:val="007C3AF0"/>
    <w:rsid w:val="007C3C56"/>
    <w:rsid w:val="007C444A"/>
    <w:rsid w:val="007C5D4D"/>
    <w:rsid w:val="007C715E"/>
    <w:rsid w:val="007C7CC0"/>
    <w:rsid w:val="007C7D0A"/>
    <w:rsid w:val="007D01F6"/>
    <w:rsid w:val="007D15F9"/>
    <w:rsid w:val="007D336F"/>
    <w:rsid w:val="007D33D2"/>
    <w:rsid w:val="007D3994"/>
    <w:rsid w:val="007D46DE"/>
    <w:rsid w:val="007D4A32"/>
    <w:rsid w:val="007D4C63"/>
    <w:rsid w:val="007D4EC4"/>
    <w:rsid w:val="007D55E0"/>
    <w:rsid w:val="007D598C"/>
    <w:rsid w:val="007D5A12"/>
    <w:rsid w:val="007D5F80"/>
    <w:rsid w:val="007D6155"/>
    <w:rsid w:val="007D7022"/>
    <w:rsid w:val="007D7282"/>
    <w:rsid w:val="007D739B"/>
    <w:rsid w:val="007D76BE"/>
    <w:rsid w:val="007E03C7"/>
    <w:rsid w:val="007E078D"/>
    <w:rsid w:val="007E0B00"/>
    <w:rsid w:val="007E21F2"/>
    <w:rsid w:val="007E2BCA"/>
    <w:rsid w:val="007E2EAF"/>
    <w:rsid w:val="007E41DC"/>
    <w:rsid w:val="007E4D29"/>
    <w:rsid w:val="007E4F77"/>
    <w:rsid w:val="007E65F7"/>
    <w:rsid w:val="007E69BD"/>
    <w:rsid w:val="007E6D74"/>
    <w:rsid w:val="007E6FFE"/>
    <w:rsid w:val="007E71CD"/>
    <w:rsid w:val="007E72DB"/>
    <w:rsid w:val="007E77E0"/>
    <w:rsid w:val="007E7EAB"/>
    <w:rsid w:val="007F0E0E"/>
    <w:rsid w:val="007F129F"/>
    <w:rsid w:val="007F14BF"/>
    <w:rsid w:val="007F33E4"/>
    <w:rsid w:val="007F363F"/>
    <w:rsid w:val="007F4F4C"/>
    <w:rsid w:val="007F5045"/>
    <w:rsid w:val="007F513F"/>
    <w:rsid w:val="007F5766"/>
    <w:rsid w:val="007F6F5B"/>
    <w:rsid w:val="007F70B1"/>
    <w:rsid w:val="007F776F"/>
    <w:rsid w:val="00801430"/>
    <w:rsid w:val="00801B1C"/>
    <w:rsid w:val="00801DC3"/>
    <w:rsid w:val="00804265"/>
    <w:rsid w:val="0080480F"/>
    <w:rsid w:val="00804838"/>
    <w:rsid w:val="0080491F"/>
    <w:rsid w:val="0080521B"/>
    <w:rsid w:val="00805DCD"/>
    <w:rsid w:val="008060DF"/>
    <w:rsid w:val="00806884"/>
    <w:rsid w:val="008073F7"/>
    <w:rsid w:val="00807DB5"/>
    <w:rsid w:val="00807E55"/>
    <w:rsid w:val="008103C1"/>
    <w:rsid w:val="0081236B"/>
    <w:rsid w:val="008126A6"/>
    <w:rsid w:val="0081320C"/>
    <w:rsid w:val="008148BD"/>
    <w:rsid w:val="00814A00"/>
    <w:rsid w:val="008153F8"/>
    <w:rsid w:val="00815D39"/>
    <w:rsid w:val="00816142"/>
    <w:rsid w:val="00816AD2"/>
    <w:rsid w:val="00817DFB"/>
    <w:rsid w:val="008205F9"/>
    <w:rsid w:val="00820D49"/>
    <w:rsid w:val="008214FC"/>
    <w:rsid w:val="00821E9B"/>
    <w:rsid w:val="0082216B"/>
    <w:rsid w:val="008221E5"/>
    <w:rsid w:val="0082278D"/>
    <w:rsid w:val="008227AF"/>
    <w:rsid w:val="00822844"/>
    <w:rsid w:val="00822A63"/>
    <w:rsid w:val="0082325E"/>
    <w:rsid w:val="00823D8A"/>
    <w:rsid w:val="00824717"/>
    <w:rsid w:val="008247B7"/>
    <w:rsid w:val="00825B2B"/>
    <w:rsid w:val="008269B7"/>
    <w:rsid w:val="008269FC"/>
    <w:rsid w:val="00827141"/>
    <w:rsid w:val="00827889"/>
    <w:rsid w:val="00827B0D"/>
    <w:rsid w:val="00830419"/>
    <w:rsid w:val="00830E78"/>
    <w:rsid w:val="00831973"/>
    <w:rsid w:val="00831BC2"/>
    <w:rsid w:val="0083227F"/>
    <w:rsid w:val="0083299C"/>
    <w:rsid w:val="008340C9"/>
    <w:rsid w:val="00834780"/>
    <w:rsid w:val="0083500E"/>
    <w:rsid w:val="0083579E"/>
    <w:rsid w:val="00836732"/>
    <w:rsid w:val="0084022E"/>
    <w:rsid w:val="00840266"/>
    <w:rsid w:val="00840E8B"/>
    <w:rsid w:val="00840F6F"/>
    <w:rsid w:val="008415CE"/>
    <w:rsid w:val="00841A21"/>
    <w:rsid w:val="00841A29"/>
    <w:rsid w:val="00842966"/>
    <w:rsid w:val="00842B8B"/>
    <w:rsid w:val="0084314D"/>
    <w:rsid w:val="00844446"/>
    <w:rsid w:val="00844CB0"/>
    <w:rsid w:val="00844F54"/>
    <w:rsid w:val="0084537B"/>
    <w:rsid w:val="008458A1"/>
    <w:rsid w:val="00845EC2"/>
    <w:rsid w:val="00846E44"/>
    <w:rsid w:val="0084768C"/>
    <w:rsid w:val="0084795D"/>
    <w:rsid w:val="00847BEC"/>
    <w:rsid w:val="00850115"/>
    <w:rsid w:val="00851568"/>
    <w:rsid w:val="00852082"/>
    <w:rsid w:val="0085346A"/>
    <w:rsid w:val="008535C9"/>
    <w:rsid w:val="00854AE2"/>
    <w:rsid w:val="00854D6D"/>
    <w:rsid w:val="0085558C"/>
    <w:rsid w:val="008556F4"/>
    <w:rsid w:val="0085595C"/>
    <w:rsid w:val="008559F4"/>
    <w:rsid w:val="00855C66"/>
    <w:rsid w:val="00856206"/>
    <w:rsid w:val="00856AE2"/>
    <w:rsid w:val="00856D09"/>
    <w:rsid w:val="008573B6"/>
    <w:rsid w:val="008575CC"/>
    <w:rsid w:val="00857E4B"/>
    <w:rsid w:val="00860074"/>
    <w:rsid w:val="00860F85"/>
    <w:rsid w:val="00863DA6"/>
    <w:rsid w:val="00863E61"/>
    <w:rsid w:val="008654E8"/>
    <w:rsid w:val="00865531"/>
    <w:rsid w:val="008656F0"/>
    <w:rsid w:val="00865A94"/>
    <w:rsid w:val="0086677C"/>
    <w:rsid w:val="00866B70"/>
    <w:rsid w:val="00871347"/>
    <w:rsid w:val="008716B7"/>
    <w:rsid w:val="0087178E"/>
    <w:rsid w:val="00872D70"/>
    <w:rsid w:val="00873C5A"/>
    <w:rsid w:val="00873D83"/>
    <w:rsid w:val="00874107"/>
    <w:rsid w:val="00874378"/>
    <w:rsid w:val="0087464D"/>
    <w:rsid w:val="00874CB4"/>
    <w:rsid w:val="00874F3C"/>
    <w:rsid w:val="00875844"/>
    <w:rsid w:val="0087622B"/>
    <w:rsid w:val="008763E5"/>
    <w:rsid w:val="008772BA"/>
    <w:rsid w:val="00877699"/>
    <w:rsid w:val="00877C0E"/>
    <w:rsid w:val="00877E83"/>
    <w:rsid w:val="00880A5F"/>
    <w:rsid w:val="00881E70"/>
    <w:rsid w:val="0088270D"/>
    <w:rsid w:val="00882E4B"/>
    <w:rsid w:val="00882ED2"/>
    <w:rsid w:val="0088301A"/>
    <w:rsid w:val="008830FE"/>
    <w:rsid w:val="008839E1"/>
    <w:rsid w:val="008852D7"/>
    <w:rsid w:val="00885914"/>
    <w:rsid w:val="00885C88"/>
    <w:rsid w:val="00885CF1"/>
    <w:rsid w:val="00886D56"/>
    <w:rsid w:val="0088758F"/>
    <w:rsid w:val="00890078"/>
    <w:rsid w:val="00890200"/>
    <w:rsid w:val="00890C09"/>
    <w:rsid w:val="00892D1F"/>
    <w:rsid w:val="00893580"/>
    <w:rsid w:val="008939EE"/>
    <w:rsid w:val="0089453B"/>
    <w:rsid w:val="00894A79"/>
    <w:rsid w:val="008950B2"/>
    <w:rsid w:val="00895707"/>
    <w:rsid w:val="0089575E"/>
    <w:rsid w:val="00895CF0"/>
    <w:rsid w:val="0089685C"/>
    <w:rsid w:val="00896924"/>
    <w:rsid w:val="008971E7"/>
    <w:rsid w:val="0089721C"/>
    <w:rsid w:val="00897433"/>
    <w:rsid w:val="008975E3"/>
    <w:rsid w:val="00897E1B"/>
    <w:rsid w:val="008A0062"/>
    <w:rsid w:val="008A06BE"/>
    <w:rsid w:val="008A1019"/>
    <w:rsid w:val="008A126C"/>
    <w:rsid w:val="008A1514"/>
    <w:rsid w:val="008A1DF1"/>
    <w:rsid w:val="008A2582"/>
    <w:rsid w:val="008A2951"/>
    <w:rsid w:val="008A2E69"/>
    <w:rsid w:val="008A3474"/>
    <w:rsid w:val="008A38DA"/>
    <w:rsid w:val="008A38DC"/>
    <w:rsid w:val="008A42D7"/>
    <w:rsid w:val="008A4677"/>
    <w:rsid w:val="008A4DB6"/>
    <w:rsid w:val="008A526C"/>
    <w:rsid w:val="008A58B7"/>
    <w:rsid w:val="008A59E4"/>
    <w:rsid w:val="008A6271"/>
    <w:rsid w:val="008A6BB4"/>
    <w:rsid w:val="008A6C53"/>
    <w:rsid w:val="008A6ED4"/>
    <w:rsid w:val="008A74C5"/>
    <w:rsid w:val="008A7723"/>
    <w:rsid w:val="008A7D74"/>
    <w:rsid w:val="008B0C3C"/>
    <w:rsid w:val="008B0C5B"/>
    <w:rsid w:val="008B14C1"/>
    <w:rsid w:val="008B1792"/>
    <w:rsid w:val="008B1B0D"/>
    <w:rsid w:val="008B21D8"/>
    <w:rsid w:val="008B2294"/>
    <w:rsid w:val="008B24BE"/>
    <w:rsid w:val="008B2D6C"/>
    <w:rsid w:val="008B3DF4"/>
    <w:rsid w:val="008B53D4"/>
    <w:rsid w:val="008B583B"/>
    <w:rsid w:val="008B5D7F"/>
    <w:rsid w:val="008B6833"/>
    <w:rsid w:val="008B68E8"/>
    <w:rsid w:val="008B6B3B"/>
    <w:rsid w:val="008B6F4D"/>
    <w:rsid w:val="008B7BC6"/>
    <w:rsid w:val="008C074C"/>
    <w:rsid w:val="008C0D15"/>
    <w:rsid w:val="008C0E2E"/>
    <w:rsid w:val="008C17DA"/>
    <w:rsid w:val="008C265F"/>
    <w:rsid w:val="008C2942"/>
    <w:rsid w:val="008C4049"/>
    <w:rsid w:val="008C55A3"/>
    <w:rsid w:val="008C5C83"/>
    <w:rsid w:val="008C64BE"/>
    <w:rsid w:val="008C6CDF"/>
    <w:rsid w:val="008C6E5B"/>
    <w:rsid w:val="008C7B82"/>
    <w:rsid w:val="008D0012"/>
    <w:rsid w:val="008D3422"/>
    <w:rsid w:val="008D34BC"/>
    <w:rsid w:val="008D3748"/>
    <w:rsid w:val="008D4569"/>
    <w:rsid w:val="008D4A7A"/>
    <w:rsid w:val="008D502B"/>
    <w:rsid w:val="008D5166"/>
    <w:rsid w:val="008D545A"/>
    <w:rsid w:val="008D5721"/>
    <w:rsid w:val="008D5847"/>
    <w:rsid w:val="008D68B1"/>
    <w:rsid w:val="008D6ED8"/>
    <w:rsid w:val="008D6F91"/>
    <w:rsid w:val="008D768F"/>
    <w:rsid w:val="008D7B4E"/>
    <w:rsid w:val="008E0291"/>
    <w:rsid w:val="008E0AFD"/>
    <w:rsid w:val="008E2810"/>
    <w:rsid w:val="008E3606"/>
    <w:rsid w:val="008E38EF"/>
    <w:rsid w:val="008E39F0"/>
    <w:rsid w:val="008E3B42"/>
    <w:rsid w:val="008E3B9E"/>
    <w:rsid w:val="008E4A7E"/>
    <w:rsid w:val="008E5150"/>
    <w:rsid w:val="008E537A"/>
    <w:rsid w:val="008E62A4"/>
    <w:rsid w:val="008E65A7"/>
    <w:rsid w:val="008E6E1F"/>
    <w:rsid w:val="008E779B"/>
    <w:rsid w:val="008E7FF3"/>
    <w:rsid w:val="008F049B"/>
    <w:rsid w:val="008F0509"/>
    <w:rsid w:val="008F15FF"/>
    <w:rsid w:val="008F1B7F"/>
    <w:rsid w:val="008F1CE0"/>
    <w:rsid w:val="008F2382"/>
    <w:rsid w:val="008F291B"/>
    <w:rsid w:val="008F2B1C"/>
    <w:rsid w:val="008F4059"/>
    <w:rsid w:val="008F4631"/>
    <w:rsid w:val="008F474C"/>
    <w:rsid w:val="008F54D3"/>
    <w:rsid w:val="008F574E"/>
    <w:rsid w:val="008F605A"/>
    <w:rsid w:val="008F75F9"/>
    <w:rsid w:val="008F79F0"/>
    <w:rsid w:val="0090039C"/>
    <w:rsid w:val="00900900"/>
    <w:rsid w:val="00901AC3"/>
    <w:rsid w:val="00902330"/>
    <w:rsid w:val="009032CB"/>
    <w:rsid w:val="0090438A"/>
    <w:rsid w:val="009043C4"/>
    <w:rsid w:val="00904659"/>
    <w:rsid w:val="00904A01"/>
    <w:rsid w:val="009054C4"/>
    <w:rsid w:val="00905B78"/>
    <w:rsid w:val="00906734"/>
    <w:rsid w:val="00906B97"/>
    <w:rsid w:val="00906DF5"/>
    <w:rsid w:val="00906FBB"/>
    <w:rsid w:val="00906FD4"/>
    <w:rsid w:val="00907093"/>
    <w:rsid w:val="00910B88"/>
    <w:rsid w:val="00910E58"/>
    <w:rsid w:val="009120A8"/>
    <w:rsid w:val="0091410C"/>
    <w:rsid w:val="009149B3"/>
    <w:rsid w:val="00914A55"/>
    <w:rsid w:val="00915632"/>
    <w:rsid w:val="009166E8"/>
    <w:rsid w:val="00916888"/>
    <w:rsid w:val="00916C4C"/>
    <w:rsid w:val="00917F30"/>
    <w:rsid w:val="0092065C"/>
    <w:rsid w:val="00920AD6"/>
    <w:rsid w:val="00920FFC"/>
    <w:rsid w:val="00921AD5"/>
    <w:rsid w:val="009222AA"/>
    <w:rsid w:val="00922B3B"/>
    <w:rsid w:val="00922E12"/>
    <w:rsid w:val="0092399E"/>
    <w:rsid w:val="0092430B"/>
    <w:rsid w:val="00924F95"/>
    <w:rsid w:val="009263B4"/>
    <w:rsid w:val="009263C8"/>
    <w:rsid w:val="00926541"/>
    <w:rsid w:val="00926D79"/>
    <w:rsid w:val="00930C76"/>
    <w:rsid w:val="009314C6"/>
    <w:rsid w:val="0093236A"/>
    <w:rsid w:val="009330C9"/>
    <w:rsid w:val="0093342C"/>
    <w:rsid w:val="0093347D"/>
    <w:rsid w:val="0093437E"/>
    <w:rsid w:val="00935249"/>
    <w:rsid w:val="00935C04"/>
    <w:rsid w:val="009366D0"/>
    <w:rsid w:val="00937208"/>
    <w:rsid w:val="00937891"/>
    <w:rsid w:val="00937A08"/>
    <w:rsid w:val="00937B1C"/>
    <w:rsid w:val="00937BCD"/>
    <w:rsid w:val="009416D0"/>
    <w:rsid w:val="00941E60"/>
    <w:rsid w:val="00942100"/>
    <w:rsid w:val="009426B7"/>
    <w:rsid w:val="00942755"/>
    <w:rsid w:val="00942B58"/>
    <w:rsid w:val="009438AE"/>
    <w:rsid w:val="00944F8D"/>
    <w:rsid w:val="009454D7"/>
    <w:rsid w:val="00945F42"/>
    <w:rsid w:val="009464AF"/>
    <w:rsid w:val="00946908"/>
    <w:rsid w:val="00946BD5"/>
    <w:rsid w:val="009475F5"/>
    <w:rsid w:val="00947BE2"/>
    <w:rsid w:val="00950C98"/>
    <w:rsid w:val="00951386"/>
    <w:rsid w:val="009514EE"/>
    <w:rsid w:val="00952A0A"/>
    <w:rsid w:val="00952B05"/>
    <w:rsid w:val="009533A7"/>
    <w:rsid w:val="0095412C"/>
    <w:rsid w:val="00954A04"/>
    <w:rsid w:val="00954C82"/>
    <w:rsid w:val="00955DF4"/>
    <w:rsid w:val="009562A4"/>
    <w:rsid w:val="009572D1"/>
    <w:rsid w:val="00957953"/>
    <w:rsid w:val="00957EBA"/>
    <w:rsid w:val="00957ED5"/>
    <w:rsid w:val="009605BC"/>
    <w:rsid w:val="009611C3"/>
    <w:rsid w:val="0096125A"/>
    <w:rsid w:val="009613A3"/>
    <w:rsid w:val="00961CCB"/>
    <w:rsid w:val="00962C2F"/>
    <w:rsid w:val="0096301F"/>
    <w:rsid w:val="00963DE9"/>
    <w:rsid w:val="00963F0A"/>
    <w:rsid w:val="00964323"/>
    <w:rsid w:val="00965671"/>
    <w:rsid w:val="0096669C"/>
    <w:rsid w:val="009670D2"/>
    <w:rsid w:val="0096713E"/>
    <w:rsid w:val="00967388"/>
    <w:rsid w:val="009674FE"/>
    <w:rsid w:val="0096777F"/>
    <w:rsid w:val="00967A53"/>
    <w:rsid w:val="00967C62"/>
    <w:rsid w:val="00967FCC"/>
    <w:rsid w:val="0097024B"/>
    <w:rsid w:val="009709F8"/>
    <w:rsid w:val="00970CFA"/>
    <w:rsid w:val="00970EA4"/>
    <w:rsid w:val="00971065"/>
    <w:rsid w:val="009711EA"/>
    <w:rsid w:val="009715F6"/>
    <w:rsid w:val="00971C18"/>
    <w:rsid w:val="00971E17"/>
    <w:rsid w:val="00972300"/>
    <w:rsid w:val="00972841"/>
    <w:rsid w:val="00973622"/>
    <w:rsid w:val="00973E23"/>
    <w:rsid w:val="009741DE"/>
    <w:rsid w:val="0097423F"/>
    <w:rsid w:val="00974274"/>
    <w:rsid w:val="009742FB"/>
    <w:rsid w:val="00974FBF"/>
    <w:rsid w:val="00975130"/>
    <w:rsid w:val="00975723"/>
    <w:rsid w:val="00976616"/>
    <w:rsid w:val="0097664C"/>
    <w:rsid w:val="0097676D"/>
    <w:rsid w:val="009769D2"/>
    <w:rsid w:val="00976C64"/>
    <w:rsid w:val="009772AC"/>
    <w:rsid w:val="00977779"/>
    <w:rsid w:val="0097792F"/>
    <w:rsid w:val="00980052"/>
    <w:rsid w:val="009824B7"/>
    <w:rsid w:val="00982EA0"/>
    <w:rsid w:val="00983339"/>
    <w:rsid w:val="00984E04"/>
    <w:rsid w:val="009855B1"/>
    <w:rsid w:val="0098592C"/>
    <w:rsid w:val="009860CB"/>
    <w:rsid w:val="00987241"/>
    <w:rsid w:val="00990750"/>
    <w:rsid w:val="009907EB"/>
    <w:rsid w:val="00990881"/>
    <w:rsid w:val="0099095D"/>
    <w:rsid w:val="00990EE4"/>
    <w:rsid w:val="0099148C"/>
    <w:rsid w:val="009914E7"/>
    <w:rsid w:val="00991695"/>
    <w:rsid w:val="009932BE"/>
    <w:rsid w:val="00993646"/>
    <w:rsid w:val="00993D9D"/>
    <w:rsid w:val="00994716"/>
    <w:rsid w:val="0099496C"/>
    <w:rsid w:val="00994C5A"/>
    <w:rsid w:val="009956D9"/>
    <w:rsid w:val="00995C8C"/>
    <w:rsid w:val="00996AC2"/>
    <w:rsid w:val="00997211"/>
    <w:rsid w:val="00997BFE"/>
    <w:rsid w:val="00997C4F"/>
    <w:rsid w:val="009A383D"/>
    <w:rsid w:val="009A3BC4"/>
    <w:rsid w:val="009A49BA"/>
    <w:rsid w:val="009A5761"/>
    <w:rsid w:val="009A5B30"/>
    <w:rsid w:val="009A5CA3"/>
    <w:rsid w:val="009A6981"/>
    <w:rsid w:val="009A74FE"/>
    <w:rsid w:val="009A7BEE"/>
    <w:rsid w:val="009A7C3F"/>
    <w:rsid w:val="009B04E4"/>
    <w:rsid w:val="009B0640"/>
    <w:rsid w:val="009B17E6"/>
    <w:rsid w:val="009B30A6"/>
    <w:rsid w:val="009B31AB"/>
    <w:rsid w:val="009B3B6D"/>
    <w:rsid w:val="009B4067"/>
    <w:rsid w:val="009B4E88"/>
    <w:rsid w:val="009B5A2F"/>
    <w:rsid w:val="009B5B74"/>
    <w:rsid w:val="009B657E"/>
    <w:rsid w:val="009B7B3D"/>
    <w:rsid w:val="009B7B4D"/>
    <w:rsid w:val="009C0518"/>
    <w:rsid w:val="009C0A73"/>
    <w:rsid w:val="009C0BAC"/>
    <w:rsid w:val="009C154D"/>
    <w:rsid w:val="009C32C2"/>
    <w:rsid w:val="009C3471"/>
    <w:rsid w:val="009C3BF9"/>
    <w:rsid w:val="009C3CFE"/>
    <w:rsid w:val="009C5E1B"/>
    <w:rsid w:val="009C65D2"/>
    <w:rsid w:val="009C70A2"/>
    <w:rsid w:val="009C70E2"/>
    <w:rsid w:val="009C7E1B"/>
    <w:rsid w:val="009D006E"/>
    <w:rsid w:val="009D0289"/>
    <w:rsid w:val="009D0A92"/>
    <w:rsid w:val="009D0E7D"/>
    <w:rsid w:val="009D1211"/>
    <w:rsid w:val="009D14D2"/>
    <w:rsid w:val="009D208D"/>
    <w:rsid w:val="009D24B3"/>
    <w:rsid w:val="009D2876"/>
    <w:rsid w:val="009D33E8"/>
    <w:rsid w:val="009D3479"/>
    <w:rsid w:val="009D46DD"/>
    <w:rsid w:val="009D5004"/>
    <w:rsid w:val="009D5D96"/>
    <w:rsid w:val="009D5F82"/>
    <w:rsid w:val="009D6066"/>
    <w:rsid w:val="009D6F4D"/>
    <w:rsid w:val="009D795F"/>
    <w:rsid w:val="009D7DE9"/>
    <w:rsid w:val="009E0030"/>
    <w:rsid w:val="009E0221"/>
    <w:rsid w:val="009E0D80"/>
    <w:rsid w:val="009E10D3"/>
    <w:rsid w:val="009E2063"/>
    <w:rsid w:val="009E2071"/>
    <w:rsid w:val="009E20DD"/>
    <w:rsid w:val="009E26C6"/>
    <w:rsid w:val="009E27CB"/>
    <w:rsid w:val="009E3851"/>
    <w:rsid w:val="009E43A9"/>
    <w:rsid w:val="009E507B"/>
    <w:rsid w:val="009E5F5A"/>
    <w:rsid w:val="009E6E42"/>
    <w:rsid w:val="009E7A44"/>
    <w:rsid w:val="009E7CA3"/>
    <w:rsid w:val="009F009B"/>
    <w:rsid w:val="009F05EF"/>
    <w:rsid w:val="009F0C33"/>
    <w:rsid w:val="009F12A8"/>
    <w:rsid w:val="009F27BC"/>
    <w:rsid w:val="009F2BE3"/>
    <w:rsid w:val="009F2F94"/>
    <w:rsid w:val="009F383F"/>
    <w:rsid w:val="009F576A"/>
    <w:rsid w:val="009F5956"/>
    <w:rsid w:val="009F79E8"/>
    <w:rsid w:val="009F7F69"/>
    <w:rsid w:val="00A00785"/>
    <w:rsid w:val="00A0082B"/>
    <w:rsid w:val="00A00BD9"/>
    <w:rsid w:val="00A01265"/>
    <w:rsid w:val="00A01E1F"/>
    <w:rsid w:val="00A02B26"/>
    <w:rsid w:val="00A03184"/>
    <w:rsid w:val="00A03289"/>
    <w:rsid w:val="00A0330E"/>
    <w:rsid w:val="00A03529"/>
    <w:rsid w:val="00A0431F"/>
    <w:rsid w:val="00A04FB9"/>
    <w:rsid w:val="00A059C1"/>
    <w:rsid w:val="00A06051"/>
    <w:rsid w:val="00A06A6A"/>
    <w:rsid w:val="00A07892"/>
    <w:rsid w:val="00A07F3B"/>
    <w:rsid w:val="00A1061C"/>
    <w:rsid w:val="00A107EE"/>
    <w:rsid w:val="00A10CC2"/>
    <w:rsid w:val="00A11A62"/>
    <w:rsid w:val="00A1217B"/>
    <w:rsid w:val="00A122AB"/>
    <w:rsid w:val="00A125FC"/>
    <w:rsid w:val="00A12617"/>
    <w:rsid w:val="00A13EF4"/>
    <w:rsid w:val="00A13FD3"/>
    <w:rsid w:val="00A1424C"/>
    <w:rsid w:val="00A1453F"/>
    <w:rsid w:val="00A14563"/>
    <w:rsid w:val="00A1493B"/>
    <w:rsid w:val="00A14991"/>
    <w:rsid w:val="00A1517A"/>
    <w:rsid w:val="00A15B10"/>
    <w:rsid w:val="00A168ED"/>
    <w:rsid w:val="00A16CEC"/>
    <w:rsid w:val="00A16CFF"/>
    <w:rsid w:val="00A1705C"/>
    <w:rsid w:val="00A17A23"/>
    <w:rsid w:val="00A17AB2"/>
    <w:rsid w:val="00A203C0"/>
    <w:rsid w:val="00A21A2E"/>
    <w:rsid w:val="00A22206"/>
    <w:rsid w:val="00A22642"/>
    <w:rsid w:val="00A232BE"/>
    <w:rsid w:val="00A23B46"/>
    <w:rsid w:val="00A23DA7"/>
    <w:rsid w:val="00A24127"/>
    <w:rsid w:val="00A25616"/>
    <w:rsid w:val="00A25BAD"/>
    <w:rsid w:val="00A27834"/>
    <w:rsid w:val="00A27976"/>
    <w:rsid w:val="00A30576"/>
    <w:rsid w:val="00A306B9"/>
    <w:rsid w:val="00A30989"/>
    <w:rsid w:val="00A312D1"/>
    <w:rsid w:val="00A31947"/>
    <w:rsid w:val="00A32978"/>
    <w:rsid w:val="00A3317B"/>
    <w:rsid w:val="00A34428"/>
    <w:rsid w:val="00A350DF"/>
    <w:rsid w:val="00A3535C"/>
    <w:rsid w:val="00A3539D"/>
    <w:rsid w:val="00A355A7"/>
    <w:rsid w:val="00A3586B"/>
    <w:rsid w:val="00A3596D"/>
    <w:rsid w:val="00A35A18"/>
    <w:rsid w:val="00A35B47"/>
    <w:rsid w:val="00A35C35"/>
    <w:rsid w:val="00A369E8"/>
    <w:rsid w:val="00A373E7"/>
    <w:rsid w:val="00A3774E"/>
    <w:rsid w:val="00A4120C"/>
    <w:rsid w:val="00A415F4"/>
    <w:rsid w:val="00A41A5F"/>
    <w:rsid w:val="00A41DA9"/>
    <w:rsid w:val="00A42607"/>
    <w:rsid w:val="00A42CC9"/>
    <w:rsid w:val="00A44CF9"/>
    <w:rsid w:val="00A456A3"/>
    <w:rsid w:val="00A458DD"/>
    <w:rsid w:val="00A45A4E"/>
    <w:rsid w:val="00A45DDF"/>
    <w:rsid w:val="00A47704"/>
    <w:rsid w:val="00A50131"/>
    <w:rsid w:val="00A51152"/>
    <w:rsid w:val="00A512EF"/>
    <w:rsid w:val="00A51453"/>
    <w:rsid w:val="00A5150B"/>
    <w:rsid w:val="00A5185C"/>
    <w:rsid w:val="00A51B6B"/>
    <w:rsid w:val="00A52BA8"/>
    <w:rsid w:val="00A540C7"/>
    <w:rsid w:val="00A5413A"/>
    <w:rsid w:val="00A54394"/>
    <w:rsid w:val="00A544EE"/>
    <w:rsid w:val="00A549B2"/>
    <w:rsid w:val="00A54A0D"/>
    <w:rsid w:val="00A54E49"/>
    <w:rsid w:val="00A551F5"/>
    <w:rsid w:val="00A557B0"/>
    <w:rsid w:val="00A55A7F"/>
    <w:rsid w:val="00A567D2"/>
    <w:rsid w:val="00A56883"/>
    <w:rsid w:val="00A569A5"/>
    <w:rsid w:val="00A56DB9"/>
    <w:rsid w:val="00A61F1D"/>
    <w:rsid w:val="00A620C5"/>
    <w:rsid w:val="00A623F0"/>
    <w:rsid w:val="00A636C7"/>
    <w:rsid w:val="00A6392E"/>
    <w:rsid w:val="00A63FD0"/>
    <w:rsid w:val="00A648FA"/>
    <w:rsid w:val="00A6687B"/>
    <w:rsid w:val="00A66AD7"/>
    <w:rsid w:val="00A66DFA"/>
    <w:rsid w:val="00A67CCD"/>
    <w:rsid w:val="00A70096"/>
    <w:rsid w:val="00A704BB"/>
    <w:rsid w:val="00A70805"/>
    <w:rsid w:val="00A72238"/>
    <w:rsid w:val="00A729B0"/>
    <w:rsid w:val="00A73937"/>
    <w:rsid w:val="00A73AC0"/>
    <w:rsid w:val="00A74BFC"/>
    <w:rsid w:val="00A74CF6"/>
    <w:rsid w:val="00A75505"/>
    <w:rsid w:val="00A75512"/>
    <w:rsid w:val="00A755C4"/>
    <w:rsid w:val="00A75756"/>
    <w:rsid w:val="00A7640B"/>
    <w:rsid w:val="00A767B4"/>
    <w:rsid w:val="00A77ECB"/>
    <w:rsid w:val="00A803EA"/>
    <w:rsid w:val="00A81101"/>
    <w:rsid w:val="00A816DA"/>
    <w:rsid w:val="00A8344E"/>
    <w:rsid w:val="00A8355E"/>
    <w:rsid w:val="00A83D23"/>
    <w:rsid w:val="00A84640"/>
    <w:rsid w:val="00A84953"/>
    <w:rsid w:val="00A84B05"/>
    <w:rsid w:val="00A857EC"/>
    <w:rsid w:val="00A85971"/>
    <w:rsid w:val="00A85C63"/>
    <w:rsid w:val="00A86706"/>
    <w:rsid w:val="00A87360"/>
    <w:rsid w:val="00A8798D"/>
    <w:rsid w:val="00A87DFC"/>
    <w:rsid w:val="00A87F07"/>
    <w:rsid w:val="00A9070D"/>
    <w:rsid w:val="00A90869"/>
    <w:rsid w:val="00A90906"/>
    <w:rsid w:val="00A909AD"/>
    <w:rsid w:val="00A90BEF"/>
    <w:rsid w:val="00A90EC3"/>
    <w:rsid w:val="00A911D9"/>
    <w:rsid w:val="00A913FA"/>
    <w:rsid w:val="00A9148D"/>
    <w:rsid w:val="00A91F82"/>
    <w:rsid w:val="00A92121"/>
    <w:rsid w:val="00A9242D"/>
    <w:rsid w:val="00A929B9"/>
    <w:rsid w:val="00A94800"/>
    <w:rsid w:val="00A94FE8"/>
    <w:rsid w:val="00A9659E"/>
    <w:rsid w:val="00A97C7B"/>
    <w:rsid w:val="00A97DD2"/>
    <w:rsid w:val="00AA03C5"/>
    <w:rsid w:val="00AA073A"/>
    <w:rsid w:val="00AA0B03"/>
    <w:rsid w:val="00AA0DFD"/>
    <w:rsid w:val="00AA0E23"/>
    <w:rsid w:val="00AA101E"/>
    <w:rsid w:val="00AA1094"/>
    <w:rsid w:val="00AA198F"/>
    <w:rsid w:val="00AA289D"/>
    <w:rsid w:val="00AA40CB"/>
    <w:rsid w:val="00AA494A"/>
    <w:rsid w:val="00AA59DD"/>
    <w:rsid w:val="00AA623D"/>
    <w:rsid w:val="00AA6258"/>
    <w:rsid w:val="00AA66F4"/>
    <w:rsid w:val="00AA7C6C"/>
    <w:rsid w:val="00AA7E07"/>
    <w:rsid w:val="00AA7E41"/>
    <w:rsid w:val="00AB2024"/>
    <w:rsid w:val="00AB3137"/>
    <w:rsid w:val="00AB3209"/>
    <w:rsid w:val="00AB330D"/>
    <w:rsid w:val="00AB498F"/>
    <w:rsid w:val="00AB53DA"/>
    <w:rsid w:val="00AB6A7D"/>
    <w:rsid w:val="00AB6A99"/>
    <w:rsid w:val="00AB745C"/>
    <w:rsid w:val="00AC01A6"/>
    <w:rsid w:val="00AC0797"/>
    <w:rsid w:val="00AC07CC"/>
    <w:rsid w:val="00AC0D69"/>
    <w:rsid w:val="00AC13B2"/>
    <w:rsid w:val="00AC1D07"/>
    <w:rsid w:val="00AC294A"/>
    <w:rsid w:val="00AC357B"/>
    <w:rsid w:val="00AC35E6"/>
    <w:rsid w:val="00AC49D9"/>
    <w:rsid w:val="00AC4D93"/>
    <w:rsid w:val="00AC4EEE"/>
    <w:rsid w:val="00AC55E6"/>
    <w:rsid w:val="00AC5AD1"/>
    <w:rsid w:val="00AC6000"/>
    <w:rsid w:val="00AC785C"/>
    <w:rsid w:val="00AC7970"/>
    <w:rsid w:val="00AC7E6F"/>
    <w:rsid w:val="00AD0A52"/>
    <w:rsid w:val="00AD1D2F"/>
    <w:rsid w:val="00AD2193"/>
    <w:rsid w:val="00AD3A42"/>
    <w:rsid w:val="00AD4105"/>
    <w:rsid w:val="00AD4613"/>
    <w:rsid w:val="00AD4621"/>
    <w:rsid w:val="00AD4954"/>
    <w:rsid w:val="00AD5196"/>
    <w:rsid w:val="00AD53DD"/>
    <w:rsid w:val="00AD5853"/>
    <w:rsid w:val="00AD5AAD"/>
    <w:rsid w:val="00AD5E22"/>
    <w:rsid w:val="00AD7007"/>
    <w:rsid w:val="00AD72FF"/>
    <w:rsid w:val="00AD7813"/>
    <w:rsid w:val="00AD7F2F"/>
    <w:rsid w:val="00AE0228"/>
    <w:rsid w:val="00AE0B4B"/>
    <w:rsid w:val="00AE0FC0"/>
    <w:rsid w:val="00AE20D9"/>
    <w:rsid w:val="00AE2398"/>
    <w:rsid w:val="00AE3206"/>
    <w:rsid w:val="00AE342A"/>
    <w:rsid w:val="00AE3C92"/>
    <w:rsid w:val="00AE4211"/>
    <w:rsid w:val="00AE4FEC"/>
    <w:rsid w:val="00AE53D9"/>
    <w:rsid w:val="00AE5B2F"/>
    <w:rsid w:val="00AE607E"/>
    <w:rsid w:val="00AE6961"/>
    <w:rsid w:val="00AE6B6B"/>
    <w:rsid w:val="00AE6D0D"/>
    <w:rsid w:val="00AE78AB"/>
    <w:rsid w:val="00AF0378"/>
    <w:rsid w:val="00AF03A4"/>
    <w:rsid w:val="00AF097C"/>
    <w:rsid w:val="00AF0DFE"/>
    <w:rsid w:val="00AF179F"/>
    <w:rsid w:val="00AF1FED"/>
    <w:rsid w:val="00AF3377"/>
    <w:rsid w:val="00AF33A3"/>
    <w:rsid w:val="00AF37DF"/>
    <w:rsid w:val="00AF3810"/>
    <w:rsid w:val="00AF3990"/>
    <w:rsid w:val="00AF4D0F"/>
    <w:rsid w:val="00AF4F94"/>
    <w:rsid w:val="00AF50C3"/>
    <w:rsid w:val="00AF6629"/>
    <w:rsid w:val="00AF69FA"/>
    <w:rsid w:val="00B0045F"/>
    <w:rsid w:val="00B00B09"/>
    <w:rsid w:val="00B01609"/>
    <w:rsid w:val="00B029BD"/>
    <w:rsid w:val="00B038B7"/>
    <w:rsid w:val="00B03E50"/>
    <w:rsid w:val="00B0427B"/>
    <w:rsid w:val="00B044FA"/>
    <w:rsid w:val="00B048B6"/>
    <w:rsid w:val="00B04C62"/>
    <w:rsid w:val="00B04C8A"/>
    <w:rsid w:val="00B055D7"/>
    <w:rsid w:val="00B05E20"/>
    <w:rsid w:val="00B05E21"/>
    <w:rsid w:val="00B07241"/>
    <w:rsid w:val="00B0784A"/>
    <w:rsid w:val="00B1062D"/>
    <w:rsid w:val="00B11C80"/>
    <w:rsid w:val="00B12196"/>
    <w:rsid w:val="00B12D31"/>
    <w:rsid w:val="00B133B3"/>
    <w:rsid w:val="00B13AA1"/>
    <w:rsid w:val="00B1424E"/>
    <w:rsid w:val="00B15403"/>
    <w:rsid w:val="00B166C9"/>
    <w:rsid w:val="00B174ED"/>
    <w:rsid w:val="00B17E46"/>
    <w:rsid w:val="00B20F30"/>
    <w:rsid w:val="00B212C8"/>
    <w:rsid w:val="00B2158F"/>
    <w:rsid w:val="00B21A28"/>
    <w:rsid w:val="00B21C5E"/>
    <w:rsid w:val="00B22D21"/>
    <w:rsid w:val="00B23A52"/>
    <w:rsid w:val="00B241B6"/>
    <w:rsid w:val="00B24B0E"/>
    <w:rsid w:val="00B24DB2"/>
    <w:rsid w:val="00B24E79"/>
    <w:rsid w:val="00B25082"/>
    <w:rsid w:val="00B26785"/>
    <w:rsid w:val="00B26883"/>
    <w:rsid w:val="00B2703D"/>
    <w:rsid w:val="00B270FF"/>
    <w:rsid w:val="00B27FC7"/>
    <w:rsid w:val="00B30390"/>
    <w:rsid w:val="00B30849"/>
    <w:rsid w:val="00B33E8C"/>
    <w:rsid w:val="00B3513C"/>
    <w:rsid w:val="00B357D8"/>
    <w:rsid w:val="00B36361"/>
    <w:rsid w:val="00B36797"/>
    <w:rsid w:val="00B36BD6"/>
    <w:rsid w:val="00B37AC9"/>
    <w:rsid w:val="00B37C22"/>
    <w:rsid w:val="00B37D02"/>
    <w:rsid w:val="00B403D0"/>
    <w:rsid w:val="00B40E95"/>
    <w:rsid w:val="00B413BC"/>
    <w:rsid w:val="00B42188"/>
    <w:rsid w:val="00B43355"/>
    <w:rsid w:val="00B433A7"/>
    <w:rsid w:val="00B4390D"/>
    <w:rsid w:val="00B43AFF"/>
    <w:rsid w:val="00B44FE5"/>
    <w:rsid w:val="00B450C9"/>
    <w:rsid w:val="00B45122"/>
    <w:rsid w:val="00B46894"/>
    <w:rsid w:val="00B471EE"/>
    <w:rsid w:val="00B4751E"/>
    <w:rsid w:val="00B47D5D"/>
    <w:rsid w:val="00B51277"/>
    <w:rsid w:val="00B519FD"/>
    <w:rsid w:val="00B51AD8"/>
    <w:rsid w:val="00B522F9"/>
    <w:rsid w:val="00B52823"/>
    <w:rsid w:val="00B5295E"/>
    <w:rsid w:val="00B52F95"/>
    <w:rsid w:val="00B54DCE"/>
    <w:rsid w:val="00B55457"/>
    <w:rsid w:val="00B5574B"/>
    <w:rsid w:val="00B5588B"/>
    <w:rsid w:val="00B55BA0"/>
    <w:rsid w:val="00B56F4F"/>
    <w:rsid w:val="00B57426"/>
    <w:rsid w:val="00B5758C"/>
    <w:rsid w:val="00B57650"/>
    <w:rsid w:val="00B57EAA"/>
    <w:rsid w:val="00B606EF"/>
    <w:rsid w:val="00B60792"/>
    <w:rsid w:val="00B61074"/>
    <w:rsid w:val="00B61D5B"/>
    <w:rsid w:val="00B623DD"/>
    <w:rsid w:val="00B6258D"/>
    <w:rsid w:val="00B626D3"/>
    <w:rsid w:val="00B633FE"/>
    <w:rsid w:val="00B639AE"/>
    <w:rsid w:val="00B63B1A"/>
    <w:rsid w:val="00B641D3"/>
    <w:rsid w:val="00B643A2"/>
    <w:rsid w:val="00B644EC"/>
    <w:rsid w:val="00B6552E"/>
    <w:rsid w:val="00B65768"/>
    <w:rsid w:val="00B6615F"/>
    <w:rsid w:val="00B6640A"/>
    <w:rsid w:val="00B664F9"/>
    <w:rsid w:val="00B67579"/>
    <w:rsid w:val="00B675AA"/>
    <w:rsid w:val="00B67B20"/>
    <w:rsid w:val="00B67EC0"/>
    <w:rsid w:val="00B700BE"/>
    <w:rsid w:val="00B71870"/>
    <w:rsid w:val="00B718CA"/>
    <w:rsid w:val="00B72262"/>
    <w:rsid w:val="00B724A4"/>
    <w:rsid w:val="00B729A1"/>
    <w:rsid w:val="00B72B1E"/>
    <w:rsid w:val="00B733DB"/>
    <w:rsid w:val="00B73807"/>
    <w:rsid w:val="00B740C4"/>
    <w:rsid w:val="00B746B7"/>
    <w:rsid w:val="00B746DF"/>
    <w:rsid w:val="00B777B5"/>
    <w:rsid w:val="00B804B9"/>
    <w:rsid w:val="00B81ACB"/>
    <w:rsid w:val="00B81C6F"/>
    <w:rsid w:val="00B81FC9"/>
    <w:rsid w:val="00B82A4E"/>
    <w:rsid w:val="00B837E3"/>
    <w:rsid w:val="00B83DAD"/>
    <w:rsid w:val="00B83F9D"/>
    <w:rsid w:val="00B8404A"/>
    <w:rsid w:val="00B84057"/>
    <w:rsid w:val="00B845E7"/>
    <w:rsid w:val="00B84683"/>
    <w:rsid w:val="00B84998"/>
    <w:rsid w:val="00B84A1A"/>
    <w:rsid w:val="00B85A07"/>
    <w:rsid w:val="00B87EEA"/>
    <w:rsid w:val="00B90D30"/>
    <w:rsid w:val="00B90E94"/>
    <w:rsid w:val="00B911EB"/>
    <w:rsid w:val="00B91846"/>
    <w:rsid w:val="00B91BF0"/>
    <w:rsid w:val="00B92835"/>
    <w:rsid w:val="00B93519"/>
    <w:rsid w:val="00B93C30"/>
    <w:rsid w:val="00B93F45"/>
    <w:rsid w:val="00B93F7B"/>
    <w:rsid w:val="00B953AD"/>
    <w:rsid w:val="00B96789"/>
    <w:rsid w:val="00B96B92"/>
    <w:rsid w:val="00B97BD3"/>
    <w:rsid w:val="00B97E20"/>
    <w:rsid w:val="00BA1719"/>
    <w:rsid w:val="00BA18CA"/>
    <w:rsid w:val="00BA1D51"/>
    <w:rsid w:val="00BA2030"/>
    <w:rsid w:val="00BA3195"/>
    <w:rsid w:val="00BA3679"/>
    <w:rsid w:val="00BA3DB5"/>
    <w:rsid w:val="00BA3F33"/>
    <w:rsid w:val="00BA4888"/>
    <w:rsid w:val="00BA4A9B"/>
    <w:rsid w:val="00BA50F6"/>
    <w:rsid w:val="00BA5B1D"/>
    <w:rsid w:val="00BA5D9C"/>
    <w:rsid w:val="00BA5EFA"/>
    <w:rsid w:val="00BA690F"/>
    <w:rsid w:val="00BA6A61"/>
    <w:rsid w:val="00BA6B67"/>
    <w:rsid w:val="00BB01B7"/>
    <w:rsid w:val="00BB0971"/>
    <w:rsid w:val="00BB097C"/>
    <w:rsid w:val="00BB0EAB"/>
    <w:rsid w:val="00BB1D23"/>
    <w:rsid w:val="00BB1FF2"/>
    <w:rsid w:val="00BB20CC"/>
    <w:rsid w:val="00BB24BC"/>
    <w:rsid w:val="00BB36EA"/>
    <w:rsid w:val="00BB471F"/>
    <w:rsid w:val="00BB5084"/>
    <w:rsid w:val="00BB5695"/>
    <w:rsid w:val="00BB5788"/>
    <w:rsid w:val="00BB5808"/>
    <w:rsid w:val="00BB6194"/>
    <w:rsid w:val="00BB6539"/>
    <w:rsid w:val="00BB6A37"/>
    <w:rsid w:val="00BB6D45"/>
    <w:rsid w:val="00BB70E5"/>
    <w:rsid w:val="00BC073E"/>
    <w:rsid w:val="00BC0E18"/>
    <w:rsid w:val="00BC2BD9"/>
    <w:rsid w:val="00BC31EE"/>
    <w:rsid w:val="00BC3C37"/>
    <w:rsid w:val="00BC495E"/>
    <w:rsid w:val="00BC4DFC"/>
    <w:rsid w:val="00BC74B2"/>
    <w:rsid w:val="00BC7B45"/>
    <w:rsid w:val="00BC7B8A"/>
    <w:rsid w:val="00BD034A"/>
    <w:rsid w:val="00BD0840"/>
    <w:rsid w:val="00BD11E3"/>
    <w:rsid w:val="00BD29E4"/>
    <w:rsid w:val="00BD2EE0"/>
    <w:rsid w:val="00BD2FCA"/>
    <w:rsid w:val="00BD3240"/>
    <w:rsid w:val="00BD3FA4"/>
    <w:rsid w:val="00BD410F"/>
    <w:rsid w:val="00BD498C"/>
    <w:rsid w:val="00BD4C1D"/>
    <w:rsid w:val="00BD4EA2"/>
    <w:rsid w:val="00BD51C5"/>
    <w:rsid w:val="00BD5891"/>
    <w:rsid w:val="00BD617F"/>
    <w:rsid w:val="00BD61EC"/>
    <w:rsid w:val="00BD675E"/>
    <w:rsid w:val="00BD6902"/>
    <w:rsid w:val="00BD6E4C"/>
    <w:rsid w:val="00BD7509"/>
    <w:rsid w:val="00BD7FA8"/>
    <w:rsid w:val="00BE214E"/>
    <w:rsid w:val="00BE2596"/>
    <w:rsid w:val="00BE27D9"/>
    <w:rsid w:val="00BE4882"/>
    <w:rsid w:val="00BE50BA"/>
    <w:rsid w:val="00BE55E0"/>
    <w:rsid w:val="00BE74CC"/>
    <w:rsid w:val="00BF0E95"/>
    <w:rsid w:val="00BF1591"/>
    <w:rsid w:val="00BF1A92"/>
    <w:rsid w:val="00BF1CD9"/>
    <w:rsid w:val="00BF1FBA"/>
    <w:rsid w:val="00BF204B"/>
    <w:rsid w:val="00BF2476"/>
    <w:rsid w:val="00BF26F1"/>
    <w:rsid w:val="00BF2C03"/>
    <w:rsid w:val="00BF3A4E"/>
    <w:rsid w:val="00BF3AD6"/>
    <w:rsid w:val="00BF60EB"/>
    <w:rsid w:val="00BF67BF"/>
    <w:rsid w:val="00BF6DAB"/>
    <w:rsid w:val="00BF749B"/>
    <w:rsid w:val="00BF785E"/>
    <w:rsid w:val="00BF7C85"/>
    <w:rsid w:val="00BF7EE7"/>
    <w:rsid w:val="00C00FBF"/>
    <w:rsid w:val="00C01D2E"/>
    <w:rsid w:val="00C03338"/>
    <w:rsid w:val="00C03CF2"/>
    <w:rsid w:val="00C04A56"/>
    <w:rsid w:val="00C04CF5"/>
    <w:rsid w:val="00C05666"/>
    <w:rsid w:val="00C05C19"/>
    <w:rsid w:val="00C06FB1"/>
    <w:rsid w:val="00C07207"/>
    <w:rsid w:val="00C073B1"/>
    <w:rsid w:val="00C07453"/>
    <w:rsid w:val="00C076BC"/>
    <w:rsid w:val="00C07872"/>
    <w:rsid w:val="00C102FE"/>
    <w:rsid w:val="00C1176C"/>
    <w:rsid w:val="00C12AE9"/>
    <w:rsid w:val="00C12B9B"/>
    <w:rsid w:val="00C12C15"/>
    <w:rsid w:val="00C12C74"/>
    <w:rsid w:val="00C12DC6"/>
    <w:rsid w:val="00C13076"/>
    <w:rsid w:val="00C1311B"/>
    <w:rsid w:val="00C13676"/>
    <w:rsid w:val="00C1466D"/>
    <w:rsid w:val="00C14723"/>
    <w:rsid w:val="00C14FC2"/>
    <w:rsid w:val="00C150A2"/>
    <w:rsid w:val="00C156F7"/>
    <w:rsid w:val="00C16060"/>
    <w:rsid w:val="00C16463"/>
    <w:rsid w:val="00C166BB"/>
    <w:rsid w:val="00C167CF"/>
    <w:rsid w:val="00C16802"/>
    <w:rsid w:val="00C16BCA"/>
    <w:rsid w:val="00C16DA8"/>
    <w:rsid w:val="00C16DE6"/>
    <w:rsid w:val="00C17143"/>
    <w:rsid w:val="00C171C6"/>
    <w:rsid w:val="00C1735F"/>
    <w:rsid w:val="00C20A14"/>
    <w:rsid w:val="00C212DA"/>
    <w:rsid w:val="00C212E0"/>
    <w:rsid w:val="00C21728"/>
    <w:rsid w:val="00C2189C"/>
    <w:rsid w:val="00C23709"/>
    <w:rsid w:val="00C23D6B"/>
    <w:rsid w:val="00C23F42"/>
    <w:rsid w:val="00C24329"/>
    <w:rsid w:val="00C24BF6"/>
    <w:rsid w:val="00C24C01"/>
    <w:rsid w:val="00C24F7F"/>
    <w:rsid w:val="00C30926"/>
    <w:rsid w:val="00C32369"/>
    <w:rsid w:val="00C3259F"/>
    <w:rsid w:val="00C32DF7"/>
    <w:rsid w:val="00C344F9"/>
    <w:rsid w:val="00C34E94"/>
    <w:rsid w:val="00C35A0D"/>
    <w:rsid w:val="00C36DE6"/>
    <w:rsid w:val="00C37933"/>
    <w:rsid w:val="00C37B58"/>
    <w:rsid w:val="00C405A2"/>
    <w:rsid w:val="00C40A0D"/>
    <w:rsid w:val="00C41135"/>
    <w:rsid w:val="00C413DF"/>
    <w:rsid w:val="00C419AE"/>
    <w:rsid w:val="00C41BD9"/>
    <w:rsid w:val="00C41C3D"/>
    <w:rsid w:val="00C41EA9"/>
    <w:rsid w:val="00C41F73"/>
    <w:rsid w:val="00C42681"/>
    <w:rsid w:val="00C4369F"/>
    <w:rsid w:val="00C443F0"/>
    <w:rsid w:val="00C45999"/>
    <w:rsid w:val="00C45E0D"/>
    <w:rsid w:val="00C478E2"/>
    <w:rsid w:val="00C50394"/>
    <w:rsid w:val="00C5169C"/>
    <w:rsid w:val="00C526C3"/>
    <w:rsid w:val="00C52D29"/>
    <w:rsid w:val="00C53317"/>
    <w:rsid w:val="00C537DC"/>
    <w:rsid w:val="00C53952"/>
    <w:rsid w:val="00C53A43"/>
    <w:rsid w:val="00C5436D"/>
    <w:rsid w:val="00C55DB9"/>
    <w:rsid w:val="00C5617D"/>
    <w:rsid w:val="00C56721"/>
    <w:rsid w:val="00C56C77"/>
    <w:rsid w:val="00C60C07"/>
    <w:rsid w:val="00C60DE1"/>
    <w:rsid w:val="00C61711"/>
    <w:rsid w:val="00C61E77"/>
    <w:rsid w:val="00C62239"/>
    <w:rsid w:val="00C623B6"/>
    <w:rsid w:val="00C62C0E"/>
    <w:rsid w:val="00C644D6"/>
    <w:rsid w:val="00C645B8"/>
    <w:rsid w:val="00C64D9B"/>
    <w:rsid w:val="00C65D6A"/>
    <w:rsid w:val="00C65FCC"/>
    <w:rsid w:val="00C670FD"/>
    <w:rsid w:val="00C702CD"/>
    <w:rsid w:val="00C70576"/>
    <w:rsid w:val="00C70B72"/>
    <w:rsid w:val="00C71EE0"/>
    <w:rsid w:val="00C7313F"/>
    <w:rsid w:val="00C73C00"/>
    <w:rsid w:val="00C750B6"/>
    <w:rsid w:val="00C75B59"/>
    <w:rsid w:val="00C76542"/>
    <w:rsid w:val="00C76A2B"/>
    <w:rsid w:val="00C772F0"/>
    <w:rsid w:val="00C778B1"/>
    <w:rsid w:val="00C803DD"/>
    <w:rsid w:val="00C808A1"/>
    <w:rsid w:val="00C81449"/>
    <w:rsid w:val="00C81566"/>
    <w:rsid w:val="00C81791"/>
    <w:rsid w:val="00C82769"/>
    <w:rsid w:val="00C82E33"/>
    <w:rsid w:val="00C832B1"/>
    <w:rsid w:val="00C832DF"/>
    <w:rsid w:val="00C8485B"/>
    <w:rsid w:val="00C848C9"/>
    <w:rsid w:val="00C84BFE"/>
    <w:rsid w:val="00C855A0"/>
    <w:rsid w:val="00C85807"/>
    <w:rsid w:val="00C85B39"/>
    <w:rsid w:val="00C86292"/>
    <w:rsid w:val="00C8632E"/>
    <w:rsid w:val="00C86777"/>
    <w:rsid w:val="00C86834"/>
    <w:rsid w:val="00C86B8A"/>
    <w:rsid w:val="00C86C56"/>
    <w:rsid w:val="00C86F06"/>
    <w:rsid w:val="00C87151"/>
    <w:rsid w:val="00C87E74"/>
    <w:rsid w:val="00C90594"/>
    <w:rsid w:val="00C90CE5"/>
    <w:rsid w:val="00C91021"/>
    <w:rsid w:val="00C9120C"/>
    <w:rsid w:val="00C91215"/>
    <w:rsid w:val="00C914EA"/>
    <w:rsid w:val="00C92361"/>
    <w:rsid w:val="00C92465"/>
    <w:rsid w:val="00C935B8"/>
    <w:rsid w:val="00C96130"/>
    <w:rsid w:val="00C9628F"/>
    <w:rsid w:val="00C968A2"/>
    <w:rsid w:val="00C96A87"/>
    <w:rsid w:val="00C9794E"/>
    <w:rsid w:val="00C97954"/>
    <w:rsid w:val="00CA0912"/>
    <w:rsid w:val="00CA1377"/>
    <w:rsid w:val="00CA1384"/>
    <w:rsid w:val="00CA228D"/>
    <w:rsid w:val="00CA2498"/>
    <w:rsid w:val="00CA2660"/>
    <w:rsid w:val="00CA27AA"/>
    <w:rsid w:val="00CA2B77"/>
    <w:rsid w:val="00CA34BF"/>
    <w:rsid w:val="00CA34E8"/>
    <w:rsid w:val="00CA6041"/>
    <w:rsid w:val="00CA6633"/>
    <w:rsid w:val="00CA669B"/>
    <w:rsid w:val="00CA6759"/>
    <w:rsid w:val="00CA7034"/>
    <w:rsid w:val="00CA7613"/>
    <w:rsid w:val="00CA791C"/>
    <w:rsid w:val="00CA7F7F"/>
    <w:rsid w:val="00CB056D"/>
    <w:rsid w:val="00CB1D52"/>
    <w:rsid w:val="00CB1E59"/>
    <w:rsid w:val="00CB2266"/>
    <w:rsid w:val="00CB3333"/>
    <w:rsid w:val="00CB33ED"/>
    <w:rsid w:val="00CB3567"/>
    <w:rsid w:val="00CB3BEF"/>
    <w:rsid w:val="00CB4151"/>
    <w:rsid w:val="00CB41EC"/>
    <w:rsid w:val="00CB69A1"/>
    <w:rsid w:val="00CB6F08"/>
    <w:rsid w:val="00CC024C"/>
    <w:rsid w:val="00CC085D"/>
    <w:rsid w:val="00CC1995"/>
    <w:rsid w:val="00CC1CC1"/>
    <w:rsid w:val="00CC212B"/>
    <w:rsid w:val="00CC363C"/>
    <w:rsid w:val="00CC3B21"/>
    <w:rsid w:val="00CC46BA"/>
    <w:rsid w:val="00CC4903"/>
    <w:rsid w:val="00CC4BF7"/>
    <w:rsid w:val="00CC5724"/>
    <w:rsid w:val="00CC5C37"/>
    <w:rsid w:val="00CC775E"/>
    <w:rsid w:val="00CC7EDA"/>
    <w:rsid w:val="00CD0418"/>
    <w:rsid w:val="00CD2788"/>
    <w:rsid w:val="00CD34F4"/>
    <w:rsid w:val="00CD3E3E"/>
    <w:rsid w:val="00CD3F73"/>
    <w:rsid w:val="00CD4A31"/>
    <w:rsid w:val="00CD4A8E"/>
    <w:rsid w:val="00CD4C73"/>
    <w:rsid w:val="00CD4C7E"/>
    <w:rsid w:val="00CD4EBA"/>
    <w:rsid w:val="00CD4F53"/>
    <w:rsid w:val="00CD53B8"/>
    <w:rsid w:val="00CD53D4"/>
    <w:rsid w:val="00CD5493"/>
    <w:rsid w:val="00CD5B03"/>
    <w:rsid w:val="00CD61F7"/>
    <w:rsid w:val="00CD62E3"/>
    <w:rsid w:val="00CD6543"/>
    <w:rsid w:val="00CD7512"/>
    <w:rsid w:val="00CD7556"/>
    <w:rsid w:val="00CD7F8F"/>
    <w:rsid w:val="00CE0719"/>
    <w:rsid w:val="00CE10CF"/>
    <w:rsid w:val="00CE1188"/>
    <w:rsid w:val="00CE1A81"/>
    <w:rsid w:val="00CE1DE3"/>
    <w:rsid w:val="00CE216E"/>
    <w:rsid w:val="00CE4714"/>
    <w:rsid w:val="00CE4A67"/>
    <w:rsid w:val="00CE533F"/>
    <w:rsid w:val="00CE54BE"/>
    <w:rsid w:val="00CE5545"/>
    <w:rsid w:val="00CE5E05"/>
    <w:rsid w:val="00CE6023"/>
    <w:rsid w:val="00CE613C"/>
    <w:rsid w:val="00CE66AD"/>
    <w:rsid w:val="00CE66EE"/>
    <w:rsid w:val="00CE6AFC"/>
    <w:rsid w:val="00CE721D"/>
    <w:rsid w:val="00CE79ED"/>
    <w:rsid w:val="00CF0FBB"/>
    <w:rsid w:val="00CF17C6"/>
    <w:rsid w:val="00CF3228"/>
    <w:rsid w:val="00CF338E"/>
    <w:rsid w:val="00CF3E8B"/>
    <w:rsid w:val="00CF3F23"/>
    <w:rsid w:val="00CF419F"/>
    <w:rsid w:val="00CF4DCF"/>
    <w:rsid w:val="00CF5123"/>
    <w:rsid w:val="00CF5134"/>
    <w:rsid w:val="00CF51B4"/>
    <w:rsid w:val="00CF7474"/>
    <w:rsid w:val="00D00B5A"/>
    <w:rsid w:val="00D02BB8"/>
    <w:rsid w:val="00D03164"/>
    <w:rsid w:val="00D037BD"/>
    <w:rsid w:val="00D03D36"/>
    <w:rsid w:val="00D03D87"/>
    <w:rsid w:val="00D04198"/>
    <w:rsid w:val="00D04FDF"/>
    <w:rsid w:val="00D0599B"/>
    <w:rsid w:val="00D06430"/>
    <w:rsid w:val="00D076A1"/>
    <w:rsid w:val="00D106BB"/>
    <w:rsid w:val="00D11560"/>
    <w:rsid w:val="00D115BB"/>
    <w:rsid w:val="00D11BFC"/>
    <w:rsid w:val="00D12584"/>
    <w:rsid w:val="00D12F24"/>
    <w:rsid w:val="00D13A9B"/>
    <w:rsid w:val="00D146CB"/>
    <w:rsid w:val="00D148FA"/>
    <w:rsid w:val="00D15065"/>
    <w:rsid w:val="00D15AD0"/>
    <w:rsid w:val="00D15FC4"/>
    <w:rsid w:val="00D1738F"/>
    <w:rsid w:val="00D17834"/>
    <w:rsid w:val="00D17861"/>
    <w:rsid w:val="00D204CB"/>
    <w:rsid w:val="00D20CB5"/>
    <w:rsid w:val="00D21285"/>
    <w:rsid w:val="00D213FB"/>
    <w:rsid w:val="00D217BA"/>
    <w:rsid w:val="00D21F11"/>
    <w:rsid w:val="00D230E6"/>
    <w:rsid w:val="00D23676"/>
    <w:rsid w:val="00D23DE6"/>
    <w:rsid w:val="00D24079"/>
    <w:rsid w:val="00D243D9"/>
    <w:rsid w:val="00D248DF"/>
    <w:rsid w:val="00D24AA3"/>
    <w:rsid w:val="00D24C17"/>
    <w:rsid w:val="00D24E7E"/>
    <w:rsid w:val="00D2547A"/>
    <w:rsid w:val="00D27619"/>
    <w:rsid w:val="00D30081"/>
    <w:rsid w:val="00D30C59"/>
    <w:rsid w:val="00D3181B"/>
    <w:rsid w:val="00D31FEC"/>
    <w:rsid w:val="00D32395"/>
    <w:rsid w:val="00D32B3B"/>
    <w:rsid w:val="00D33152"/>
    <w:rsid w:val="00D3351D"/>
    <w:rsid w:val="00D34589"/>
    <w:rsid w:val="00D35FC0"/>
    <w:rsid w:val="00D364E7"/>
    <w:rsid w:val="00D37377"/>
    <w:rsid w:val="00D37B23"/>
    <w:rsid w:val="00D37CD4"/>
    <w:rsid w:val="00D41EB4"/>
    <w:rsid w:val="00D42901"/>
    <w:rsid w:val="00D42C04"/>
    <w:rsid w:val="00D42F2E"/>
    <w:rsid w:val="00D43CFD"/>
    <w:rsid w:val="00D442FD"/>
    <w:rsid w:val="00D4491A"/>
    <w:rsid w:val="00D45456"/>
    <w:rsid w:val="00D45DB6"/>
    <w:rsid w:val="00D45EC4"/>
    <w:rsid w:val="00D50029"/>
    <w:rsid w:val="00D50981"/>
    <w:rsid w:val="00D50C9C"/>
    <w:rsid w:val="00D53E47"/>
    <w:rsid w:val="00D548D9"/>
    <w:rsid w:val="00D56131"/>
    <w:rsid w:val="00D56D36"/>
    <w:rsid w:val="00D56DD1"/>
    <w:rsid w:val="00D570FB"/>
    <w:rsid w:val="00D5732D"/>
    <w:rsid w:val="00D57686"/>
    <w:rsid w:val="00D577F7"/>
    <w:rsid w:val="00D578A7"/>
    <w:rsid w:val="00D600DB"/>
    <w:rsid w:val="00D606C6"/>
    <w:rsid w:val="00D61570"/>
    <w:rsid w:val="00D617C5"/>
    <w:rsid w:val="00D61C72"/>
    <w:rsid w:val="00D620E9"/>
    <w:rsid w:val="00D62F04"/>
    <w:rsid w:val="00D6390C"/>
    <w:rsid w:val="00D63F7E"/>
    <w:rsid w:val="00D64394"/>
    <w:rsid w:val="00D6463F"/>
    <w:rsid w:val="00D65E4E"/>
    <w:rsid w:val="00D660C8"/>
    <w:rsid w:val="00D66BCF"/>
    <w:rsid w:val="00D66D46"/>
    <w:rsid w:val="00D67FE2"/>
    <w:rsid w:val="00D70BB7"/>
    <w:rsid w:val="00D712AF"/>
    <w:rsid w:val="00D715DD"/>
    <w:rsid w:val="00D71C44"/>
    <w:rsid w:val="00D72150"/>
    <w:rsid w:val="00D725A1"/>
    <w:rsid w:val="00D7276C"/>
    <w:rsid w:val="00D7289B"/>
    <w:rsid w:val="00D73434"/>
    <w:rsid w:val="00D73947"/>
    <w:rsid w:val="00D73DCA"/>
    <w:rsid w:val="00D74364"/>
    <w:rsid w:val="00D75289"/>
    <w:rsid w:val="00D762C8"/>
    <w:rsid w:val="00D768D2"/>
    <w:rsid w:val="00D76939"/>
    <w:rsid w:val="00D7703B"/>
    <w:rsid w:val="00D77C1E"/>
    <w:rsid w:val="00D80507"/>
    <w:rsid w:val="00D818CD"/>
    <w:rsid w:val="00D81A36"/>
    <w:rsid w:val="00D82405"/>
    <w:rsid w:val="00D826A0"/>
    <w:rsid w:val="00D82EC3"/>
    <w:rsid w:val="00D83AC5"/>
    <w:rsid w:val="00D83CB2"/>
    <w:rsid w:val="00D84274"/>
    <w:rsid w:val="00D84631"/>
    <w:rsid w:val="00D84F2C"/>
    <w:rsid w:val="00D84FE1"/>
    <w:rsid w:val="00D85028"/>
    <w:rsid w:val="00D85654"/>
    <w:rsid w:val="00D85692"/>
    <w:rsid w:val="00D857DA"/>
    <w:rsid w:val="00D862A7"/>
    <w:rsid w:val="00D86AE0"/>
    <w:rsid w:val="00D90054"/>
    <w:rsid w:val="00D90538"/>
    <w:rsid w:val="00D90541"/>
    <w:rsid w:val="00D9094F"/>
    <w:rsid w:val="00D90F3D"/>
    <w:rsid w:val="00D9207D"/>
    <w:rsid w:val="00D9236F"/>
    <w:rsid w:val="00D92481"/>
    <w:rsid w:val="00D9280D"/>
    <w:rsid w:val="00D92CEB"/>
    <w:rsid w:val="00D93543"/>
    <w:rsid w:val="00D937F4"/>
    <w:rsid w:val="00D93A60"/>
    <w:rsid w:val="00D93B95"/>
    <w:rsid w:val="00D958D8"/>
    <w:rsid w:val="00D96284"/>
    <w:rsid w:val="00D96B09"/>
    <w:rsid w:val="00D970DE"/>
    <w:rsid w:val="00D971DE"/>
    <w:rsid w:val="00D97668"/>
    <w:rsid w:val="00D97C9D"/>
    <w:rsid w:val="00DA0917"/>
    <w:rsid w:val="00DA0F39"/>
    <w:rsid w:val="00DA1D08"/>
    <w:rsid w:val="00DA1F82"/>
    <w:rsid w:val="00DA27B3"/>
    <w:rsid w:val="00DA2926"/>
    <w:rsid w:val="00DA323F"/>
    <w:rsid w:val="00DA359C"/>
    <w:rsid w:val="00DA36AF"/>
    <w:rsid w:val="00DA3DD3"/>
    <w:rsid w:val="00DA5487"/>
    <w:rsid w:val="00DA60B3"/>
    <w:rsid w:val="00DA6D8C"/>
    <w:rsid w:val="00DA6EA3"/>
    <w:rsid w:val="00DA7612"/>
    <w:rsid w:val="00DB0252"/>
    <w:rsid w:val="00DB0343"/>
    <w:rsid w:val="00DB1273"/>
    <w:rsid w:val="00DB2E8B"/>
    <w:rsid w:val="00DB36A7"/>
    <w:rsid w:val="00DB44A1"/>
    <w:rsid w:val="00DB48D5"/>
    <w:rsid w:val="00DB4BAB"/>
    <w:rsid w:val="00DB5AFB"/>
    <w:rsid w:val="00DB5C81"/>
    <w:rsid w:val="00DB6C37"/>
    <w:rsid w:val="00DB7940"/>
    <w:rsid w:val="00DB7977"/>
    <w:rsid w:val="00DC0CF4"/>
    <w:rsid w:val="00DC13A5"/>
    <w:rsid w:val="00DC15F2"/>
    <w:rsid w:val="00DC161D"/>
    <w:rsid w:val="00DC1C33"/>
    <w:rsid w:val="00DC2CA8"/>
    <w:rsid w:val="00DC30F8"/>
    <w:rsid w:val="00DC3154"/>
    <w:rsid w:val="00DC53E4"/>
    <w:rsid w:val="00DC57C7"/>
    <w:rsid w:val="00DC5D21"/>
    <w:rsid w:val="00DC6454"/>
    <w:rsid w:val="00DC67F5"/>
    <w:rsid w:val="00DC6825"/>
    <w:rsid w:val="00DC7194"/>
    <w:rsid w:val="00DC73AB"/>
    <w:rsid w:val="00DC7B8F"/>
    <w:rsid w:val="00DC7BBD"/>
    <w:rsid w:val="00DD004B"/>
    <w:rsid w:val="00DD0DBC"/>
    <w:rsid w:val="00DD20AA"/>
    <w:rsid w:val="00DD2C02"/>
    <w:rsid w:val="00DD3CA2"/>
    <w:rsid w:val="00DD3FC4"/>
    <w:rsid w:val="00DD4829"/>
    <w:rsid w:val="00DD6E78"/>
    <w:rsid w:val="00DD710F"/>
    <w:rsid w:val="00DE0896"/>
    <w:rsid w:val="00DE0BEA"/>
    <w:rsid w:val="00DE1EFB"/>
    <w:rsid w:val="00DE2209"/>
    <w:rsid w:val="00DE2381"/>
    <w:rsid w:val="00DE2571"/>
    <w:rsid w:val="00DE2BBC"/>
    <w:rsid w:val="00DE36F3"/>
    <w:rsid w:val="00DE3EAB"/>
    <w:rsid w:val="00DE4239"/>
    <w:rsid w:val="00DE4618"/>
    <w:rsid w:val="00DE49EA"/>
    <w:rsid w:val="00DE54E0"/>
    <w:rsid w:val="00DE5B9F"/>
    <w:rsid w:val="00DE6610"/>
    <w:rsid w:val="00DE6960"/>
    <w:rsid w:val="00DE6A10"/>
    <w:rsid w:val="00DE6C88"/>
    <w:rsid w:val="00DE7FC1"/>
    <w:rsid w:val="00DF00B5"/>
    <w:rsid w:val="00DF0D3F"/>
    <w:rsid w:val="00DF0D89"/>
    <w:rsid w:val="00DF13DB"/>
    <w:rsid w:val="00DF20BD"/>
    <w:rsid w:val="00DF3183"/>
    <w:rsid w:val="00DF3909"/>
    <w:rsid w:val="00DF483B"/>
    <w:rsid w:val="00DF4AE3"/>
    <w:rsid w:val="00DF56FF"/>
    <w:rsid w:val="00DF6197"/>
    <w:rsid w:val="00DF6A7F"/>
    <w:rsid w:val="00DF6DF0"/>
    <w:rsid w:val="00DF7A4D"/>
    <w:rsid w:val="00DF7B90"/>
    <w:rsid w:val="00DF7E12"/>
    <w:rsid w:val="00E01ED4"/>
    <w:rsid w:val="00E02090"/>
    <w:rsid w:val="00E02457"/>
    <w:rsid w:val="00E04993"/>
    <w:rsid w:val="00E0545B"/>
    <w:rsid w:val="00E0587D"/>
    <w:rsid w:val="00E058DE"/>
    <w:rsid w:val="00E06957"/>
    <w:rsid w:val="00E06B17"/>
    <w:rsid w:val="00E06E5F"/>
    <w:rsid w:val="00E07337"/>
    <w:rsid w:val="00E11839"/>
    <w:rsid w:val="00E120F6"/>
    <w:rsid w:val="00E12741"/>
    <w:rsid w:val="00E12DFE"/>
    <w:rsid w:val="00E131B8"/>
    <w:rsid w:val="00E13321"/>
    <w:rsid w:val="00E13FE0"/>
    <w:rsid w:val="00E141CA"/>
    <w:rsid w:val="00E14355"/>
    <w:rsid w:val="00E1463C"/>
    <w:rsid w:val="00E14884"/>
    <w:rsid w:val="00E148D0"/>
    <w:rsid w:val="00E14ADC"/>
    <w:rsid w:val="00E1540B"/>
    <w:rsid w:val="00E15584"/>
    <w:rsid w:val="00E158B5"/>
    <w:rsid w:val="00E15A4C"/>
    <w:rsid w:val="00E16792"/>
    <w:rsid w:val="00E170A6"/>
    <w:rsid w:val="00E17258"/>
    <w:rsid w:val="00E17E88"/>
    <w:rsid w:val="00E20B9C"/>
    <w:rsid w:val="00E20FD0"/>
    <w:rsid w:val="00E22004"/>
    <w:rsid w:val="00E2239E"/>
    <w:rsid w:val="00E22DAC"/>
    <w:rsid w:val="00E22DC7"/>
    <w:rsid w:val="00E239DB"/>
    <w:rsid w:val="00E23D79"/>
    <w:rsid w:val="00E24F1C"/>
    <w:rsid w:val="00E256EF"/>
    <w:rsid w:val="00E25717"/>
    <w:rsid w:val="00E262DE"/>
    <w:rsid w:val="00E2742D"/>
    <w:rsid w:val="00E2786F"/>
    <w:rsid w:val="00E30D51"/>
    <w:rsid w:val="00E311DF"/>
    <w:rsid w:val="00E315C2"/>
    <w:rsid w:val="00E31700"/>
    <w:rsid w:val="00E3207E"/>
    <w:rsid w:val="00E32A34"/>
    <w:rsid w:val="00E32A4C"/>
    <w:rsid w:val="00E33EAD"/>
    <w:rsid w:val="00E34137"/>
    <w:rsid w:val="00E34E7A"/>
    <w:rsid w:val="00E3628B"/>
    <w:rsid w:val="00E40153"/>
    <w:rsid w:val="00E403B4"/>
    <w:rsid w:val="00E41094"/>
    <w:rsid w:val="00E4121C"/>
    <w:rsid w:val="00E422EB"/>
    <w:rsid w:val="00E447BE"/>
    <w:rsid w:val="00E453A9"/>
    <w:rsid w:val="00E455A9"/>
    <w:rsid w:val="00E45B47"/>
    <w:rsid w:val="00E45F1D"/>
    <w:rsid w:val="00E46C32"/>
    <w:rsid w:val="00E46CFF"/>
    <w:rsid w:val="00E474B7"/>
    <w:rsid w:val="00E475DF"/>
    <w:rsid w:val="00E47939"/>
    <w:rsid w:val="00E503F9"/>
    <w:rsid w:val="00E5070B"/>
    <w:rsid w:val="00E50C72"/>
    <w:rsid w:val="00E5253E"/>
    <w:rsid w:val="00E52DA8"/>
    <w:rsid w:val="00E54F1A"/>
    <w:rsid w:val="00E555CE"/>
    <w:rsid w:val="00E55B29"/>
    <w:rsid w:val="00E56033"/>
    <w:rsid w:val="00E56477"/>
    <w:rsid w:val="00E564C5"/>
    <w:rsid w:val="00E565DE"/>
    <w:rsid w:val="00E56EF9"/>
    <w:rsid w:val="00E5759C"/>
    <w:rsid w:val="00E579D2"/>
    <w:rsid w:val="00E57D2B"/>
    <w:rsid w:val="00E57D87"/>
    <w:rsid w:val="00E60B15"/>
    <w:rsid w:val="00E61536"/>
    <w:rsid w:val="00E62054"/>
    <w:rsid w:val="00E62709"/>
    <w:rsid w:val="00E62AB2"/>
    <w:rsid w:val="00E63111"/>
    <w:rsid w:val="00E634A3"/>
    <w:rsid w:val="00E63E07"/>
    <w:rsid w:val="00E651A4"/>
    <w:rsid w:val="00E65BDC"/>
    <w:rsid w:val="00E668D1"/>
    <w:rsid w:val="00E66B3A"/>
    <w:rsid w:val="00E670E1"/>
    <w:rsid w:val="00E676DC"/>
    <w:rsid w:val="00E67833"/>
    <w:rsid w:val="00E67853"/>
    <w:rsid w:val="00E67E35"/>
    <w:rsid w:val="00E67E5D"/>
    <w:rsid w:val="00E701CC"/>
    <w:rsid w:val="00E71638"/>
    <w:rsid w:val="00E7392D"/>
    <w:rsid w:val="00E73A9D"/>
    <w:rsid w:val="00E73C6E"/>
    <w:rsid w:val="00E740A4"/>
    <w:rsid w:val="00E743ED"/>
    <w:rsid w:val="00E7443E"/>
    <w:rsid w:val="00E74BBA"/>
    <w:rsid w:val="00E74DE2"/>
    <w:rsid w:val="00E762EA"/>
    <w:rsid w:val="00E77A88"/>
    <w:rsid w:val="00E81AE3"/>
    <w:rsid w:val="00E81D7B"/>
    <w:rsid w:val="00E82282"/>
    <w:rsid w:val="00E82F55"/>
    <w:rsid w:val="00E8309F"/>
    <w:rsid w:val="00E836E5"/>
    <w:rsid w:val="00E83F27"/>
    <w:rsid w:val="00E83F6A"/>
    <w:rsid w:val="00E84252"/>
    <w:rsid w:val="00E8575C"/>
    <w:rsid w:val="00E86BC4"/>
    <w:rsid w:val="00E86BD1"/>
    <w:rsid w:val="00E86CDE"/>
    <w:rsid w:val="00E86F67"/>
    <w:rsid w:val="00E87A8B"/>
    <w:rsid w:val="00E904D0"/>
    <w:rsid w:val="00E904F7"/>
    <w:rsid w:val="00E907DE"/>
    <w:rsid w:val="00E90E35"/>
    <w:rsid w:val="00E90F11"/>
    <w:rsid w:val="00E91215"/>
    <w:rsid w:val="00E91792"/>
    <w:rsid w:val="00E93116"/>
    <w:rsid w:val="00E9311F"/>
    <w:rsid w:val="00E935F6"/>
    <w:rsid w:val="00E942B7"/>
    <w:rsid w:val="00E94D9C"/>
    <w:rsid w:val="00E954D6"/>
    <w:rsid w:val="00E95904"/>
    <w:rsid w:val="00E96267"/>
    <w:rsid w:val="00E9645C"/>
    <w:rsid w:val="00E96AB8"/>
    <w:rsid w:val="00E9768A"/>
    <w:rsid w:val="00E97E7B"/>
    <w:rsid w:val="00E97F76"/>
    <w:rsid w:val="00EA00CB"/>
    <w:rsid w:val="00EA17DA"/>
    <w:rsid w:val="00EA198C"/>
    <w:rsid w:val="00EA1FEB"/>
    <w:rsid w:val="00EA3578"/>
    <w:rsid w:val="00EA40F0"/>
    <w:rsid w:val="00EA4C43"/>
    <w:rsid w:val="00EA528F"/>
    <w:rsid w:val="00EA5859"/>
    <w:rsid w:val="00EA5C5F"/>
    <w:rsid w:val="00EA63AA"/>
    <w:rsid w:val="00EA6A46"/>
    <w:rsid w:val="00EA7612"/>
    <w:rsid w:val="00EB05BC"/>
    <w:rsid w:val="00EB149D"/>
    <w:rsid w:val="00EB3787"/>
    <w:rsid w:val="00EB3E85"/>
    <w:rsid w:val="00EB4A30"/>
    <w:rsid w:val="00EB52A5"/>
    <w:rsid w:val="00EB58A3"/>
    <w:rsid w:val="00EB6224"/>
    <w:rsid w:val="00EB74A6"/>
    <w:rsid w:val="00EB7A60"/>
    <w:rsid w:val="00EB7C29"/>
    <w:rsid w:val="00EC058F"/>
    <w:rsid w:val="00EC0876"/>
    <w:rsid w:val="00EC09B8"/>
    <w:rsid w:val="00EC0DFF"/>
    <w:rsid w:val="00EC19A6"/>
    <w:rsid w:val="00EC2A4C"/>
    <w:rsid w:val="00EC2BBD"/>
    <w:rsid w:val="00EC3741"/>
    <w:rsid w:val="00EC3CB3"/>
    <w:rsid w:val="00EC4234"/>
    <w:rsid w:val="00EC454E"/>
    <w:rsid w:val="00EC45E2"/>
    <w:rsid w:val="00EC4795"/>
    <w:rsid w:val="00EC55E9"/>
    <w:rsid w:val="00EC5A10"/>
    <w:rsid w:val="00EC5ACE"/>
    <w:rsid w:val="00EC5EE1"/>
    <w:rsid w:val="00EC6775"/>
    <w:rsid w:val="00EC68CF"/>
    <w:rsid w:val="00EC6C10"/>
    <w:rsid w:val="00EC7C37"/>
    <w:rsid w:val="00ED0B75"/>
    <w:rsid w:val="00ED1445"/>
    <w:rsid w:val="00ED17E4"/>
    <w:rsid w:val="00ED1DD2"/>
    <w:rsid w:val="00ED282C"/>
    <w:rsid w:val="00ED29D3"/>
    <w:rsid w:val="00ED3316"/>
    <w:rsid w:val="00ED37A9"/>
    <w:rsid w:val="00ED4FBE"/>
    <w:rsid w:val="00ED5607"/>
    <w:rsid w:val="00ED766D"/>
    <w:rsid w:val="00EE1FB0"/>
    <w:rsid w:val="00EE2412"/>
    <w:rsid w:val="00EE2A00"/>
    <w:rsid w:val="00EE2CD4"/>
    <w:rsid w:val="00EE3570"/>
    <w:rsid w:val="00EE3C21"/>
    <w:rsid w:val="00EE4897"/>
    <w:rsid w:val="00EE63FE"/>
    <w:rsid w:val="00EE69C6"/>
    <w:rsid w:val="00EE6B33"/>
    <w:rsid w:val="00EE7360"/>
    <w:rsid w:val="00EE799A"/>
    <w:rsid w:val="00EE7E2D"/>
    <w:rsid w:val="00EF038C"/>
    <w:rsid w:val="00EF19B9"/>
    <w:rsid w:val="00EF1C1C"/>
    <w:rsid w:val="00EF1DAE"/>
    <w:rsid w:val="00EF20BE"/>
    <w:rsid w:val="00EF2DC8"/>
    <w:rsid w:val="00EF3C0E"/>
    <w:rsid w:val="00EF3DB7"/>
    <w:rsid w:val="00EF486A"/>
    <w:rsid w:val="00EF5418"/>
    <w:rsid w:val="00EF600C"/>
    <w:rsid w:val="00EF695B"/>
    <w:rsid w:val="00EF6BD3"/>
    <w:rsid w:val="00EF72C2"/>
    <w:rsid w:val="00EF79C8"/>
    <w:rsid w:val="00F009F2"/>
    <w:rsid w:val="00F00AC9"/>
    <w:rsid w:val="00F0135D"/>
    <w:rsid w:val="00F017AB"/>
    <w:rsid w:val="00F017E3"/>
    <w:rsid w:val="00F01A9E"/>
    <w:rsid w:val="00F01C6B"/>
    <w:rsid w:val="00F026ED"/>
    <w:rsid w:val="00F02FCC"/>
    <w:rsid w:val="00F037C6"/>
    <w:rsid w:val="00F037DB"/>
    <w:rsid w:val="00F04366"/>
    <w:rsid w:val="00F05DF6"/>
    <w:rsid w:val="00F06FF7"/>
    <w:rsid w:val="00F108CE"/>
    <w:rsid w:val="00F10EC4"/>
    <w:rsid w:val="00F11F9B"/>
    <w:rsid w:val="00F1234E"/>
    <w:rsid w:val="00F12512"/>
    <w:rsid w:val="00F12618"/>
    <w:rsid w:val="00F129CE"/>
    <w:rsid w:val="00F135EE"/>
    <w:rsid w:val="00F14BE7"/>
    <w:rsid w:val="00F15183"/>
    <w:rsid w:val="00F169E7"/>
    <w:rsid w:val="00F1706F"/>
    <w:rsid w:val="00F17BBD"/>
    <w:rsid w:val="00F17E7D"/>
    <w:rsid w:val="00F2007B"/>
    <w:rsid w:val="00F20EE4"/>
    <w:rsid w:val="00F2133F"/>
    <w:rsid w:val="00F219EB"/>
    <w:rsid w:val="00F21E31"/>
    <w:rsid w:val="00F22D76"/>
    <w:rsid w:val="00F2340E"/>
    <w:rsid w:val="00F239F8"/>
    <w:rsid w:val="00F23F21"/>
    <w:rsid w:val="00F24995"/>
    <w:rsid w:val="00F24D42"/>
    <w:rsid w:val="00F25885"/>
    <w:rsid w:val="00F25D1C"/>
    <w:rsid w:val="00F261CE"/>
    <w:rsid w:val="00F26563"/>
    <w:rsid w:val="00F268FA"/>
    <w:rsid w:val="00F27659"/>
    <w:rsid w:val="00F27664"/>
    <w:rsid w:val="00F276CC"/>
    <w:rsid w:val="00F30C18"/>
    <w:rsid w:val="00F30E86"/>
    <w:rsid w:val="00F3110F"/>
    <w:rsid w:val="00F31129"/>
    <w:rsid w:val="00F316D7"/>
    <w:rsid w:val="00F32655"/>
    <w:rsid w:val="00F32CBF"/>
    <w:rsid w:val="00F32DCB"/>
    <w:rsid w:val="00F331E2"/>
    <w:rsid w:val="00F33342"/>
    <w:rsid w:val="00F3346C"/>
    <w:rsid w:val="00F33E71"/>
    <w:rsid w:val="00F34236"/>
    <w:rsid w:val="00F349A1"/>
    <w:rsid w:val="00F35757"/>
    <w:rsid w:val="00F36BFB"/>
    <w:rsid w:val="00F37151"/>
    <w:rsid w:val="00F3790B"/>
    <w:rsid w:val="00F37918"/>
    <w:rsid w:val="00F37F40"/>
    <w:rsid w:val="00F37F66"/>
    <w:rsid w:val="00F40BA9"/>
    <w:rsid w:val="00F41E65"/>
    <w:rsid w:val="00F422C6"/>
    <w:rsid w:val="00F42735"/>
    <w:rsid w:val="00F43202"/>
    <w:rsid w:val="00F435BE"/>
    <w:rsid w:val="00F438D7"/>
    <w:rsid w:val="00F43B1E"/>
    <w:rsid w:val="00F43FFE"/>
    <w:rsid w:val="00F44003"/>
    <w:rsid w:val="00F442C3"/>
    <w:rsid w:val="00F44378"/>
    <w:rsid w:val="00F44872"/>
    <w:rsid w:val="00F452FD"/>
    <w:rsid w:val="00F45820"/>
    <w:rsid w:val="00F45F46"/>
    <w:rsid w:val="00F4716E"/>
    <w:rsid w:val="00F47D1F"/>
    <w:rsid w:val="00F51532"/>
    <w:rsid w:val="00F51B96"/>
    <w:rsid w:val="00F51CBD"/>
    <w:rsid w:val="00F51E22"/>
    <w:rsid w:val="00F526D0"/>
    <w:rsid w:val="00F531CD"/>
    <w:rsid w:val="00F5320A"/>
    <w:rsid w:val="00F53630"/>
    <w:rsid w:val="00F539A4"/>
    <w:rsid w:val="00F54503"/>
    <w:rsid w:val="00F5459B"/>
    <w:rsid w:val="00F54BD1"/>
    <w:rsid w:val="00F55377"/>
    <w:rsid w:val="00F55483"/>
    <w:rsid w:val="00F55E24"/>
    <w:rsid w:val="00F560E1"/>
    <w:rsid w:val="00F56528"/>
    <w:rsid w:val="00F56FAA"/>
    <w:rsid w:val="00F57071"/>
    <w:rsid w:val="00F57343"/>
    <w:rsid w:val="00F573D6"/>
    <w:rsid w:val="00F57BDE"/>
    <w:rsid w:val="00F57E3C"/>
    <w:rsid w:val="00F6009B"/>
    <w:rsid w:val="00F61D0C"/>
    <w:rsid w:val="00F6232F"/>
    <w:rsid w:val="00F623BB"/>
    <w:rsid w:val="00F62A21"/>
    <w:rsid w:val="00F63289"/>
    <w:rsid w:val="00F63D04"/>
    <w:rsid w:val="00F644F2"/>
    <w:rsid w:val="00F66BA2"/>
    <w:rsid w:val="00F6741F"/>
    <w:rsid w:val="00F706AE"/>
    <w:rsid w:val="00F70B8B"/>
    <w:rsid w:val="00F70D5A"/>
    <w:rsid w:val="00F711EA"/>
    <w:rsid w:val="00F71FFC"/>
    <w:rsid w:val="00F7289F"/>
    <w:rsid w:val="00F72D57"/>
    <w:rsid w:val="00F73166"/>
    <w:rsid w:val="00F736EC"/>
    <w:rsid w:val="00F73BF4"/>
    <w:rsid w:val="00F73CB3"/>
    <w:rsid w:val="00F750A4"/>
    <w:rsid w:val="00F75DF2"/>
    <w:rsid w:val="00F75ED1"/>
    <w:rsid w:val="00F75F90"/>
    <w:rsid w:val="00F76CB6"/>
    <w:rsid w:val="00F7746E"/>
    <w:rsid w:val="00F7793C"/>
    <w:rsid w:val="00F8206D"/>
    <w:rsid w:val="00F82525"/>
    <w:rsid w:val="00F82BB1"/>
    <w:rsid w:val="00F82F19"/>
    <w:rsid w:val="00F8409B"/>
    <w:rsid w:val="00F8455F"/>
    <w:rsid w:val="00F84C30"/>
    <w:rsid w:val="00F856E1"/>
    <w:rsid w:val="00F85932"/>
    <w:rsid w:val="00F85B3E"/>
    <w:rsid w:val="00F86583"/>
    <w:rsid w:val="00F87036"/>
    <w:rsid w:val="00F90921"/>
    <w:rsid w:val="00F90964"/>
    <w:rsid w:val="00F90F8B"/>
    <w:rsid w:val="00F91156"/>
    <w:rsid w:val="00F911E8"/>
    <w:rsid w:val="00F91BD7"/>
    <w:rsid w:val="00F92407"/>
    <w:rsid w:val="00F930C0"/>
    <w:rsid w:val="00F934D0"/>
    <w:rsid w:val="00F9443B"/>
    <w:rsid w:val="00F94770"/>
    <w:rsid w:val="00F95106"/>
    <w:rsid w:val="00F954CB"/>
    <w:rsid w:val="00F95899"/>
    <w:rsid w:val="00F960FC"/>
    <w:rsid w:val="00F96377"/>
    <w:rsid w:val="00F968AA"/>
    <w:rsid w:val="00F97A5B"/>
    <w:rsid w:val="00F97AB6"/>
    <w:rsid w:val="00F97C94"/>
    <w:rsid w:val="00F97D9C"/>
    <w:rsid w:val="00FA04DD"/>
    <w:rsid w:val="00FA1DA3"/>
    <w:rsid w:val="00FA27EE"/>
    <w:rsid w:val="00FA2DC5"/>
    <w:rsid w:val="00FA3B42"/>
    <w:rsid w:val="00FA42FC"/>
    <w:rsid w:val="00FA5224"/>
    <w:rsid w:val="00FA5395"/>
    <w:rsid w:val="00FA5699"/>
    <w:rsid w:val="00FA6E8F"/>
    <w:rsid w:val="00FA6F38"/>
    <w:rsid w:val="00FA7D60"/>
    <w:rsid w:val="00FA7E70"/>
    <w:rsid w:val="00FA7EA4"/>
    <w:rsid w:val="00FB0B51"/>
    <w:rsid w:val="00FB0CB5"/>
    <w:rsid w:val="00FB1075"/>
    <w:rsid w:val="00FB1608"/>
    <w:rsid w:val="00FB1872"/>
    <w:rsid w:val="00FB1CEF"/>
    <w:rsid w:val="00FB280C"/>
    <w:rsid w:val="00FB2A29"/>
    <w:rsid w:val="00FB2BC9"/>
    <w:rsid w:val="00FB2E7F"/>
    <w:rsid w:val="00FB374A"/>
    <w:rsid w:val="00FB37E3"/>
    <w:rsid w:val="00FB392B"/>
    <w:rsid w:val="00FB39F7"/>
    <w:rsid w:val="00FB52F5"/>
    <w:rsid w:val="00FB55DC"/>
    <w:rsid w:val="00FB6C24"/>
    <w:rsid w:val="00FC19CE"/>
    <w:rsid w:val="00FC1A97"/>
    <w:rsid w:val="00FC1BC9"/>
    <w:rsid w:val="00FC32BA"/>
    <w:rsid w:val="00FC5766"/>
    <w:rsid w:val="00FC6291"/>
    <w:rsid w:val="00FC64B8"/>
    <w:rsid w:val="00FC6528"/>
    <w:rsid w:val="00FC744C"/>
    <w:rsid w:val="00FD0B12"/>
    <w:rsid w:val="00FD1258"/>
    <w:rsid w:val="00FD1966"/>
    <w:rsid w:val="00FD1D3D"/>
    <w:rsid w:val="00FD2521"/>
    <w:rsid w:val="00FD35EA"/>
    <w:rsid w:val="00FD3DD5"/>
    <w:rsid w:val="00FD484A"/>
    <w:rsid w:val="00FD48B0"/>
    <w:rsid w:val="00FD4E17"/>
    <w:rsid w:val="00FD5B0E"/>
    <w:rsid w:val="00FD5E79"/>
    <w:rsid w:val="00FD6C32"/>
    <w:rsid w:val="00FD7492"/>
    <w:rsid w:val="00FD76A3"/>
    <w:rsid w:val="00FD770B"/>
    <w:rsid w:val="00FD7782"/>
    <w:rsid w:val="00FD7B9E"/>
    <w:rsid w:val="00FD7E9D"/>
    <w:rsid w:val="00FE1F50"/>
    <w:rsid w:val="00FE25BA"/>
    <w:rsid w:val="00FE3AF6"/>
    <w:rsid w:val="00FE3B1B"/>
    <w:rsid w:val="00FE3E1E"/>
    <w:rsid w:val="00FE42DF"/>
    <w:rsid w:val="00FE4DBE"/>
    <w:rsid w:val="00FE59F5"/>
    <w:rsid w:val="00FE72D1"/>
    <w:rsid w:val="00FE7321"/>
    <w:rsid w:val="00FF09ED"/>
    <w:rsid w:val="00FF1B1B"/>
    <w:rsid w:val="00FF2276"/>
    <w:rsid w:val="00FF27AC"/>
    <w:rsid w:val="00FF30B4"/>
    <w:rsid w:val="00FF32D4"/>
    <w:rsid w:val="00FF4F0E"/>
    <w:rsid w:val="00FF5C42"/>
    <w:rsid w:val="00FF6526"/>
    <w:rsid w:val="00FF69B7"/>
    <w:rsid w:val="00FF707F"/>
    <w:rsid w:val="00FF71EC"/>
    <w:rsid w:val="00FF79BF"/>
    <w:rsid w:val="00FF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9C1735F-A375-4E93-9BC9-15BAC66E5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er" w:locked="1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semiHidden="1" w:uiPriority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22" w:qFormat="1"/>
    <w:lsdException w:name="Emphasis" w:locked="1" w:uiPriority="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480F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B0150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8F049B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567867"/>
    <w:pPr>
      <w:keepNext/>
      <w:keepLines/>
      <w:spacing w:before="200"/>
      <w:outlineLvl w:val="4"/>
    </w:pPr>
    <w:rPr>
      <w:rFonts w:asciiTheme="majorHAnsi" w:eastAsiaTheme="majorEastAsia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39595D"/>
    <w:pPr>
      <w:keepNext/>
      <w:keepLines/>
      <w:spacing w:before="200"/>
      <w:outlineLvl w:val="5"/>
    </w:pPr>
    <w:rPr>
      <w:rFonts w:ascii="Cambria" w:hAnsi="Cambria"/>
      <w:i/>
      <w:iCs/>
      <w:color w:val="243F60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39595D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B0150"/>
    <w:rPr>
      <w:rFonts w:ascii="Cambria" w:hAnsi="Cambria" w:cs="Times New Roman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F049B"/>
    <w:rPr>
      <w:rFonts w:ascii="Cambria" w:hAnsi="Cambria" w:cs="Times New Roman"/>
      <w:b/>
      <w:color w:val="4F81BD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567867"/>
    <w:rPr>
      <w:rFonts w:asciiTheme="majorHAnsi" w:eastAsiaTheme="majorEastAsia" w:hAnsiTheme="majorHAnsi" w:cs="Times New Roman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39595D"/>
    <w:rPr>
      <w:rFonts w:ascii="Cambria" w:hAnsi="Cambria" w:cs="Times New Roman"/>
      <w:i/>
      <w:color w:val="243F60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39595D"/>
    <w:rPr>
      <w:rFonts w:ascii="Cambria" w:hAnsi="Cambria" w:cs="Times New Roman"/>
      <w:i/>
      <w:color w:val="404040"/>
      <w:sz w:val="20"/>
    </w:rPr>
  </w:style>
  <w:style w:type="paragraph" w:styleId="Header">
    <w:name w:val="header"/>
    <w:basedOn w:val="Normal"/>
    <w:link w:val="HeaderChar"/>
    <w:uiPriority w:val="99"/>
    <w:rsid w:val="008B0C5B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343057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8B0C5B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locked/>
    <w:rsid w:val="00B36361"/>
    <w:rPr>
      <w:rFonts w:cs="Times New Roman"/>
      <w:sz w:val="24"/>
    </w:rPr>
  </w:style>
  <w:style w:type="character" w:styleId="PageNumber">
    <w:name w:val="page number"/>
    <w:basedOn w:val="DefaultParagraphFont"/>
    <w:uiPriority w:val="99"/>
    <w:rsid w:val="002A5B90"/>
    <w:rPr>
      <w:rFonts w:cs="Times New Roman"/>
    </w:rPr>
  </w:style>
  <w:style w:type="table" w:styleId="TableGrid">
    <w:name w:val="Table Grid"/>
    <w:basedOn w:val="TableNormal"/>
    <w:uiPriority w:val="99"/>
    <w:rsid w:val="002A32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237E3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7D01F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963DE9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963DE9"/>
    <w:rPr>
      <w:rFonts w:ascii="Tahoma" w:hAnsi="Tahoma" w:cs="Times New Roman"/>
      <w:sz w:val="16"/>
      <w:lang w:val="x-none" w:eastAsia="en-AU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0B3055"/>
    <w:pPr>
      <w:pBdr>
        <w:bottom w:val="single" w:sz="6" w:space="1" w:color="auto"/>
      </w:pBdr>
      <w:jc w:val="center"/>
    </w:pPr>
    <w:rPr>
      <w:vanish/>
      <w:sz w:val="16"/>
      <w:szCs w:val="20"/>
    </w:rPr>
  </w:style>
  <w:style w:type="character" w:customStyle="1" w:styleId="z-TopofFormChar">
    <w:name w:val="z-Top of Form Char"/>
    <w:basedOn w:val="DefaultParagraphFont"/>
    <w:link w:val="z-TopofForm"/>
    <w:uiPriority w:val="99"/>
    <w:locked/>
    <w:rsid w:val="000B3055"/>
    <w:rPr>
      <w:rFonts w:ascii="Arial" w:hAnsi="Arial" w:cs="Times New Roman"/>
      <w:vanish/>
      <w:sz w:val="16"/>
      <w:lang w:val="x-none" w:eastAsia="en-AU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0B3055"/>
    <w:pPr>
      <w:pBdr>
        <w:top w:val="single" w:sz="6" w:space="1" w:color="auto"/>
      </w:pBdr>
      <w:jc w:val="center"/>
    </w:pPr>
    <w:rPr>
      <w:vanish/>
      <w:sz w:val="16"/>
      <w:szCs w:val="20"/>
    </w:rPr>
  </w:style>
  <w:style w:type="character" w:customStyle="1" w:styleId="z-BottomofFormChar">
    <w:name w:val="z-Bottom of Form Char"/>
    <w:basedOn w:val="DefaultParagraphFont"/>
    <w:link w:val="z-BottomofForm"/>
    <w:uiPriority w:val="99"/>
    <w:locked/>
    <w:rsid w:val="000B3055"/>
    <w:rPr>
      <w:rFonts w:ascii="Arial" w:hAnsi="Arial" w:cs="Times New Roman"/>
      <w:vanish/>
      <w:sz w:val="16"/>
      <w:lang w:val="x-none" w:eastAsia="en-AU"/>
    </w:rPr>
  </w:style>
  <w:style w:type="character" w:styleId="CommentReference">
    <w:name w:val="annotation reference"/>
    <w:basedOn w:val="DefaultParagraphFont"/>
    <w:uiPriority w:val="99"/>
    <w:rsid w:val="00B522F9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B522F9"/>
    <w:rPr>
      <w:rFonts w:ascii="Times New Roman" w:hAnsi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B522F9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52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B522F9"/>
    <w:rPr>
      <w:rFonts w:cs="Times New Roman"/>
      <w:b/>
    </w:rPr>
  </w:style>
  <w:style w:type="character" w:styleId="FollowedHyperlink">
    <w:name w:val="FollowedHyperlink"/>
    <w:basedOn w:val="DefaultParagraphFont"/>
    <w:uiPriority w:val="99"/>
    <w:rsid w:val="00365BBB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655A1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rsid w:val="00807E55"/>
    <w:rPr>
      <w:rFonts w:ascii="Palatino" w:hAnsi="Palatino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807E55"/>
    <w:rPr>
      <w:rFonts w:ascii="Palatino" w:hAnsi="Palatino" w:cs="Times New Roman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A456A3"/>
    <w:pPr>
      <w:spacing w:after="120"/>
    </w:pPr>
    <w:rPr>
      <w:rFonts w:ascii="Cambria" w:hAnsi="Cambria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A456A3"/>
    <w:rPr>
      <w:rFonts w:ascii="Cambria" w:hAnsi="Cambria" w:cs="Times New Roman"/>
      <w:sz w:val="24"/>
      <w:lang w:val="x-none" w:eastAsia="en-US"/>
    </w:rPr>
  </w:style>
  <w:style w:type="paragraph" w:customStyle="1" w:styleId="BodyText0">
    <w:name w:val="BodyText"/>
    <w:basedOn w:val="BodyText"/>
    <w:next w:val="BodyText"/>
    <w:uiPriority w:val="99"/>
    <w:rsid w:val="00A456A3"/>
    <w:pPr>
      <w:spacing w:after="0"/>
    </w:pPr>
    <w:rPr>
      <w:rFonts w:ascii="Arial" w:hAnsi="Arial"/>
      <w:color w:val="000000"/>
      <w:sz w:val="18"/>
    </w:rPr>
  </w:style>
  <w:style w:type="paragraph" w:customStyle="1" w:styleId="BlueBold">
    <w:name w:val="BlueBold"/>
    <w:basedOn w:val="BodyText"/>
    <w:uiPriority w:val="99"/>
    <w:rsid w:val="00A456A3"/>
    <w:pPr>
      <w:spacing w:before="100" w:beforeAutospacing="1" w:after="100" w:afterAutospacing="1"/>
    </w:pPr>
    <w:rPr>
      <w:rFonts w:ascii="Arial" w:hAnsi="Arial"/>
      <w:b/>
      <w:caps/>
      <w:color w:val="004F87"/>
      <w:sz w:val="18"/>
    </w:rPr>
  </w:style>
  <w:style w:type="paragraph" w:customStyle="1" w:styleId="00ItemNo">
    <w:name w:val="00 Item No."/>
    <w:basedOn w:val="Normal"/>
    <w:uiPriority w:val="99"/>
    <w:rsid w:val="00A456A3"/>
    <w:pPr>
      <w:ind w:left="720" w:hanging="720"/>
    </w:pPr>
    <w:rPr>
      <w:rFonts w:ascii="Times New Roman" w:hAnsi="Times New Roman"/>
      <w:b/>
      <w:sz w:val="24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755DDE"/>
    <w:pPr>
      <w:spacing w:after="120" w:line="480" w:lineRule="auto"/>
    </w:pPr>
    <w:rPr>
      <w:sz w:val="24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755DDE"/>
    <w:rPr>
      <w:rFonts w:ascii="Arial" w:hAnsi="Arial" w:cs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9595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9595D"/>
    <w:rPr>
      <w:rFonts w:ascii="Arial" w:hAnsi="Arial" w:cs="Times New Roman"/>
      <w:sz w:val="16"/>
    </w:rPr>
  </w:style>
  <w:style w:type="paragraph" w:customStyle="1" w:styleId="toa">
    <w:name w:val="toa"/>
    <w:basedOn w:val="Normal"/>
    <w:uiPriority w:val="99"/>
    <w:rsid w:val="0039595D"/>
    <w:pPr>
      <w:tabs>
        <w:tab w:val="left" w:pos="9000"/>
        <w:tab w:val="right" w:pos="9360"/>
      </w:tabs>
      <w:suppressAutoHyphens/>
      <w:autoSpaceDE w:val="0"/>
      <w:autoSpaceDN w:val="0"/>
    </w:pPr>
    <w:rPr>
      <w:rFonts w:ascii="Times New Roman" w:hAnsi="Times New Roman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locked/>
    <w:rsid w:val="003E194B"/>
    <w:rPr>
      <w:rFonts w:cs="Times New Roman"/>
      <w:b/>
    </w:rPr>
  </w:style>
  <w:style w:type="paragraph" w:styleId="Revision">
    <w:name w:val="Revision"/>
    <w:hidden/>
    <w:uiPriority w:val="99"/>
    <w:semiHidden/>
    <w:rsid w:val="007510A4"/>
    <w:rPr>
      <w:rFonts w:ascii="Arial" w:hAnsi="Arial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1A54E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A54EF"/>
    <w:rPr>
      <w:rFonts w:ascii="Arial" w:hAnsi="Arial" w:cs="Times New Roman"/>
      <w:sz w:val="24"/>
    </w:rPr>
  </w:style>
  <w:style w:type="paragraph" w:styleId="BodyText3">
    <w:name w:val="Body Text 3"/>
    <w:basedOn w:val="Normal"/>
    <w:link w:val="BodyText3Char"/>
    <w:uiPriority w:val="99"/>
    <w:unhideWhenUsed/>
    <w:rsid w:val="00B029B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B029BD"/>
    <w:rPr>
      <w:rFonts w:ascii="Arial" w:hAnsi="Arial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4D75C8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1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81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3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355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45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2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5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gro-scholarships@monash.edu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ataprotectionofficer@monash.edu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onash.edu/__data/assets/pdf_file/0003/790086/Privacy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onash.edu/__data/assets/pdf_file/0011/1595270/Student-Data-Management-and-Privacy-Collection-Statement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radresearchforms.apps.monash.edu/other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4FEE10-DA0E-4E67-A67A-3EBA4DD87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KGROUND BRIEF - SEAMO</vt:lpstr>
    </vt:vector>
  </TitlesOfParts>
  <Company>Monash University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 BRIEF - SEAMO</dc:title>
  <dc:subject/>
  <dc:creator>leske</dc:creator>
  <cp:keywords/>
  <dc:description/>
  <cp:lastModifiedBy>Helene O'Brien</cp:lastModifiedBy>
  <cp:revision>2</cp:revision>
  <cp:lastPrinted>2017-07-12T07:45:00Z</cp:lastPrinted>
  <dcterms:created xsi:type="dcterms:W3CDTF">2020-11-12T23:57:00Z</dcterms:created>
  <dcterms:modified xsi:type="dcterms:W3CDTF">2020-11-12T23:57:00Z</dcterms:modified>
</cp:coreProperties>
</file>